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8F863" w14:textId="77777777" w:rsidR="00C152CE" w:rsidRDefault="00C152CE" w:rsidP="00C152CE">
      <w:pPr>
        <w:jc w:val="center"/>
        <w:rPr>
          <w:sz w:val="28"/>
          <w:szCs w:val="28"/>
        </w:rPr>
      </w:pPr>
    </w:p>
    <w:p w14:paraId="06E93481" w14:textId="0A820866" w:rsidR="00C152CE" w:rsidRPr="003655D4" w:rsidRDefault="00C152CE" w:rsidP="00C152CE">
      <w:pPr>
        <w:jc w:val="center"/>
        <w:rPr>
          <w:sz w:val="28"/>
          <w:szCs w:val="28"/>
        </w:rPr>
      </w:pPr>
      <w:bookmarkStart w:id="0" w:name="_Hlk144814152"/>
      <w:r w:rsidRPr="003655D4">
        <w:rPr>
          <w:sz w:val="28"/>
          <w:szCs w:val="28"/>
        </w:rPr>
        <w:t>University Senates Conference</w:t>
      </w:r>
    </w:p>
    <w:p w14:paraId="79295FDD" w14:textId="352FD41D" w:rsidR="00C152CE" w:rsidRPr="003655D4" w:rsidRDefault="00C152CE" w:rsidP="00C152CE">
      <w:pPr>
        <w:jc w:val="center"/>
        <w:rPr>
          <w:sz w:val="28"/>
          <w:szCs w:val="28"/>
        </w:rPr>
      </w:pPr>
      <w:r w:rsidRPr="003655D4">
        <w:rPr>
          <w:b/>
          <w:bCs/>
          <w:i/>
          <w:iCs/>
          <w:sz w:val="24"/>
          <w:szCs w:val="24"/>
        </w:rPr>
        <w:t>Academic Affairs &amp; Research Committee</w:t>
      </w:r>
      <w:r w:rsidRPr="003655D4">
        <w:rPr>
          <w:b/>
          <w:bCs/>
          <w:i/>
          <w:iCs/>
          <w:sz w:val="24"/>
          <w:szCs w:val="24"/>
        </w:rPr>
        <w:br/>
      </w:r>
      <w:r w:rsidRPr="003655D4">
        <w:rPr>
          <w:b/>
          <w:bCs/>
          <w:sz w:val="24"/>
          <w:szCs w:val="24"/>
        </w:rPr>
        <w:t>Agenda</w:t>
      </w:r>
    </w:p>
    <w:bookmarkEnd w:id="0"/>
    <w:p w14:paraId="5DFBADCB" w14:textId="12217836" w:rsidR="00980CF1" w:rsidRPr="003655D4" w:rsidRDefault="00D276CD" w:rsidP="008E6B79">
      <w:pPr>
        <w:pStyle w:val="Heading1"/>
        <w:tabs>
          <w:tab w:val="clear" w:pos="270"/>
          <w:tab w:val="clear" w:pos="540"/>
          <w:tab w:val="clear" w:pos="720"/>
          <w:tab w:val="clear" w:pos="900"/>
          <w:tab w:val="clear" w:pos="1260"/>
          <w:tab w:val="clear" w:pos="2592"/>
          <w:tab w:val="clear" w:pos="6120"/>
          <w:tab w:val="left" w:pos="4090"/>
          <w:tab w:val="center" w:pos="4680"/>
        </w:tabs>
        <w:jc w:val="center"/>
        <w:rPr>
          <w:szCs w:val="24"/>
        </w:rPr>
      </w:pPr>
      <w:r>
        <w:rPr>
          <w:szCs w:val="24"/>
        </w:rPr>
        <w:t>Monday, July 13</w:t>
      </w:r>
      <w:r w:rsidR="00980CF1" w:rsidRPr="003655D4">
        <w:rPr>
          <w:szCs w:val="24"/>
        </w:rPr>
        <w:t>, 2026</w:t>
      </w:r>
    </w:p>
    <w:p w14:paraId="1B47239C" w14:textId="2A819515" w:rsidR="00980CF1" w:rsidRPr="003655D4" w:rsidRDefault="00D276CD" w:rsidP="00980CF1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r>
        <w:rPr>
          <w:sz w:val="24"/>
          <w:szCs w:val="24"/>
        </w:rPr>
        <w:t>11</w:t>
      </w:r>
      <w:r w:rsidR="00642995">
        <w:rPr>
          <w:sz w:val="24"/>
          <w:szCs w:val="24"/>
        </w:rPr>
        <w:t>:00</w:t>
      </w:r>
      <w:r w:rsidR="00DD0A93">
        <w:rPr>
          <w:sz w:val="24"/>
          <w:szCs w:val="24"/>
        </w:rPr>
        <w:t xml:space="preserve"> </w:t>
      </w:r>
      <w:r w:rsidR="00642995">
        <w:rPr>
          <w:sz w:val="24"/>
          <w:szCs w:val="24"/>
        </w:rPr>
        <w:t>a</w:t>
      </w:r>
      <w:r w:rsidR="00DD0A93">
        <w:rPr>
          <w:sz w:val="24"/>
          <w:szCs w:val="24"/>
        </w:rPr>
        <w:t xml:space="preserve">.m. – </w:t>
      </w:r>
      <w:r>
        <w:rPr>
          <w:sz w:val="24"/>
          <w:szCs w:val="24"/>
        </w:rPr>
        <w:t>12</w:t>
      </w:r>
      <w:r w:rsidR="00DD0A93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DD0A93">
        <w:rPr>
          <w:sz w:val="24"/>
          <w:szCs w:val="24"/>
        </w:rPr>
        <w:t xml:space="preserve"> </w:t>
      </w:r>
      <w:r w:rsidR="00C83B5A">
        <w:rPr>
          <w:sz w:val="24"/>
          <w:szCs w:val="24"/>
        </w:rPr>
        <w:t>p</w:t>
      </w:r>
      <w:r w:rsidR="00DD0A93">
        <w:rPr>
          <w:sz w:val="24"/>
          <w:szCs w:val="24"/>
        </w:rPr>
        <w:t>.m.</w:t>
      </w:r>
    </w:p>
    <w:p w14:paraId="048F3D5A" w14:textId="4DD420D0" w:rsidR="00982183" w:rsidRPr="003655D4" w:rsidRDefault="002E7769" w:rsidP="00982183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r w:rsidRPr="003655D4">
        <w:rPr>
          <w:sz w:val="24"/>
          <w:szCs w:val="24"/>
        </w:rPr>
        <w:br/>
      </w:r>
    </w:p>
    <w:p w14:paraId="34264F65" w14:textId="77777777" w:rsidR="00D276CD" w:rsidRDefault="002D0F96" w:rsidP="00D765AC">
      <w:pPr>
        <w:pStyle w:val="BodyText"/>
        <w:ind w:right="90"/>
        <w:rPr>
          <w:szCs w:val="24"/>
        </w:rPr>
      </w:pPr>
      <w:r w:rsidRPr="003655D4">
        <w:rPr>
          <w:szCs w:val="24"/>
        </w:rPr>
        <w:t>The Academic Affairs &amp; Research Committee Meeting will be held at the following public location</w:t>
      </w:r>
      <w:r w:rsidR="00D276CD">
        <w:rPr>
          <w:szCs w:val="24"/>
        </w:rPr>
        <w:t>s</w:t>
      </w:r>
      <w:r w:rsidRPr="003655D4">
        <w:rPr>
          <w:szCs w:val="24"/>
        </w:rPr>
        <w:t>:</w:t>
      </w:r>
      <w:r w:rsidR="002652DF">
        <w:rPr>
          <w:szCs w:val="24"/>
        </w:rPr>
        <w:br/>
      </w:r>
    </w:p>
    <w:p w14:paraId="43F8E12A" w14:textId="41C6075E" w:rsidR="00D276CD" w:rsidRDefault="00D276CD" w:rsidP="00D765AC">
      <w:pPr>
        <w:pStyle w:val="BodyText"/>
        <w:ind w:right="90"/>
        <w:rPr>
          <w:szCs w:val="24"/>
        </w:rPr>
      </w:pPr>
      <w:r>
        <w:rPr>
          <w:szCs w:val="24"/>
        </w:rPr>
        <w:t>University of Illinois Chicago</w:t>
      </w:r>
      <w:r w:rsidR="009F3B97">
        <w:rPr>
          <w:szCs w:val="24"/>
        </w:rPr>
        <w:tab/>
        <w:t>University of Illinois Springfield</w:t>
      </w:r>
    </w:p>
    <w:p w14:paraId="541E3B12" w14:textId="77777777" w:rsidR="006C6AB3" w:rsidRDefault="00E51EE7" w:rsidP="00D765AC">
      <w:pPr>
        <w:pStyle w:val="BodyText"/>
        <w:ind w:right="90"/>
        <w:rPr>
          <w:szCs w:val="24"/>
        </w:rPr>
      </w:pPr>
      <w:r w:rsidRPr="00E51EE7">
        <w:rPr>
          <w:szCs w:val="24"/>
        </w:rPr>
        <w:t>Science and Engineering South</w:t>
      </w:r>
      <w:r w:rsidR="006C6AB3">
        <w:rPr>
          <w:szCs w:val="24"/>
        </w:rPr>
        <w:t xml:space="preserve">, Room 4478                       </w:t>
      </w:r>
      <w:r w:rsidR="006C6AB3" w:rsidRPr="006C6AB3">
        <w:rPr>
          <w:szCs w:val="24"/>
        </w:rPr>
        <w:t>Brookens Library, Room 319</w:t>
      </w:r>
    </w:p>
    <w:p w14:paraId="26AE3769" w14:textId="77777777" w:rsidR="006C6AB3" w:rsidRDefault="006C6AB3" w:rsidP="00D765AC">
      <w:pPr>
        <w:pStyle w:val="BodyText"/>
        <w:ind w:right="90"/>
        <w:rPr>
          <w:szCs w:val="24"/>
        </w:rPr>
      </w:pPr>
      <w:r>
        <w:rPr>
          <w:szCs w:val="24"/>
        </w:rPr>
        <w:t>845 W Taylor St</w:t>
      </w:r>
      <w:r>
        <w:rPr>
          <w:szCs w:val="24"/>
        </w:rPr>
        <w:tab/>
      </w:r>
      <w:r>
        <w:rPr>
          <w:szCs w:val="24"/>
        </w:rPr>
        <w:tab/>
        <w:t>One University Plaza</w:t>
      </w:r>
    </w:p>
    <w:p w14:paraId="72D299D7" w14:textId="462FC6BE" w:rsidR="009F3B97" w:rsidRDefault="006C6AB3" w:rsidP="00D765AC">
      <w:pPr>
        <w:pStyle w:val="BodyText"/>
        <w:ind w:right="90"/>
        <w:rPr>
          <w:szCs w:val="24"/>
        </w:rPr>
      </w:pPr>
      <w:r>
        <w:rPr>
          <w:szCs w:val="24"/>
        </w:rPr>
        <w:t>Chicago, IL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Springfield, IL</w:t>
      </w:r>
      <w:r w:rsidR="009F3B97">
        <w:rPr>
          <w:szCs w:val="24"/>
        </w:rPr>
        <w:br/>
      </w:r>
    </w:p>
    <w:p w14:paraId="0C1ADB86" w14:textId="243927A8" w:rsidR="006C6AB3" w:rsidRDefault="009F3B97" w:rsidP="009F3B97">
      <w:pPr>
        <w:pStyle w:val="BodyText"/>
        <w:ind w:right="90"/>
        <w:rPr>
          <w:szCs w:val="24"/>
        </w:rPr>
      </w:pPr>
      <w:r>
        <w:rPr>
          <w:szCs w:val="24"/>
        </w:rPr>
        <w:t>University of Illinois Urbana-Champaign</w:t>
      </w:r>
      <w:r w:rsidR="009D2F09" w:rsidRPr="009D2F09">
        <w:rPr>
          <w:szCs w:val="24"/>
        </w:rPr>
        <w:t xml:space="preserve"> </w:t>
      </w:r>
      <w:r w:rsidR="009D2F09">
        <w:rPr>
          <w:szCs w:val="24"/>
        </w:rPr>
        <w:tab/>
      </w:r>
      <w:r>
        <w:rPr>
          <w:szCs w:val="24"/>
        </w:rPr>
        <w:br/>
      </w:r>
      <w:r w:rsidR="006C6AB3">
        <w:rPr>
          <w:szCs w:val="24"/>
        </w:rPr>
        <w:t>Davenport Hall, Room 109A</w:t>
      </w:r>
      <w:r w:rsidR="009D2F09">
        <w:rPr>
          <w:szCs w:val="24"/>
        </w:rPr>
        <w:tab/>
      </w:r>
    </w:p>
    <w:p w14:paraId="05B95514" w14:textId="36635AAA" w:rsidR="00E1397A" w:rsidRDefault="006C6AB3" w:rsidP="009F3B97">
      <w:pPr>
        <w:pStyle w:val="BodyText"/>
        <w:ind w:right="90"/>
        <w:rPr>
          <w:szCs w:val="24"/>
        </w:rPr>
      </w:pPr>
      <w:r>
        <w:rPr>
          <w:szCs w:val="24"/>
        </w:rPr>
        <w:t>607 S Mathews Ave</w:t>
      </w:r>
      <w:r w:rsidR="00516234">
        <w:rPr>
          <w:szCs w:val="24"/>
        </w:rPr>
        <w:tab/>
      </w:r>
    </w:p>
    <w:p w14:paraId="586FECC5" w14:textId="5EC6292C" w:rsidR="00BD4490" w:rsidRPr="003655D4" w:rsidRDefault="00E1397A" w:rsidP="009F3B97">
      <w:pPr>
        <w:pStyle w:val="BodyText"/>
        <w:ind w:right="90"/>
      </w:pPr>
      <w:r>
        <w:rPr>
          <w:szCs w:val="24"/>
        </w:rPr>
        <w:t>Urbana, IL</w:t>
      </w:r>
      <w:r w:rsidR="00516234">
        <w:rPr>
          <w:szCs w:val="24"/>
        </w:rPr>
        <w:tab/>
      </w:r>
      <w:r w:rsidR="00516234">
        <w:rPr>
          <w:szCs w:val="24"/>
        </w:rPr>
        <w:tab/>
      </w:r>
      <w:r w:rsidR="00516234">
        <w:rPr>
          <w:szCs w:val="24"/>
        </w:rPr>
        <w:tab/>
      </w:r>
      <w:r w:rsidR="009F3B97">
        <w:rPr>
          <w:szCs w:val="24"/>
        </w:rPr>
        <w:br/>
      </w:r>
    </w:p>
    <w:p w14:paraId="233E065D" w14:textId="2DAC514E" w:rsidR="00A605A1" w:rsidRPr="003655D4" w:rsidRDefault="00A605A1" w:rsidP="00C97B66">
      <w:pPr>
        <w:jc w:val="center"/>
        <w:rPr>
          <w:b/>
          <w:bCs/>
          <w:sz w:val="24"/>
          <w:u w:val="single"/>
        </w:rPr>
      </w:pPr>
      <w:r w:rsidRPr="003655D4">
        <w:rPr>
          <w:b/>
          <w:bCs/>
          <w:sz w:val="24"/>
          <w:u w:val="single"/>
        </w:rPr>
        <w:t>Members</w:t>
      </w:r>
    </w:p>
    <w:p w14:paraId="3D5DD1F4" w14:textId="59C9AD37" w:rsidR="00A30C8E" w:rsidRPr="003655D4" w:rsidRDefault="00A30C8E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>Kate Clancy</w:t>
      </w:r>
      <w:r w:rsidR="00C36283" w:rsidRPr="003655D4">
        <w:rPr>
          <w:i/>
          <w:iCs/>
          <w:sz w:val="24"/>
        </w:rPr>
        <w:t>*</w:t>
      </w:r>
    </w:p>
    <w:p w14:paraId="45636029" w14:textId="6C834E1A" w:rsidR="008B119F" w:rsidRPr="003655D4" w:rsidRDefault="00A30C8E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>Linda Herrera</w:t>
      </w:r>
    </w:p>
    <w:p w14:paraId="3B947E24" w14:textId="2E7B734B" w:rsidR="009100C4" w:rsidRPr="003655D4" w:rsidRDefault="009100C4" w:rsidP="00C97B66">
      <w:pPr>
        <w:jc w:val="center"/>
        <w:rPr>
          <w:i/>
          <w:iCs/>
          <w:sz w:val="24"/>
        </w:rPr>
      </w:pPr>
      <w:proofErr w:type="spellStart"/>
      <w:r w:rsidRPr="003655D4">
        <w:rPr>
          <w:i/>
          <w:iCs/>
          <w:sz w:val="24"/>
        </w:rPr>
        <w:t>Hanfu</w:t>
      </w:r>
      <w:proofErr w:type="spellEnd"/>
      <w:r w:rsidRPr="003655D4">
        <w:rPr>
          <w:i/>
          <w:iCs/>
          <w:sz w:val="24"/>
        </w:rPr>
        <w:t xml:space="preserve"> Mi</w:t>
      </w:r>
    </w:p>
    <w:p w14:paraId="098B1BCB" w14:textId="77777777" w:rsidR="00A30C8E" w:rsidRPr="003655D4" w:rsidRDefault="008B119F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 xml:space="preserve">Carol </w:t>
      </w:r>
      <w:r w:rsidR="00ED7D1B" w:rsidRPr="003655D4">
        <w:rPr>
          <w:i/>
          <w:iCs/>
          <w:sz w:val="24"/>
        </w:rPr>
        <w:t>Symes</w:t>
      </w:r>
    </w:p>
    <w:p w14:paraId="10DA140A" w14:textId="07665C77" w:rsidR="00DB1A64" w:rsidRPr="003655D4" w:rsidRDefault="00A30C8E" w:rsidP="00C74B47">
      <w:pPr>
        <w:jc w:val="center"/>
        <w:rPr>
          <w:sz w:val="24"/>
        </w:rPr>
      </w:pPr>
      <w:r w:rsidRPr="003655D4">
        <w:rPr>
          <w:i/>
          <w:iCs/>
          <w:sz w:val="24"/>
        </w:rPr>
        <w:t>Donald Wink</w:t>
      </w:r>
      <w:r w:rsidR="00DA539D">
        <w:rPr>
          <w:i/>
          <w:iCs/>
          <w:sz w:val="24"/>
        </w:rPr>
        <w:br/>
      </w:r>
    </w:p>
    <w:p w14:paraId="567BFAC3" w14:textId="6D4FF649" w:rsidR="00A605A1" w:rsidRPr="003655D4" w:rsidRDefault="00A605A1" w:rsidP="00A605A1">
      <w:pPr>
        <w:rPr>
          <w:sz w:val="24"/>
        </w:rPr>
      </w:pPr>
    </w:p>
    <w:p w14:paraId="4733CD05" w14:textId="036101E3" w:rsidR="00FE6E6F" w:rsidRPr="003655D4" w:rsidRDefault="00F716C4" w:rsidP="00FE6E6F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C</w:t>
      </w:r>
      <w:r w:rsidR="00FE6E6F" w:rsidRPr="003655D4">
        <w:rPr>
          <w:sz w:val="24"/>
          <w:u w:val="single"/>
        </w:rPr>
        <w:t>all to Order</w:t>
      </w:r>
    </w:p>
    <w:p w14:paraId="63211176" w14:textId="77777777" w:rsidR="00FE6E6F" w:rsidRPr="003655D4" w:rsidRDefault="00FE6E6F" w:rsidP="00764506">
      <w:pPr>
        <w:rPr>
          <w:sz w:val="24"/>
          <w:u w:val="single"/>
        </w:rPr>
      </w:pPr>
    </w:p>
    <w:p w14:paraId="3E849277" w14:textId="04E614E1" w:rsidR="00585704" w:rsidRPr="003655D4" w:rsidRDefault="00585704" w:rsidP="00D16238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Approval of remote participation</w:t>
      </w:r>
    </w:p>
    <w:p w14:paraId="7EF3AB35" w14:textId="77777777" w:rsidR="00585704" w:rsidRPr="003655D4" w:rsidRDefault="00585704" w:rsidP="00585704">
      <w:pPr>
        <w:pStyle w:val="ListParagraph"/>
        <w:rPr>
          <w:sz w:val="24"/>
          <w:u w:val="single"/>
        </w:rPr>
      </w:pPr>
    </w:p>
    <w:p w14:paraId="483E012C" w14:textId="77777777" w:rsidR="00A812A8" w:rsidRPr="003655D4" w:rsidRDefault="00F716C4" w:rsidP="00D16238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Public Comment</w:t>
      </w:r>
    </w:p>
    <w:p w14:paraId="5BE739F1" w14:textId="0271C4D3" w:rsidR="00FE6E6F" w:rsidRPr="003655D4" w:rsidRDefault="00FE6E6F" w:rsidP="00692AF2">
      <w:pPr>
        <w:rPr>
          <w:sz w:val="24"/>
        </w:rPr>
      </w:pPr>
    </w:p>
    <w:p w14:paraId="41EA6185" w14:textId="7D74353C" w:rsidR="002271BD" w:rsidRDefault="009649F1" w:rsidP="002271BD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Approval of the Minute</w:t>
      </w:r>
      <w:r w:rsidR="00E8462E" w:rsidRPr="003655D4">
        <w:rPr>
          <w:sz w:val="24"/>
          <w:u w:val="single"/>
        </w:rPr>
        <w:t>s</w:t>
      </w:r>
      <w:r w:rsidR="002271BD">
        <w:rPr>
          <w:sz w:val="24"/>
          <w:u w:val="single"/>
        </w:rPr>
        <w:t xml:space="preserve"> </w:t>
      </w:r>
      <w:proofErr w:type="gramStart"/>
      <w:r w:rsidR="002271BD">
        <w:rPr>
          <w:sz w:val="24"/>
          <w:u w:val="single"/>
        </w:rPr>
        <w:t>from</w:t>
      </w:r>
      <w:proofErr w:type="gramEnd"/>
      <w:r w:rsidR="00B52429">
        <w:rPr>
          <w:sz w:val="24"/>
          <w:u w:val="single"/>
        </w:rPr>
        <w:t xml:space="preserve"> April 21, 2026</w:t>
      </w:r>
    </w:p>
    <w:p w14:paraId="20F7F4D7" w14:textId="77777777" w:rsidR="00B52429" w:rsidRPr="00B52429" w:rsidRDefault="00B52429" w:rsidP="00B52429">
      <w:pPr>
        <w:pStyle w:val="ListParagraph"/>
        <w:rPr>
          <w:sz w:val="24"/>
          <w:u w:val="single"/>
        </w:rPr>
      </w:pPr>
    </w:p>
    <w:p w14:paraId="5823A52E" w14:textId="35D9B4E0" w:rsidR="009F4EBC" w:rsidRPr="003655D4" w:rsidRDefault="00B52429" w:rsidP="00B52429">
      <w:pPr>
        <w:pStyle w:val="ListParagraph"/>
        <w:numPr>
          <w:ilvl w:val="0"/>
          <w:numId w:val="31"/>
        </w:numPr>
        <w:rPr>
          <w:sz w:val="24"/>
          <w:u w:val="single"/>
        </w:rPr>
      </w:pPr>
      <w:r>
        <w:rPr>
          <w:sz w:val="24"/>
          <w:u w:val="single"/>
        </w:rPr>
        <w:t xml:space="preserve">Affirm the Record of Conversation </w:t>
      </w:r>
      <w:proofErr w:type="gramStart"/>
      <w:r>
        <w:rPr>
          <w:sz w:val="24"/>
          <w:u w:val="single"/>
        </w:rPr>
        <w:t>from</w:t>
      </w:r>
      <w:proofErr w:type="gramEnd"/>
      <w:r>
        <w:rPr>
          <w:sz w:val="24"/>
          <w:u w:val="single"/>
        </w:rPr>
        <w:t xml:space="preserve"> June 26, 2026</w:t>
      </w:r>
      <w:r>
        <w:rPr>
          <w:sz w:val="24"/>
        </w:rPr>
        <w:br/>
      </w:r>
    </w:p>
    <w:p w14:paraId="51195753" w14:textId="05387170" w:rsidR="00E12122" w:rsidRPr="004E59E5" w:rsidRDefault="00F716C4" w:rsidP="004E59E5">
      <w:pPr>
        <w:pStyle w:val="ListParagraph"/>
        <w:numPr>
          <w:ilvl w:val="0"/>
          <w:numId w:val="31"/>
        </w:numPr>
        <w:rPr>
          <w:sz w:val="24"/>
        </w:rPr>
      </w:pPr>
      <w:r w:rsidRPr="003655D4">
        <w:rPr>
          <w:sz w:val="24"/>
          <w:u w:val="single"/>
        </w:rPr>
        <w:t xml:space="preserve">Today’s Business </w:t>
      </w:r>
    </w:p>
    <w:p w14:paraId="4BC6D8FA" w14:textId="77777777" w:rsidR="00F51638" w:rsidRDefault="00F51638" w:rsidP="004E59E5">
      <w:pPr>
        <w:pStyle w:val="ListParagraph"/>
        <w:numPr>
          <w:ilvl w:val="1"/>
          <w:numId w:val="31"/>
        </w:numPr>
        <w:rPr>
          <w:sz w:val="24"/>
        </w:rPr>
      </w:pPr>
      <w:r>
        <w:rPr>
          <w:sz w:val="24"/>
        </w:rPr>
        <w:t>Planning Symposium</w:t>
      </w:r>
    </w:p>
    <w:p w14:paraId="0674724A" w14:textId="77777777" w:rsidR="00AA579D" w:rsidRDefault="00AA579D" w:rsidP="004E59E5">
      <w:pPr>
        <w:pStyle w:val="ListParagraph"/>
        <w:numPr>
          <w:ilvl w:val="1"/>
          <w:numId w:val="31"/>
        </w:numPr>
        <w:rPr>
          <w:sz w:val="24"/>
        </w:rPr>
      </w:pPr>
      <w:r>
        <w:rPr>
          <w:sz w:val="24"/>
        </w:rPr>
        <w:t>What is the request re: OT-393?</w:t>
      </w:r>
    </w:p>
    <w:p w14:paraId="540AC7F9" w14:textId="4CFC6BA0" w:rsidR="004E59E5" w:rsidRPr="004E59E5" w:rsidRDefault="00AA579D" w:rsidP="00AA579D">
      <w:pPr>
        <w:pStyle w:val="ListParagraph"/>
        <w:numPr>
          <w:ilvl w:val="2"/>
          <w:numId w:val="31"/>
        </w:numPr>
        <w:rPr>
          <w:sz w:val="24"/>
        </w:rPr>
      </w:pPr>
      <w:r>
        <w:rPr>
          <w:sz w:val="24"/>
        </w:rPr>
        <w:t>Does AARC write recommendations and offer comment?</w:t>
      </w:r>
      <w:r w:rsidR="004E59E5">
        <w:rPr>
          <w:sz w:val="24"/>
        </w:rPr>
        <w:br/>
      </w:r>
    </w:p>
    <w:p w14:paraId="06C026F2" w14:textId="6E97F7CC" w:rsidR="00A605A1" w:rsidRPr="00BC1724" w:rsidRDefault="00764506" w:rsidP="00A605A1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New Business</w:t>
      </w:r>
      <w:r w:rsidR="00BC1724">
        <w:rPr>
          <w:sz w:val="24"/>
          <w:u w:val="single"/>
        </w:rPr>
        <w:br/>
      </w:r>
    </w:p>
    <w:p w14:paraId="25DA238A" w14:textId="2E050D96" w:rsidR="00A605A1" w:rsidRPr="003655D4" w:rsidRDefault="00791F67" w:rsidP="00791F67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3655D4">
        <w:rPr>
          <w:sz w:val="24"/>
          <w:szCs w:val="24"/>
          <w:u w:val="single"/>
        </w:rPr>
        <w:t>O</w:t>
      </w:r>
      <w:r w:rsidR="00D16238" w:rsidRPr="003655D4">
        <w:rPr>
          <w:sz w:val="24"/>
          <w:szCs w:val="24"/>
          <w:u w:val="single"/>
        </w:rPr>
        <w:t xml:space="preserve">ld Business – </w:t>
      </w:r>
      <w:r w:rsidR="00764506" w:rsidRPr="003655D4">
        <w:rPr>
          <w:sz w:val="24"/>
          <w:szCs w:val="24"/>
          <w:u w:val="single"/>
        </w:rPr>
        <w:t>Action items</w:t>
      </w:r>
      <w:r w:rsidR="00764506" w:rsidRPr="003655D4">
        <w:rPr>
          <w:sz w:val="24"/>
          <w:szCs w:val="24"/>
          <w:u w:val="single"/>
        </w:rPr>
        <w:br/>
      </w:r>
    </w:p>
    <w:p w14:paraId="45166C82" w14:textId="56629D7E" w:rsidR="00A605A1" w:rsidRPr="003655D4" w:rsidRDefault="009C3BD3" w:rsidP="00334ABD">
      <w:pPr>
        <w:pStyle w:val="ListParagraph"/>
        <w:numPr>
          <w:ilvl w:val="0"/>
          <w:numId w:val="31"/>
        </w:numPr>
        <w:rPr>
          <w:sz w:val="24"/>
        </w:rPr>
      </w:pPr>
      <w:r w:rsidRPr="003655D4">
        <w:rPr>
          <w:sz w:val="24"/>
          <w:szCs w:val="24"/>
          <w:u w:val="single"/>
        </w:rPr>
        <w:t>Adjournment</w:t>
      </w:r>
    </w:p>
    <w:p w14:paraId="34EA8B48" w14:textId="4A5EDFB1" w:rsidR="00791F67" w:rsidRPr="00FE6E6F" w:rsidRDefault="00791F67" w:rsidP="00FE6E6F">
      <w:pPr>
        <w:rPr>
          <w:sz w:val="24"/>
        </w:rPr>
      </w:pPr>
    </w:p>
    <w:p w14:paraId="3A0224EC" w14:textId="77777777" w:rsidR="000E7E26" w:rsidRDefault="000E7E26" w:rsidP="00A605A1">
      <w:pPr>
        <w:widowControl w:val="0"/>
        <w:tabs>
          <w:tab w:val="right" w:pos="270"/>
          <w:tab w:val="left" w:pos="540"/>
          <w:tab w:val="left" w:pos="900"/>
          <w:tab w:val="left" w:pos="1260"/>
          <w:tab w:val="left" w:pos="2592"/>
          <w:tab w:val="left" w:pos="5616"/>
        </w:tabs>
        <w:ind w:left="-90" w:right="432"/>
        <w:rPr>
          <w:sz w:val="24"/>
        </w:rPr>
      </w:pPr>
    </w:p>
    <w:p w14:paraId="2A9D37A6" w14:textId="3C0C9D07" w:rsidR="004C4B17" w:rsidRPr="00EE1337" w:rsidRDefault="004B7B4A" w:rsidP="00A605A1">
      <w:pPr>
        <w:widowControl w:val="0"/>
        <w:tabs>
          <w:tab w:val="right" w:pos="270"/>
          <w:tab w:val="left" w:pos="540"/>
          <w:tab w:val="left" w:pos="900"/>
          <w:tab w:val="left" w:pos="1260"/>
          <w:tab w:val="left" w:pos="2592"/>
          <w:tab w:val="left" w:pos="5616"/>
        </w:tabs>
        <w:ind w:left="-90" w:right="432"/>
        <w:rPr>
          <w:sz w:val="24"/>
        </w:rPr>
      </w:pPr>
      <w:r>
        <w:rPr>
          <w:sz w:val="24"/>
        </w:rPr>
        <w:tab/>
      </w:r>
    </w:p>
    <w:p w14:paraId="5408B121" w14:textId="58FE195D" w:rsidR="000464ED" w:rsidRDefault="009A2437" w:rsidP="00A605A1">
      <w:pPr>
        <w:widowControl w:val="0"/>
        <w:tabs>
          <w:tab w:val="right" w:pos="270"/>
          <w:tab w:val="left" w:pos="540"/>
          <w:tab w:val="left" w:pos="810"/>
          <w:tab w:val="left" w:pos="990"/>
          <w:tab w:val="left" w:pos="1260"/>
          <w:tab w:val="left" w:pos="2592"/>
          <w:tab w:val="left" w:pos="6480"/>
        </w:tabs>
        <w:ind w:left="540" w:right="90"/>
        <w:rPr>
          <w:sz w:val="24"/>
        </w:rPr>
      </w:pPr>
      <w:r>
        <w:rPr>
          <w:sz w:val="24"/>
        </w:rPr>
        <w:tab/>
      </w:r>
      <w:bookmarkStart w:id="1" w:name="_Hlk38034618"/>
      <w:bookmarkStart w:id="2" w:name="_Hlk35014221"/>
      <w:bookmarkStart w:id="3" w:name="_Hlk67042091"/>
      <w:r w:rsidR="006A15C1">
        <w:rPr>
          <w:sz w:val="24"/>
        </w:rPr>
        <w:t xml:space="preserve"> </w:t>
      </w:r>
      <w:bookmarkEnd w:id="1"/>
      <w:bookmarkEnd w:id="2"/>
      <w:bookmarkEnd w:id="3"/>
    </w:p>
    <w:sectPr w:rsidR="000464ED" w:rsidSect="00A874B2">
      <w:headerReference w:type="default" r:id="rId11"/>
      <w:endnotePr>
        <w:numFmt w:val="decimal"/>
      </w:endnotePr>
      <w:type w:val="continuous"/>
      <w:pgSz w:w="12240" w:h="15840" w:code="1"/>
      <w:pgMar w:top="274" w:right="1080" w:bottom="806" w:left="1440" w:header="432" w:footer="1152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82DA1" w14:textId="77777777" w:rsidR="006D21AC" w:rsidRDefault="006D21AC">
      <w:r>
        <w:separator/>
      </w:r>
    </w:p>
  </w:endnote>
  <w:endnote w:type="continuationSeparator" w:id="0">
    <w:p w14:paraId="037CEE9A" w14:textId="77777777" w:rsidR="006D21AC" w:rsidRDefault="006D21AC">
      <w:r>
        <w:continuationSeparator/>
      </w:r>
    </w:p>
  </w:endnote>
  <w:endnote w:type="continuationNotice" w:id="1">
    <w:p w14:paraId="50FA6F56" w14:textId="77777777" w:rsidR="006D21AC" w:rsidRDefault="006D21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D04B8" w14:textId="77777777" w:rsidR="006D21AC" w:rsidRDefault="006D21AC">
      <w:r>
        <w:separator/>
      </w:r>
    </w:p>
  </w:footnote>
  <w:footnote w:type="continuationSeparator" w:id="0">
    <w:p w14:paraId="5D7E4E5A" w14:textId="77777777" w:rsidR="006D21AC" w:rsidRDefault="006D21AC">
      <w:r>
        <w:continuationSeparator/>
      </w:r>
    </w:p>
  </w:footnote>
  <w:footnote w:type="continuationNotice" w:id="1">
    <w:p w14:paraId="36D8CE33" w14:textId="77777777" w:rsidR="006D21AC" w:rsidRDefault="006D21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E4066" w14:textId="77777777" w:rsidR="00D63EA6" w:rsidRDefault="00D63EA6" w:rsidP="008920DD">
    <w:pPr>
      <w:pStyle w:val="Header"/>
      <w:rPr>
        <w:sz w:val="24"/>
        <w:szCs w:val="24"/>
      </w:rPr>
    </w:pPr>
    <w:r>
      <w:rPr>
        <w:sz w:val="24"/>
        <w:szCs w:val="24"/>
      </w:rPr>
      <w:t>University Senates Conference Agenda</w:t>
    </w:r>
  </w:p>
  <w:p w14:paraId="315981B1" w14:textId="3B4E9F03" w:rsidR="00D63EA6" w:rsidRDefault="008B2231" w:rsidP="008920DD">
    <w:pPr>
      <w:pStyle w:val="Header"/>
      <w:rPr>
        <w:sz w:val="24"/>
        <w:szCs w:val="24"/>
      </w:rPr>
    </w:pPr>
    <w:r>
      <w:rPr>
        <w:sz w:val="24"/>
        <w:szCs w:val="24"/>
      </w:rPr>
      <w:t>December 4, 2025</w:t>
    </w:r>
  </w:p>
  <w:p w14:paraId="51D127B6" w14:textId="77777777" w:rsidR="00D63EA6" w:rsidRDefault="00D63EA6" w:rsidP="008920DD">
    <w:pPr>
      <w:pStyle w:val="Header"/>
      <w:rPr>
        <w:sz w:val="24"/>
        <w:szCs w:val="24"/>
      </w:rPr>
    </w:pPr>
    <w:r>
      <w:rPr>
        <w:sz w:val="24"/>
        <w:szCs w:val="24"/>
      </w:rPr>
      <w:t xml:space="preserve">Page </w:t>
    </w:r>
    <w:r w:rsidRPr="00D970A1">
      <w:rPr>
        <w:sz w:val="24"/>
        <w:szCs w:val="24"/>
      </w:rPr>
      <w:fldChar w:fldCharType="begin"/>
    </w:r>
    <w:r w:rsidRPr="00D970A1">
      <w:rPr>
        <w:sz w:val="24"/>
        <w:szCs w:val="24"/>
      </w:rPr>
      <w:instrText xml:space="preserve"> PAGE   \* MERGEFORMAT </w:instrText>
    </w:r>
    <w:r w:rsidRPr="00D970A1">
      <w:rPr>
        <w:sz w:val="24"/>
        <w:szCs w:val="24"/>
      </w:rPr>
      <w:fldChar w:fldCharType="separate"/>
    </w:r>
    <w:r>
      <w:rPr>
        <w:noProof/>
        <w:sz w:val="24"/>
        <w:szCs w:val="24"/>
      </w:rPr>
      <w:t>3</w:t>
    </w:r>
    <w:r w:rsidRPr="00D970A1">
      <w:rPr>
        <w:sz w:val="24"/>
        <w:szCs w:val="24"/>
      </w:rPr>
      <w:fldChar w:fldCharType="end"/>
    </w:r>
  </w:p>
  <w:p w14:paraId="5FED44BC" w14:textId="4C9FCC4A" w:rsidR="00D63EA6" w:rsidRDefault="00D63EA6"/>
  <w:p w14:paraId="296D2380" w14:textId="77777777" w:rsidR="00843621" w:rsidRDefault="00843621"/>
  <w:p w14:paraId="2C72D569" w14:textId="77777777" w:rsidR="00D63EA6" w:rsidRDefault="00D63EA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3164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E20A6"/>
    <w:multiLevelType w:val="hybridMultilevel"/>
    <w:tmpl w:val="70EEEE7E"/>
    <w:lvl w:ilvl="0" w:tplc="5816C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2B3A9C"/>
    <w:multiLevelType w:val="hybridMultilevel"/>
    <w:tmpl w:val="8D183ABE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0DF35758"/>
    <w:multiLevelType w:val="hybridMultilevel"/>
    <w:tmpl w:val="9138B834"/>
    <w:lvl w:ilvl="0" w:tplc="23609B36">
      <w:start w:val="1"/>
      <w:numFmt w:val="upperRoman"/>
      <w:lvlText w:val="%1."/>
      <w:lvlJc w:val="left"/>
      <w:pPr>
        <w:ind w:left="99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04F4D2D"/>
    <w:multiLevelType w:val="hybridMultilevel"/>
    <w:tmpl w:val="50F079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61401"/>
    <w:multiLevelType w:val="hybridMultilevel"/>
    <w:tmpl w:val="30F22E5A"/>
    <w:lvl w:ilvl="0" w:tplc="A77A661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AD45F36"/>
    <w:multiLevelType w:val="hybridMultilevel"/>
    <w:tmpl w:val="F5C0777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73083"/>
    <w:multiLevelType w:val="hybridMultilevel"/>
    <w:tmpl w:val="25AED6D6"/>
    <w:lvl w:ilvl="0" w:tplc="9104EE9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21AA1DE8"/>
    <w:multiLevelType w:val="hybridMultilevel"/>
    <w:tmpl w:val="F3B86ED8"/>
    <w:lvl w:ilvl="0" w:tplc="774040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EC46CE"/>
    <w:multiLevelType w:val="hybridMultilevel"/>
    <w:tmpl w:val="2800D802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26EA2B0A"/>
    <w:multiLevelType w:val="hybridMultilevel"/>
    <w:tmpl w:val="B3F8DDEC"/>
    <w:lvl w:ilvl="0" w:tplc="5A1C57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73E397F"/>
    <w:multiLevelType w:val="hybridMultilevel"/>
    <w:tmpl w:val="D5E68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46FF2"/>
    <w:multiLevelType w:val="hybridMultilevel"/>
    <w:tmpl w:val="80CA3A94"/>
    <w:lvl w:ilvl="0" w:tplc="BBE497D0">
      <w:start w:val="12"/>
      <w:numFmt w:val="decimal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3" w15:restartNumberingAfterBreak="0">
    <w:nsid w:val="307E1D7F"/>
    <w:multiLevelType w:val="hybridMultilevel"/>
    <w:tmpl w:val="7CD8F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4762A"/>
    <w:multiLevelType w:val="hybridMultilevel"/>
    <w:tmpl w:val="FAA2B0CC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37AD151A"/>
    <w:multiLevelType w:val="singleLevel"/>
    <w:tmpl w:val="6C6E4334"/>
    <w:lvl w:ilvl="0">
      <w:start w:val="1"/>
      <w:numFmt w:val="upperLetter"/>
      <w:pStyle w:val="Heading6"/>
      <w:lvlText w:val="%1. "/>
      <w:legacy w:legacy="1" w:legacySpace="0" w:legacyIndent="360"/>
      <w:lvlJc w:val="left"/>
      <w:pPr>
        <w:ind w:left="90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3A8962E4"/>
    <w:multiLevelType w:val="singleLevel"/>
    <w:tmpl w:val="00FAEDEE"/>
    <w:lvl w:ilvl="0">
      <w:start w:val="6"/>
      <w:numFmt w:val="upperRoman"/>
      <w:pStyle w:val="Heading3"/>
      <w:lvlText w:val="%1."/>
      <w:lvlJc w:val="left"/>
      <w:pPr>
        <w:tabs>
          <w:tab w:val="num" w:pos="765"/>
        </w:tabs>
        <w:ind w:left="765" w:hanging="720"/>
      </w:pPr>
      <w:rPr>
        <w:rFonts w:hint="default"/>
      </w:rPr>
    </w:lvl>
  </w:abstractNum>
  <w:abstractNum w:abstractNumId="17" w15:restartNumberingAfterBreak="0">
    <w:nsid w:val="3B3C2BB5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CE027ED"/>
    <w:multiLevelType w:val="hybridMultilevel"/>
    <w:tmpl w:val="A0B82B10"/>
    <w:lvl w:ilvl="0" w:tplc="B4BC420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675B38"/>
    <w:multiLevelType w:val="hybridMultilevel"/>
    <w:tmpl w:val="15B8B6F8"/>
    <w:lvl w:ilvl="0" w:tplc="02B2E434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4A183283"/>
    <w:multiLevelType w:val="hybridMultilevel"/>
    <w:tmpl w:val="36F233D0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D507A"/>
    <w:multiLevelType w:val="hybridMultilevel"/>
    <w:tmpl w:val="382077E6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B3588E"/>
    <w:multiLevelType w:val="hybridMultilevel"/>
    <w:tmpl w:val="01265E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B23DFA"/>
    <w:multiLevelType w:val="hybridMultilevel"/>
    <w:tmpl w:val="45229136"/>
    <w:lvl w:ilvl="0" w:tplc="CD1E7AB0">
      <w:start w:val="7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579F2B90"/>
    <w:multiLevelType w:val="hybridMultilevel"/>
    <w:tmpl w:val="74926284"/>
    <w:lvl w:ilvl="0" w:tplc="44327DC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5B8B3056"/>
    <w:multiLevelType w:val="hybridMultilevel"/>
    <w:tmpl w:val="4582D882"/>
    <w:lvl w:ilvl="0" w:tplc="57A2421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60CF282C"/>
    <w:multiLevelType w:val="hybridMultilevel"/>
    <w:tmpl w:val="35CC1D92"/>
    <w:lvl w:ilvl="0" w:tplc="7096B108">
      <w:start w:val="2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8D75E62"/>
    <w:multiLevelType w:val="hybridMultilevel"/>
    <w:tmpl w:val="2D1CE032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85407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D552F2A"/>
    <w:multiLevelType w:val="hybridMultilevel"/>
    <w:tmpl w:val="3D427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CD2440"/>
    <w:multiLevelType w:val="hybridMultilevel"/>
    <w:tmpl w:val="E5E885EC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13709A6"/>
    <w:multiLevelType w:val="hybridMultilevel"/>
    <w:tmpl w:val="B9883C7A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D3555"/>
    <w:multiLevelType w:val="hybridMultilevel"/>
    <w:tmpl w:val="7D06DA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67C43F1"/>
    <w:multiLevelType w:val="hybridMultilevel"/>
    <w:tmpl w:val="2082852C"/>
    <w:lvl w:ilvl="0" w:tplc="F11A099C">
      <w:start w:val="9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7717F48"/>
    <w:multiLevelType w:val="hybridMultilevel"/>
    <w:tmpl w:val="1C1CE11E"/>
    <w:lvl w:ilvl="0" w:tplc="13B8CC10">
      <w:start w:val="5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5" w15:restartNumberingAfterBreak="0">
    <w:nsid w:val="77D3302B"/>
    <w:multiLevelType w:val="hybridMultilevel"/>
    <w:tmpl w:val="4718C164"/>
    <w:lvl w:ilvl="0" w:tplc="C56673C8">
      <w:start w:val="1"/>
      <w:numFmt w:val="upperRoman"/>
      <w:lvlText w:val="%1."/>
      <w:lvlJc w:val="left"/>
      <w:pPr>
        <w:ind w:left="6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1530797804">
    <w:abstractNumId w:val="15"/>
  </w:num>
  <w:num w:numId="2" w16cid:durableId="886064185">
    <w:abstractNumId w:val="16"/>
  </w:num>
  <w:num w:numId="3" w16cid:durableId="562250834">
    <w:abstractNumId w:val="12"/>
  </w:num>
  <w:num w:numId="4" w16cid:durableId="1811828148">
    <w:abstractNumId w:val="19"/>
  </w:num>
  <w:num w:numId="5" w16cid:durableId="1982954738">
    <w:abstractNumId w:val="35"/>
  </w:num>
  <w:num w:numId="6" w16cid:durableId="1056852544">
    <w:abstractNumId w:val="16"/>
  </w:num>
  <w:num w:numId="7" w16cid:durableId="347175264">
    <w:abstractNumId w:val="16"/>
  </w:num>
  <w:num w:numId="8" w16cid:durableId="1597783452">
    <w:abstractNumId w:val="3"/>
  </w:num>
  <w:num w:numId="9" w16cid:durableId="1109734918">
    <w:abstractNumId w:val="7"/>
  </w:num>
  <w:num w:numId="10" w16cid:durableId="659231096">
    <w:abstractNumId w:val="0"/>
  </w:num>
  <w:num w:numId="11" w16cid:durableId="420562633">
    <w:abstractNumId w:val="10"/>
  </w:num>
  <w:num w:numId="12" w16cid:durableId="1702825078">
    <w:abstractNumId w:val="5"/>
  </w:num>
  <w:num w:numId="13" w16cid:durableId="968243572">
    <w:abstractNumId w:val="24"/>
  </w:num>
  <w:num w:numId="14" w16cid:durableId="1139415500">
    <w:abstractNumId w:val="23"/>
  </w:num>
  <w:num w:numId="15" w16cid:durableId="19087423">
    <w:abstractNumId w:val="33"/>
  </w:num>
  <w:num w:numId="16" w16cid:durableId="925111718">
    <w:abstractNumId w:val="26"/>
  </w:num>
  <w:num w:numId="17" w16cid:durableId="1577201232">
    <w:abstractNumId w:val="2"/>
  </w:num>
  <w:num w:numId="18" w16cid:durableId="268436957">
    <w:abstractNumId w:val="34"/>
  </w:num>
  <w:num w:numId="19" w16cid:durableId="449593071">
    <w:abstractNumId w:val="31"/>
  </w:num>
  <w:num w:numId="20" w16cid:durableId="577133980">
    <w:abstractNumId w:val="14"/>
  </w:num>
  <w:num w:numId="21" w16cid:durableId="221671988">
    <w:abstractNumId w:val="30"/>
  </w:num>
  <w:num w:numId="22" w16cid:durableId="1108159529">
    <w:abstractNumId w:val="6"/>
  </w:num>
  <w:num w:numId="23" w16cid:durableId="1648825321">
    <w:abstractNumId w:val="9"/>
  </w:num>
  <w:num w:numId="24" w16cid:durableId="2093239961">
    <w:abstractNumId w:val="20"/>
  </w:num>
  <w:num w:numId="25" w16cid:durableId="234901098">
    <w:abstractNumId w:val="21"/>
  </w:num>
  <w:num w:numId="26" w16cid:durableId="864682001">
    <w:abstractNumId w:val="18"/>
  </w:num>
  <w:num w:numId="27" w16cid:durableId="581379967">
    <w:abstractNumId w:val="27"/>
  </w:num>
  <w:num w:numId="28" w16cid:durableId="1829056583">
    <w:abstractNumId w:val="25"/>
  </w:num>
  <w:num w:numId="29" w16cid:durableId="1217427503">
    <w:abstractNumId w:val="29"/>
  </w:num>
  <w:num w:numId="30" w16cid:durableId="7756371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75118822">
    <w:abstractNumId w:val="4"/>
  </w:num>
  <w:num w:numId="32" w16cid:durableId="1941254578">
    <w:abstractNumId w:val="1"/>
  </w:num>
  <w:num w:numId="33" w16cid:durableId="88039424">
    <w:abstractNumId w:val="8"/>
  </w:num>
  <w:num w:numId="34" w16cid:durableId="1051422636">
    <w:abstractNumId w:val="22"/>
  </w:num>
  <w:num w:numId="35" w16cid:durableId="127551542">
    <w:abstractNumId w:val="11"/>
  </w:num>
  <w:num w:numId="36" w16cid:durableId="280649108">
    <w:abstractNumId w:val="17"/>
  </w:num>
  <w:num w:numId="37" w16cid:durableId="1906254188">
    <w:abstractNumId w:val="28"/>
  </w:num>
  <w:num w:numId="38" w16cid:durableId="104113185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e1NDcyNjI0NrNQ0lEKTi0uzszPAykwqgUAET2IjCwAAAA="/>
  </w:docVars>
  <w:rsids>
    <w:rsidRoot w:val="00BA10D2"/>
    <w:rsid w:val="0000156E"/>
    <w:rsid w:val="00001ED2"/>
    <w:rsid w:val="0000208B"/>
    <w:rsid w:val="000023A4"/>
    <w:rsid w:val="000025CE"/>
    <w:rsid w:val="0000388A"/>
    <w:rsid w:val="000046C2"/>
    <w:rsid w:val="00004AC4"/>
    <w:rsid w:val="00004DCD"/>
    <w:rsid w:val="000056AC"/>
    <w:rsid w:val="00005C89"/>
    <w:rsid w:val="000068DE"/>
    <w:rsid w:val="00006C89"/>
    <w:rsid w:val="00006E80"/>
    <w:rsid w:val="00006E9B"/>
    <w:rsid w:val="00006FBA"/>
    <w:rsid w:val="0000726B"/>
    <w:rsid w:val="0000767C"/>
    <w:rsid w:val="00007EA5"/>
    <w:rsid w:val="000105EF"/>
    <w:rsid w:val="000108E1"/>
    <w:rsid w:val="00010AC4"/>
    <w:rsid w:val="00010B40"/>
    <w:rsid w:val="00012EBD"/>
    <w:rsid w:val="00013944"/>
    <w:rsid w:val="00015EB7"/>
    <w:rsid w:val="00017ACC"/>
    <w:rsid w:val="00017B59"/>
    <w:rsid w:val="000216EC"/>
    <w:rsid w:val="00022A18"/>
    <w:rsid w:val="000230BC"/>
    <w:rsid w:val="000233DF"/>
    <w:rsid w:val="00023EDE"/>
    <w:rsid w:val="00024DD4"/>
    <w:rsid w:val="00025508"/>
    <w:rsid w:val="00025B25"/>
    <w:rsid w:val="000261E8"/>
    <w:rsid w:val="0002624F"/>
    <w:rsid w:val="00026443"/>
    <w:rsid w:val="00026468"/>
    <w:rsid w:val="000264E1"/>
    <w:rsid w:val="000267AE"/>
    <w:rsid w:val="00026BA6"/>
    <w:rsid w:val="00026C42"/>
    <w:rsid w:val="00026D64"/>
    <w:rsid w:val="00027679"/>
    <w:rsid w:val="00027A4C"/>
    <w:rsid w:val="00027CAD"/>
    <w:rsid w:val="00030BEB"/>
    <w:rsid w:val="00031D4F"/>
    <w:rsid w:val="000324EE"/>
    <w:rsid w:val="00032DDC"/>
    <w:rsid w:val="00033C82"/>
    <w:rsid w:val="0003578F"/>
    <w:rsid w:val="00035E28"/>
    <w:rsid w:val="00037480"/>
    <w:rsid w:val="000374AA"/>
    <w:rsid w:val="000408C8"/>
    <w:rsid w:val="0004093C"/>
    <w:rsid w:val="00040B95"/>
    <w:rsid w:val="0004128B"/>
    <w:rsid w:val="00041B45"/>
    <w:rsid w:val="00041EE8"/>
    <w:rsid w:val="0004240B"/>
    <w:rsid w:val="00042886"/>
    <w:rsid w:val="00042E24"/>
    <w:rsid w:val="00043090"/>
    <w:rsid w:val="000433B8"/>
    <w:rsid w:val="00043671"/>
    <w:rsid w:val="00043C0C"/>
    <w:rsid w:val="000447D5"/>
    <w:rsid w:val="00044A61"/>
    <w:rsid w:val="00044AAD"/>
    <w:rsid w:val="0004532F"/>
    <w:rsid w:val="0004539F"/>
    <w:rsid w:val="000456AE"/>
    <w:rsid w:val="00045960"/>
    <w:rsid w:val="00045BA7"/>
    <w:rsid w:val="000464ED"/>
    <w:rsid w:val="0004667F"/>
    <w:rsid w:val="00046708"/>
    <w:rsid w:val="00046C7B"/>
    <w:rsid w:val="00046CCF"/>
    <w:rsid w:val="00046F7C"/>
    <w:rsid w:val="00047B7A"/>
    <w:rsid w:val="00047E3F"/>
    <w:rsid w:val="00050180"/>
    <w:rsid w:val="000503F1"/>
    <w:rsid w:val="00050507"/>
    <w:rsid w:val="00051156"/>
    <w:rsid w:val="00052B2A"/>
    <w:rsid w:val="00052FAB"/>
    <w:rsid w:val="0005338B"/>
    <w:rsid w:val="00053519"/>
    <w:rsid w:val="00053A85"/>
    <w:rsid w:val="0005461C"/>
    <w:rsid w:val="0005561C"/>
    <w:rsid w:val="00055711"/>
    <w:rsid w:val="00056BE9"/>
    <w:rsid w:val="00057267"/>
    <w:rsid w:val="00061863"/>
    <w:rsid w:val="00061E7F"/>
    <w:rsid w:val="0006245F"/>
    <w:rsid w:val="00063116"/>
    <w:rsid w:val="00063653"/>
    <w:rsid w:val="0006382F"/>
    <w:rsid w:val="00064D1B"/>
    <w:rsid w:val="0006503D"/>
    <w:rsid w:val="000650DF"/>
    <w:rsid w:val="000654CB"/>
    <w:rsid w:val="00065D63"/>
    <w:rsid w:val="00065E49"/>
    <w:rsid w:val="00066558"/>
    <w:rsid w:val="0006670C"/>
    <w:rsid w:val="0007075F"/>
    <w:rsid w:val="00070B19"/>
    <w:rsid w:val="00071847"/>
    <w:rsid w:val="00071976"/>
    <w:rsid w:val="000725F4"/>
    <w:rsid w:val="000726A4"/>
    <w:rsid w:val="000731A7"/>
    <w:rsid w:val="000738B8"/>
    <w:rsid w:val="00073EB8"/>
    <w:rsid w:val="0007415C"/>
    <w:rsid w:val="000746F9"/>
    <w:rsid w:val="0007470A"/>
    <w:rsid w:val="00074B9B"/>
    <w:rsid w:val="000751AF"/>
    <w:rsid w:val="000752B6"/>
    <w:rsid w:val="00075536"/>
    <w:rsid w:val="000759C9"/>
    <w:rsid w:val="0007631D"/>
    <w:rsid w:val="0007635C"/>
    <w:rsid w:val="0007636C"/>
    <w:rsid w:val="000765F9"/>
    <w:rsid w:val="0007665F"/>
    <w:rsid w:val="000766DD"/>
    <w:rsid w:val="00076AD2"/>
    <w:rsid w:val="00080B83"/>
    <w:rsid w:val="000810CF"/>
    <w:rsid w:val="0008141F"/>
    <w:rsid w:val="000814DE"/>
    <w:rsid w:val="0008211B"/>
    <w:rsid w:val="0008240F"/>
    <w:rsid w:val="00082861"/>
    <w:rsid w:val="00082CA9"/>
    <w:rsid w:val="00083540"/>
    <w:rsid w:val="00083BE5"/>
    <w:rsid w:val="00083FAD"/>
    <w:rsid w:val="00083FDB"/>
    <w:rsid w:val="000844D8"/>
    <w:rsid w:val="00084FF7"/>
    <w:rsid w:val="00085569"/>
    <w:rsid w:val="00085648"/>
    <w:rsid w:val="000857E7"/>
    <w:rsid w:val="00085874"/>
    <w:rsid w:val="00085BAA"/>
    <w:rsid w:val="000867B3"/>
    <w:rsid w:val="000869BE"/>
    <w:rsid w:val="00086D17"/>
    <w:rsid w:val="00086D86"/>
    <w:rsid w:val="00087111"/>
    <w:rsid w:val="000879DE"/>
    <w:rsid w:val="00087BE9"/>
    <w:rsid w:val="0009056C"/>
    <w:rsid w:val="0009057F"/>
    <w:rsid w:val="0009061B"/>
    <w:rsid w:val="00090719"/>
    <w:rsid w:val="00091779"/>
    <w:rsid w:val="0009201B"/>
    <w:rsid w:val="0009216D"/>
    <w:rsid w:val="00092FCF"/>
    <w:rsid w:val="00093BD0"/>
    <w:rsid w:val="00093E62"/>
    <w:rsid w:val="0009438F"/>
    <w:rsid w:val="000945D6"/>
    <w:rsid w:val="00095765"/>
    <w:rsid w:val="00095CFF"/>
    <w:rsid w:val="00096081"/>
    <w:rsid w:val="000960CB"/>
    <w:rsid w:val="000970F6"/>
    <w:rsid w:val="00097125"/>
    <w:rsid w:val="000972B6"/>
    <w:rsid w:val="0009787D"/>
    <w:rsid w:val="0009789B"/>
    <w:rsid w:val="000A0775"/>
    <w:rsid w:val="000A097A"/>
    <w:rsid w:val="000A13C8"/>
    <w:rsid w:val="000A15A3"/>
    <w:rsid w:val="000A18FE"/>
    <w:rsid w:val="000A32D4"/>
    <w:rsid w:val="000A356B"/>
    <w:rsid w:val="000A390C"/>
    <w:rsid w:val="000A3A38"/>
    <w:rsid w:val="000A44A2"/>
    <w:rsid w:val="000A68D4"/>
    <w:rsid w:val="000A71CF"/>
    <w:rsid w:val="000B09B1"/>
    <w:rsid w:val="000B0ADB"/>
    <w:rsid w:val="000B0CD9"/>
    <w:rsid w:val="000B0E02"/>
    <w:rsid w:val="000B0F8C"/>
    <w:rsid w:val="000B18A8"/>
    <w:rsid w:val="000B1EA2"/>
    <w:rsid w:val="000B2589"/>
    <w:rsid w:val="000B37F3"/>
    <w:rsid w:val="000B3802"/>
    <w:rsid w:val="000B3AD6"/>
    <w:rsid w:val="000B49EC"/>
    <w:rsid w:val="000B4A27"/>
    <w:rsid w:val="000B4DDC"/>
    <w:rsid w:val="000B5382"/>
    <w:rsid w:val="000B5DF3"/>
    <w:rsid w:val="000B6251"/>
    <w:rsid w:val="000B69FF"/>
    <w:rsid w:val="000C05C2"/>
    <w:rsid w:val="000C1029"/>
    <w:rsid w:val="000C2734"/>
    <w:rsid w:val="000C2E75"/>
    <w:rsid w:val="000C429D"/>
    <w:rsid w:val="000C5386"/>
    <w:rsid w:val="000C544B"/>
    <w:rsid w:val="000C63DD"/>
    <w:rsid w:val="000C6E39"/>
    <w:rsid w:val="000C6F5E"/>
    <w:rsid w:val="000C7550"/>
    <w:rsid w:val="000C7F96"/>
    <w:rsid w:val="000D00BE"/>
    <w:rsid w:val="000D071B"/>
    <w:rsid w:val="000D071C"/>
    <w:rsid w:val="000D0826"/>
    <w:rsid w:val="000D08EE"/>
    <w:rsid w:val="000D0A41"/>
    <w:rsid w:val="000D0DC7"/>
    <w:rsid w:val="000D15B3"/>
    <w:rsid w:val="000D16BD"/>
    <w:rsid w:val="000D17BB"/>
    <w:rsid w:val="000D2877"/>
    <w:rsid w:val="000D2E22"/>
    <w:rsid w:val="000D3527"/>
    <w:rsid w:val="000D3CD8"/>
    <w:rsid w:val="000D55A1"/>
    <w:rsid w:val="000D5812"/>
    <w:rsid w:val="000D5B9C"/>
    <w:rsid w:val="000D62AA"/>
    <w:rsid w:val="000D6D2B"/>
    <w:rsid w:val="000D728F"/>
    <w:rsid w:val="000D7DCA"/>
    <w:rsid w:val="000E00A7"/>
    <w:rsid w:val="000E035C"/>
    <w:rsid w:val="000E0437"/>
    <w:rsid w:val="000E0EF0"/>
    <w:rsid w:val="000E0FD8"/>
    <w:rsid w:val="000E3CDE"/>
    <w:rsid w:val="000E41E8"/>
    <w:rsid w:val="000E465B"/>
    <w:rsid w:val="000E5351"/>
    <w:rsid w:val="000E5F49"/>
    <w:rsid w:val="000E61DF"/>
    <w:rsid w:val="000E63C7"/>
    <w:rsid w:val="000E6AF7"/>
    <w:rsid w:val="000E6D7B"/>
    <w:rsid w:val="000E72AD"/>
    <w:rsid w:val="000E7E26"/>
    <w:rsid w:val="000E7FC8"/>
    <w:rsid w:val="000F01C7"/>
    <w:rsid w:val="000F01F7"/>
    <w:rsid w:val="000F06F8"/>
    <w:rsid w:val="000F0DBC"/>
    <w:rsid w:val="000F0F23"/>
    <w:rsid w:val="000F256D"/>
    <w:rsid w:val="000F2DC3"/>
    <w:rsid w:val="000F2EE6"/>
    <w:rsid w:val="000F345E"/>
    <w:rsid w:val="000F4E80"/>
    <w:rsid w:val="000F545C"/>
    <w:rsid w:val="000F55EE"/>
    <w:rsid w:val="000F56F1"/>
    <w:rsid w:val="000F69A5"/>
    <w:rsid w:val="000F6BE9"/>
    <w:rsid w:val="000F6E20"/>
    <w:rsid w:val="00100801"/>
    <w:rsid w:val="00100ACB"/>
    <w:rsid w:val="0010119A"/>
    <w:rsid w:val="00101A42"/>
    <w:rsid w:val="00103A9E"/>
    <w:rsid w:val="00103DE7"/>
    <w:rsid w:val="00104370"/>
    <w:rsid w:val="00104CC3"/>
    <w:rsid w:val="00105069"/>
    <w:rsid w:val="00105AB3"/>
    <w:rsid w:val="00106D6E"/>
    <w:rsid w:val="00107D46"/>
    <w:rsid w:val="00110051"/>
    <w:rsid w:val="00110217"/>
    <w:rsid w:val="00110364"/>
    <w:rsid w:val="00110873"/>
    <w:rsid w:val="00110A2D"/>
    <w:rsid w:val="00110E38"/>
    <w:rsid w:val="00111C29"/>
    <w:rsid w:val="00111F3F"/>
    <w:rsid w:val="001124B0"/>
    <w:rsid w:val="001126EA"/>
    <w:rsid w:val="001127B1"/>
    <w:rsid w:val="001131C1"/>
    <w:rsid w:val="001132CB"/>
    <w:rsid w:val="00113B0A"/>
    <w:rsid w:val="0011448F"/>
    <w:rsid w:val="00114885"/>
    <w:rsid w:val="00114A50"/>
    <w:rsid w:val="00115459"/>
    <w:rsid w:val="00115CF0"/>
    <w:rsid w:val="00115F42"/>
    <w:rsid w:val="00116624"/>
    <w:rsid w:val="00116A4C"/>
    <w:rsid w:val="00116C1A"/>
    <w:rsid w:val="00116FCE"/>
    <w:rsid w:val="001175CD"/>
    <w:rsid w:val="00120A02"/>
    <w:rsid w:val="00122C6D"/>
    <w:rsid w:val="001231F6"/>
    <w:rsid w:val="001241E1"/>
    <w:rsid w:val="00124542"/>
    <w:rsid w:val="001246A0"/>
    <w:rsid w:val="00125294"/>
    <w:rsid w:val="00127D00"/>
    <w:rsid w:val="0013029D"/>
    <w:rsid w:val="001314DC"/>
    <w:rsid w:val="00131577"/>
    <w:rsid w:val="00131F40"/>
    <w:rsid w:val="0013291E"/>
    <w:rsid w:val="00133AF7"/>
    <w:rsid w:val="001349D5"/>
    <w:rsid w:val="00135529"/>
    <w:rsid w:val="001356F2"/>
    <w:rsid w:val="0013574B"/>
    <w:rsid w:val="00135BDF"/>
    <w:rsid w:val="00135FDD"/>
    <w:rsid w:val="001377F9"/>
    <w:rsid w:val="0014016D"/>
    <w:rsid w:val="001402EC"/>
    <w:rsid w:val="00140656"/>
    <w:rsid w:val="0014165C"/>
    <w:rsid w:val="001416AD"/>
    <w:rsid w:val="001417E2"/>
    <w:rsid w:val="00141BB8"/>
    <w:rsid w:val="00142043"/>
    <w:rsid w:val="0014246B"/>
    <w:rsid w:val="00143148"/>
    <w:rsid w:val="0014325C"/>
    <w:rsid w:val="00143471"/>
    <w:rsid w:val="00143C6E"/>
    <w:rsid w:val="00144886"/>
    <w:rsid w:val="00145617"/>
    <w:rsid w:val="00146637"/>
    <w:rsid w:val="001475B5"/>
    <w:rsid w:val="0014767F"/>
    <w:rsid w:val="00147716"/>
    <w:rsid w:val="001505D7"/>
    <w:rsid w:val="00151013"/>
    <w:rsid w:val="00151251"/>
    <w:rsid w:val="00151EED"/>
    <w:rsid w:val="00152304"/>
    <w:rsid w:val="001528B0"/>
    <w:rsid w:val="001529B8"/>
    <w:rsid w:val="001532A0"/>
    <w:rsid w:val="00153EE4"/>
    <w:rsid w:val="0015437F"/>
    <w:rsid w:val="00154781"/>
    <w:rsid w:val="00154842"/>
    <w:rsid w:val="0015532E"/>
    <w:rsid w:val="00156BF5"/>
    <w:rsid w:val="00156F76"/>
    <w:rsid w:val="001571D4"/>
    <w:rsid w:val="00157780"/>
    <w:rsid w:val="00157871"/>
    <w:rsid w:val="00160941"/>
    <w:rsid w:val="00160CDA"/>
    <w:rsid w:val="001611E7"/>
    <w:rsid w:val="001614F1"/>
    <w:rsid w:val="001617BC"/>
    <w:rsid w:val="00162598"/>
    <w:rsid w:val="00162C4D"/>
    <w:rsid w:val="00163DB4"/>
    <w:rsid w:val="0016475D"/>
    <w:rsid w:val="001654D2"/>
    <w:rsid w:val="00165BC9"/>
    <w:rsid w:val="00166A2C"/>
    <w:rsid w:val="00166AB0"/>
    <w:rsid w:val="0016794A"/>
    <w:rsid w:val="001709D9"/>
    <w:rsid w:val="00170A56"/>
    <w:rsid w:val="00170D46"/>
    <w:rsid w:val="00171712"/>
    <w:rsid w:val="001719AB"/>
    <w:rsid w:val="00171A30"/>
    <w:rsid w:val="001727C8"/>
    <w:rsid w:val="001738B5"/>
    <w:rsid w:val="00173F9F"/>
    <w:rsid w:val="001757E8"/>
    <w:rsid w:val="00176BF1"/>
    <w:rsid w:val="0017761A"/>
    <w:rsid w:val="00181308"/>
    <w:rsid w:val="001814B8"/>
    <w:rsid w:val="0018210A"/>
    <w:rsid w:val="00182911"/>
    <w:rsid w:val="00182DAB"/>
    <w:rsid w:val="0018326D"/>
    <w:rsid w:val="001836BD"/>
    <w:rsid w:val="001840FD"/>
    <w:rsid w:val="001843C8"/>
    <w:rsid w:val="001844BE"/>
    <w:rsid w:val="001844FD"/>
    <w:rsid w:val="001849B4"/>
    <w:rsid w:val="00184BD7"/>
    <w:rsid w:val="00184C1E"/>
    <w:rsid w:val="00186018"/>
    <w:rsid w:val="001860C3"/>
    <w:rsid w:val="001864A5"/>
    <w:rsid w:val="001876FB"/>
    <w:rsid w:val="00187BE0"/>
    <w:rsid w:val="00190D6C"/>
    <w:rsid w:val="001910BA"/>
    <w:rsid w:val="001914C3"/>
    <w:rsid w:val="001920CD"/>
    <w:rsid w:val="001940BA"/>
    <w:rsid w:val="00194142"/>
    <w:rsid w:val="00194772"/>
    <w:rsid w:val="00194B60"/>
    <w:rsid w:val="00194DE3"/>
    <w:rsid w:val="00195A69"/>
    <w:rsid w:val="00195B42"/>
    <w:rsid w:val="00195DDD"/>
    <w:rsid w:val="00195E4B"/>
    <w:rsid w:val="00195EF4"/>
    <w:rsid w:val="00195FDB"/>
    <w:rsid w:val="00197265"/>
    <w:rsid w:val="001974A4"/>
    <w:rsid w:val="00197A7E"/>
    <w:rsid w:val="001A0334"/>
    <w:rsid w:val="001A072C"/>
    <w:rsid w:val="001A07E9"/>
    <w:rsid w:val="001A1038"/>
    <w:rsid w:val="001A1A9E"/>
    <w:rsid w:val="001A1DD8"/>
    <w:rsid w:val="001A2CD3"/>
    <w:rsid w:val="001A3D97"/>
    <w:rsid w:val="001A3EBB"/>
    <w:rsid w:val="001A435A"/>
    <w:rsid w:val="001A4985"/>
    <w:rsid w:val="001A4E9F"/>
    <w:rsid w:val="001A5749"/>
    <w:rsid w:val="001A5ED7"/>
    <w:rsid w:val="001A6DA2"/>
    <w:rsid w:val="001A7234"/>
    <w:rsid w:val="001A749C"/>
    <w:rsid w:val="001A7955"/>
    <w:rsid w:val="001B013E"/>
    <w:rsid w:val="001B0209"/>
    <w:rsid w:val="001B0364"/>
    <w:rsid w:val="001B0B49"/>
    <w:rsid w:val="001B1542"/>
    <w:rsid w:val="001B19BA"/>
    <w:rsid w:val="001B20CA"/>
    <w:rsid w:val="001B2874"/>
    <w:rsid w:val="001B2A56"/>
    <w:rsid w:val="001B32AC"/>
    <w:rsid w:val="001B3AC7"/>
    <w:rsid w:val="001B3B15"/>
    <w:rsid w:val="001B3B4C"/>
    <w:rsid w:val="001B495C"/>
    <w:rsid w:val="001B4AB4"/>
    <w:rsid w:val="001B4CC5"/>
    <w:rsid w:val="001B52DB"/>
    <w:rsid w:val="001B60AE"/>
    <w:rsid w:val="001B625D"/>
    <w:rsid w:val="001B694B"/>
    <w:rsid w:val="001B7F71"/>
    <w:rsid w:val="001C0098"/>
    <w:rsid w:val="001C0518"/>
    <w:rsid w:val="001C10DB"/>
    <w:rsid w:val="001C15BF"/>
    <w:rsid w:val="001C1951"/>
    <w:rsid w:val="001C2163"/>
    <w:rsid w:val="001C308F"/>
    <w:rsid w:val="001C4A4E"/>
    <w:rsid w:val="001C4C05"/>
    <w:rsid w:val="001C510E"/>
    <w:rsid w:val="001C56A0"/>
    <w:rsid w:val="001C5B33"/>
    <w:rsid w:val="001C5C79"/>
    <w:rsid w:val="001C693C"/>
    <w:rsid w:val="001D04FC"/>
    <w:rsid w:val="001D0E22"/>
    <w:rsid w:val="001D1D92"/>
    <w:rsid w:val="001D1EBE"/>
    <w:rsid w:val="001D1F49"/>
    <w:rsid w:val="001D259B"/>
    <w:rsid w:val="001D2635"/>
    <w:rsid w:val="001D267C"/>
    <w:rsid w:val="001D5190"/>
    <w:rsid w:val="001D650A"/>
    <w:rsid w:val="001D74CF"/>
    <w:rsid w:val="001E0086"/>
    <w:rsid w:val="001E066D"/>
    <w:rsid w:val="001E0857"/>
    <w:rsid w:val="001E0C41"/>
    <w:rsid w:val="001E0C55"/>
    <w:rsid w:val="001E0F44"/>
    <w:rsid w:val="001E194C"/>
    <w:rsid w:val="001E1F9D"/>
    <w:rsid w:val="001E209B"/>
    <w:rsid w:val="001E2A2A"/>
    <w:rsid w:val="001E2DAA"/>
    <w:rsid w:val="001E39FE"/>
    <w:rsid w:val="001E3A18"/>
    <w:rsid w:val="001E3AB6"/>
    <w:rsid w:val="001E465F"/>
    <w:rsid w:val="001E4C0E"/>
    <w:rsid w:val="001E56A1"/>
    <w:rsid w:val="001E7020"/>
    <w:rsid w:val="001E71B9"/>
    <w:rsid w:val="001E79DE"/>
    <w:rsid w:val="001F0277"/>
    <w:rsid w:val="001F02F3"/>
    <w:rsid w:val="001F0B3F"/>
    <w:rsid w:val="001F1375"/>
    <w:rsid w:val="001F319E"/>
    <w:rsid w:val="001F3BBA"/>
    <w:rsid w:val="001F45F9"/>
    <w:rsid w:val="001F46D4"/>
    <w:rsid w:val="001F4800"/>
    <w:rsid w:val="001F5F35"/>
    <w:rsid w:val="001F675E"/>
    <w:rsid w:val="002022EC"/>
    <w:rsid w:val="00202B51"/>
    <w:rsid w:val="00203782"/>
    <w:rsid w:val="00204591"/>
    <w:rsid w:val="00205979"/>
    <w:rsid w:val="00205C8B"/>
    <w:rsid w:val="00206213"/>
    <w:rsid w:val="0020624F"/>
    <w:rsid w:val="00206B26"/>
    <w:rsid w:val="0020739F"/>
    <w:rsid w:val="00207DFD"/>
    <w:rsid w:val="00210442"/>
    <w:rsid w:val="002107E0"/>
    <w:rsid w:val="00210935"/>
    <w:rsid w:val="00210968"/>
    <w:rsid w:val="00210BDD"/>
    <w:rsid w:val="00210C54"/>
    <w:rsid w:val="002115F5"/>
    <w:rsid w:val="00211D52"/>
    <w:rsid w:val="00211FAE"/>
    <w:rsid w:val="002129E7"/>
    <w:rsid w:val="00212E00"/>
    <w:rsid w:val="00213495"/>
    <w:rsid w:val="00214634"/>
    <w:rsid w:val="002147B1"/>
    <w:rsid w:val="00214C6F"/>
    <w:rsid w:val="00214D2D"/>
    <w:rsid w:val="00215100"/>
    <w:rsid w:val="0021601F"/>
    <w:rsid w:val="00217F0E"/>
    <w:rsid w:val="002203AD"/>
    <w:rsid w:val="00220835"/>
    <w:rsid w:val="002208E2"/>
    <w:rsid w:val="002218AD"/>
    <w:rsid w:val="00222237"/>
    <w:rsid w:val="002227CC"/>
    <w:rsid w:val="00222C18"/>
    <w:rsid w:val="00222C70"/>
    <w:rsid w:val="00222C73"/>
    <w:rsid w:val="00224D2F"/>
    <w:rsid w:val="00224F6B"/>
    <w:rsid w:val="002253A7"/>
    <w:rsid w:val="00225596"/>
    <w:rsid w:val="00225C91"/>
    <w:rsid w:val="00225E04"/>
    <w:rsid w:val="00226571"/>
    <w:rsid w:val="00226622"/>
    <w:rsid w:val="00226BFD"/>
    <w:rsid w:val="002271BD"/>
    <w:rsid w:val="00227613"/>
    <w:rsid w:val="00227F35"/>
    <w:rsid w:val="00230450"/>
    <w:rsid w:val="00230D87"/>
    <w:rsid w:val="00230E5F"/>
    <w:rsid w:val="00230F31"/>
    <w:rsid w:val="00232986"/>
    <w:rsid w:val="00232C41"/>
    <w:rsid w:val="00232E14"/>
    <w:rsid w:val="00232F51"/>
    <w:rsid w:val="00232F53"/>
    <w:rsid w:val="002332B1"/>
    <w:rsid w:val="00234520"/>
    <w:rsid w:val="002353CC"/>
    <w:rsid w:val="00235D7D"/>
    <w:rsid w:val="00235D92"/>
    <w:rsid w:val="00236650"/>
    <w:rsid w:val="00236B9D"/>
    <w:rsid w:val="00236D9F"/>
    <w:rsid w:val="002370CA"/>
    <w:rsid w:val="002370E6"/>
    <w:rsid w:val="00237330"/>
    <w:rsid w:val="00240567"/>
    <w:rsid w:val="00240BD1"/>
    <w:rsid w:val="002412A0"/>
    <w:rsid w:val="00241A65"/>
    <w:rsid w:val="00241C58"/>
    <w:rsid w:val="00242B5D"/>
    <w:rsid w:val="00244107"/>
    <w:rsid w:val="00244593"/>
    <w:rsid w:val="00244751"/>
    <w:rsid w:val="00244AC3"/>
    <w:rsid w:val="00245400"/>
    <w:rsid w:val="00245463"/>
    <w:rsid w:val="00245559"/>
    <w:rsid w:val="0024594B"/>
    <w:rsid w:val="00246BBB"/>
    <w:rsid w:val="002473B1"/>
    <w:rsid w:val="00247D6C"/>
    <w:rsid w:val="00247FC2"/>
    <w:rsid w:val="0025093C"/>
    <w:rsid w:val="00250CF2"/>
    <w:rsid w:val="00250E06"/>
    <w:rsid w:val="00251149"/>
    <w:rsid w:val="002514D7"/>
    <w:rsid w:val="002515DE"/>
    <w:rsid w:val="00251E30"/>
    <w:rsid w:val="00252A1B"/>
    <w:rsid w:val="00253229"/>
    <w:rsid w:val="00253313"/>
    <w:rsid w:val="0025448F"/>
    <w:rsid w:val="0025547A"/>
    <w:rsid w:val="0025571D"/>
    <w:rsid w:val="00255A11"/>
    <w:rsid w:val="002560D2"/>
    <w:rsid w:val="00256167"/>
    <w:rsid w:val="00256AD1"/>
    <w:rsid w:val="002600DB"/>
    <w:rsid w:val="0026062C"/>
    <w:rsid w:val="00260C7D"/>
    <w:rsid w:val="00260D41"/>
    <w:rsid w:val="00260DD8"/>
    <w:rsid w:val="002611DC"/>
    <w:rsid w:val="00261930"/>
    <w:rsid w:val="00261F23"/>
    <w:rsid w:val="00262767"/>
    <w:rsid w:val="002641A3"/>
    <w:rsid w:val="002641E4"/>
    <w:rsid w:val="002652DF"/>
    <w:rsid w:val="00265605"/>
    <w:rsid w:val="002658F3"/>
    <w:rsid w:val="00265BDA"/>
    <w:rsid w:val="0026620E"/>
    <w:rsid w:val="00266457"/>
    <w:rsid w:val="00267A2A"/>
    <w:rsid w:val="00267C30"/>
    <w:rsid w:val="002703B8"/>
    <w:rsid w:val="002705C3"/>
    <w:rsid w:val="00270A5C"/>
    <w:rsid w:val="00270E5B"/>
    <w:rsid w:val="00271ABD"/>
    <w:rsid w:val="002729D4"/>
    <w:rsid w:val="002731F9"/>
    <w:rsid w:val="002745E0"/>
    <w:rsid w:val="00274767"/>
    <w:rsid w:val="00274D2C"/>
    <w:rsid w:val="00274E55"/>
    <w:rsid w:val="002756FB"/>
    <w:rsid w:val="00275B82"/>
    <w:rsid w:val="002761C4"/>
    <w:rsid w:val="002769FF"/>
    <w:rsid w:val="00277C58"/>
    <w:rsid w:val="00277EFC"/>
    <w:rsid w:val="002806FB"/>
    <w:rsid w:val="00281053"/>
    <w:rsid w:val="00281472"/>
    <w:rsid w:val="002822A3"/>
    <w:rsid w:val="002829BE"/>
    <w:rsid w:val="002833F5"/>
    <w:rsid w:val="002837C0"/>
    <w:rsid w:val="00283C87"/>
    <w:rsid w:val="00284014"/>
    <w:rsid w:val="00284157"/>
    <w:rsid w:val="002841E9"/>
    <w:rsid w:val="002846C2"/>
    <w:rsid w:val="0028752C"/>
    <w:rsid w:val="00287706"/>
    <w:rsid w:val="00291395"/>
    <w:rsid w:val="00292CC9"/>
    <w:rsid w:val="00294812"/>
    <w:rsid w:val="00294AA9"/>
    <w:rsid w:val="00294D08"/>
    <w:rsid w:val="00294DA9"/>
    <w:rsid w:val="00294EA7"/>
    <w:rsid w:val="0029526E"/>
    <w:rsid w:val="002959E7"/>
    <w:rsid w:val="00295CE6"/>
    <w:rsid w:val="00295CF5"/>
    <w:rsid w:val="00295CFB"/>
    <w:rsid w:val="00297980"/>
    <w:rsid w:val="002A0A24"/>
    <w:rsid w:val="002A0BB3"/>
    <w:rsid w:val="002A0EEE"/>
    <w:rsid w:val="002A1849"/>
    <w:rsid w:val="002A2352"/>
    <w:rsid w:val="002A3080"/>
    <w:rsid w:val="002A318E"/>
    <w:rsid w:val="002A3EAD"/>
    <w:rsid w:val="002A440A"/>
    <w:rsid w:val="002A44AC"/>
    <w:rsid w:val="002A52A1"/>
    <w:rsid w:val="002A53F8"/>
    <w:rsid w:val="002A591B"/>
    <w:rsid w:val="002A597D"/>
    <w:rsid w:val="002A61F8"/>
    <w:rsid w:val="002A645E"/>
    <w:rsid w:val="002A6F82"/>
    <w:rsid w:val="002A7228"/>
    <w:rsid w:val="002A7804"/>
    <w:rsid w:val="002A7CCD"/>
    <w:rsid w:val="002A7ED3"/>
    <w:rsid w:val="002B0A6E"/>
    <w:rsid w:val="002B0E7C"/>
    <w:rsid w:val="002B16BF"/>
    <w:rsid w:val="002B2005"/>
    <w:rsid w:val="002B2156"/>
    <w:rsid w:val="002B29DB"/>
    <w:rsid w:val="002B3992"/>
    <w:rsid w:val="002B4728"/>
    <w:rsid w:val="002B4830"/>
    <w:rsid w:val="002B48A8"/>
    <w:rsid w:val="002B4B11"/>
    <w:rsid w:val="002B4FC9"/>
    <w:rsid w:val="002B5DFF"/>
    <w:rsid w:val="002B5F28"/>
    <w:rsid w:val="002B7144"/>
    <w:rsid w:val="002B7D11"/>
    <w:rsid w:val="002C0223"/>
    <w:rsid w:val="002C04B0"/>
    <w:rsid w:val="002C0C9B"/>
    <w:rsid w:val="002C110E"/>
    <w:rsid w:val="002C21D2"/>
    <w:rsid w:val="002C251B"/>
    <w:rsid w:val="002C2BD2"/>
    <w:rsid w:val="002C2CD2"/>
    <w:rsid w:val="002C3101"/>
    <w:rsid w:val="002C3C21"/>
    <w:rsid w:val="002C4FCD"/>
    <w:rsid w:val="002C515F"/>
    <w:rsid w:val="002C52CE"/>
    <w:rsid w:val="002C53DA"/>
    <w:rsid w:val="002C6411"/>
    <w:rsid w:val="002C65AA"/>
    <w:rsid w:val="002C72EA"/>
    <w:rsid w:val="002C7649"/>
    <w:rsid w:val="002C786D"/>
    <w:rsid w:val="002C7C3E"/>
    <w:rsid w:val="002D020C"/>
    <w:rsid w:val="002D0F96"/>
    <w:rsid w:val="002D17E1"/>
    <w:rsid w:val="002D18E6"/>
    <w:rsid w:val="002D28D9"/>
    <w:rsid w:val="002D3469"/>
    <w:rsid w:val="002D3A4C"/>
    <w:rsid w:val="002D3A53"/>
    <w:rsid w:val="002D414B"/>
    <w:rsid w:val="002D42E8"/>
    <w:rsid w:val="002D4AA4"/>
    <w:rsid w:val="002D4B2A"/>
    <w:rsid w:val="002D5B2B"/>
    <w:rsid w:val="002D6281"/>
    <w:rsid w:val="002D73C8"/>
    <w:rsid w:val="002D7413"/>
    <w:rsid w:val="002D7844"/>
    <w:rsid w:val="002D7BB7"/>
    <w:rsid w:val="002E02D9"/>
    <w:rsid w:val="002E0E3A"/>
    <w:rsid w:val="002E1C4E"/>
    <w:rsid w:val="002E2504"/>
    <w:rsid w:val="002E2D9E"/>
    <w:rsid w:val="002E368B"/>
    <w:rsid w:val="002E4516"/>
    <w:rsid w:val="002E474F"/>
    <w:rsid w:val="002E4A9A"/>
    <w:rsid w:val="002E4D74"/>
    <w:rsid w:val="002E68F9"/>
    <w:rsid w:val="002E6D12"/>
    <w:rsid w:val="002E74F1"/>
    <w:rsid w:val="002E7769"/>
    <w:rsid w:val="002E780D"/>
    <w:rsid w:val="002F0EA1"/>
    <w:rsid w:val="002F1326"/>
    <w:rsid w:val="002F1532"/>
    <w:rsid w:val="002F1F37"/>
    <w:rsid w:val="002F2951"/>
    <w:rsid w:val="002F3B12"/>
    <w:rsid w:val="002F54D7"/>
    <w:rsid w:val="002F5843"/>
    <w:rsid w:val="002F6980"/>
    <w:rsid w:val="002F69AF"/>
    <w:rsid w:val="002F71A8"/>
    <w:rsid w:val="003001D3"/>
    <w:rsid w:val="003008DF"/>
    <w:rsid w:val="00300D0D"/>
    <w:rsid w:val="00301B49"/>
    <w:rsid w:val="0030220C"/>
    <w:rsid w:val="00302668"/>
    <w:rsid w:val="00302C4C"/>
    <w:rsid w:val="00302C9F"/>
    <w:rsid w:val="00302EF0"/>
    <w:rsid w:val="00303807"/>
    <w:rsid w:val="00304149"/>
    <w:rsid w:val="00304B8F"/>
    <w:rsid w:val="00305A2C"/>
    <w:rsid w:val="00305ABD"/>
    <w:rsid w:val="00305D30"/>
    <w:rsid w:val="00305DDB"/>
    <w:rsid w:val="0030602A"/>
    <w:rsid w:val="0030611E"/>
    <w:rsid w:val="0030695F"/>
    <w:rsid w:val="00306D93"/>
    <w:rsid w:val="00306F13"/>
    <w:rsid w:val="0030743D"/>
    <w:rsid w:val="0030767C"/>
    <w:rsid w:val="0031067E"/>
    <w:rsid w:val="0031076C"/>
    <w:rsid w:val="00310AEE"/>
    <w:rsid w:val="003116BE"/>
    <w:rsid w:val="00311B45"/>
    <w:rsid w:val="0031296C"/>
    <w:rsid w:val="003131FA"/>
    <w:rsid w:val="00313657"/>
    <w:rsid w:val="003141CC"/>
    <w:rsid w:val="00314228"/>
    <w:rsid w:val="00314614"/>
    <w:rsid w:val="0031555C"/>
    <w:rsid w:val="0031558B"/>
    <w:rsid w:val="00315FA7"/>
    <w:rsid w:val="00315FED"/>
    <w:rsid w:val="003171D0"/>
    <w:rsid w:val="00317DD5"/>
    <w:rsid w:val="003200B3"/>
    <w:rsid w:val="00321C16"/>
    <w:rsid w:val="00322119"/>
    <w:rsid w:val="00322533"/>
    <w:rsid w:val="003227AA"/>
    <w:rsid w:val="00323A6E"/>
    <w:rsid w:val="00324196"/>
    <w:rsid w:val="003241B3"/>
    <w:rsid w:val="0032447E"/>
    <w:rsid w:val="003245C8"/>
    <w:rsid w:val="003245DF"/>
    <w:rsid w:val="00324F39"/>
    <w:rsid w:val="00324FC1"/>
    <w:rsid w:val="00325EA6"/>
    <w:rsid w:val="00326553"/>
    <w:rsid w:val="00326857"/>
    <w:rsid w:val="00327748"/>
    <w:rsid w:val="003302A7"/>
    <w:rsid w:val="00330511"/>
    <w:rsid w:val="00330DF9"/>
    <w:rsid w:val="00330FB3"/>
    <w:rsid w:val="00331094"/>
    <w:rsid w:val="00333DC7"/>
    <w:rsid w:val="0033474C"/>
    <w:rsid w:val="00334A4C"/>
    <w:rsid w:val="00334F35"/>
    <w:rsid w:val="003352E5"/>
    <w:rsid w:val="0033569D"/>
    <w:rsid w:val="003359BE"/>
    <w:rsid w:val="003366C3"/>
    <w:rsid w:val="003375EC"/>
    <w:rsid w:val="003377D7"/>
    <w:rsid w:val="00340F94"/>
    <w:rsid w:val="0034172C"/>
    <w:rsid w:val="00341803"/>
    <w:rsid w:val="00342460"/>
    <w:rsid w:val="003429B5"/>
    <w:rsid w:val="00342E71"/>
    <w:rsid w:val="00342F33"/>
    <w:rsid w:val="00343145"/>
    <w:rsid w:val="00343751"/>
    <w:rsid w:val="003446BB"/>
    <w:rsid w:val="00344F8D"/>
    <w:rsid w:val="00345762"/>
    <w:rsid w:val="0034582A"/>
    <w:rsid w:val="00346776"/>
    <w:rsid w:val="0034684C"/>
    <w:rsid w:val="00346EBC"/>
    <w:rsid w:val="00347F3F"/>
    <w:rsid w:val="00350050"/>
    <w:rsid w:val="00350F3B"/>
    <w:rsid w:val="003525B5"/>
    <w:rsid w:val="00352E09"/>
    <w:rsid w:val="00352EB4"/>
    <w:rsid w:val="003538BF"/>
    <w:rsid w:val="00353993"/>
    <w:rsid w:val="00354D26"/>
    <w:rsid w:val="0035565C"/>
    <w:rsid w:val="003557CA"/>
    <w:rsid w:val="00355F02"/>
    <w:rsid w:val="003566A0"/>
    <w:rsid w:val="003566D9"/>
    <w:rsid w:val="00357074"/>
    <w:rsid w:val="003573BF"/>
    <w:rsid w:val="00357C78"/>
    <w:rsid w:val="00360CA2"/>
    <w:rsid w:val="00360E8E"/>
    <w:rsid w:val="003619F2"/>
    <w:rsid w:val="00361D75"/>
    <w:rsid w:val="00361E05"/>
    <w:rsid w:val="003620F6"/>
    <w:rsid w:val="00362FBA"/>
    <w:rsid w:val="0036315D"/>
    <w:rsid w:val="0036362D"/>
    <w:rsid w:val="0036388F"/>
    <w:rsid w:val="00363FC6"/>
    <w:rsid w:val="00364451"/>
    <w:rsid w:val="00364554"/>
    <w:rsid w:val="00364B24"/>
    <w:rsid w:val="003650F1"/>
    <w:rsid w:val="00365193"/>
    <w:rsid w:val="003655D4"/>
    <w:rsid w:val="003663A1"/>
    <w:rsid w:val="00367823"/>
    <w:rsid w:val="00367D01"/>
    <w:rsid w:val="00370C0B"/>
    <w:rsid w:val="00370D67"/>
    <w:rsid w:val="003711A9"/>
    <w:rsid w:val="00371637"/>
    <w:rsid w:val="00372F37"/>
    <w:rsid w:val="00372FB9"/>
    <w:rsid w:val="00373027"/>
    <w:rsid w:val="0037302B"/>
    <w:rsid w:val="00373505"/>
    <w:rsid w:val="00373BB3"/>
    <w:rsid w:val="003740CC"/>
    <w:rsid w:val="003758FA"/>
    <w:rsid w:val="00375987"/>
    <w:rsid w:val="00375BCF"/>
    <w:rsid w:val="00376B51"/>
    <w:rsid w:val="00376B6D"/>
    <w:rsid w:val="003773B8"/>
    <w:rsid w:val="0038056B"/>
    <w:rsid w:val="0038072B"/>
    <w:rsid w:val="003809A0"/>
    <w:rsid w:val="0038118C"/>
    <w:rsid w:val="003812C3"/>
    <w:rsid w:val="00382C69"/>
    <w:rsid w:val="00382FEB"/>
    <w:rsid w:val="003830E2"/>
    <w:rsid w:val="00384877"/>
    <w:rsid w:val="00385176"/>
    <w:rsid w:val="003851D7"/>
    <w:rsid w:val="0038550E"/>
    <w:rsid w:val="00386222"/>
    <w:rsid w:val="003865E0"/>
    <w:rsid w:val="0038696A"/>
    <w:rsid w:val="00386973"/>
    <w:rsid w:val="00386C00"/>
    <w:rsid w:val="00387688"/>
    <w:rsid w:val="00390537"/>
    <w:rsid w:val="003906A7"/>
    <w:rsid w:val="00390B06"/>
    <w:rsid w:val="00391417"/>
    <w:rsid w:val="0039164E"/>
    <w:rsid w:val="003920E5"/>
    <w:rsid w:val="003924CA"/>
    <w:rsid w:val="0039255A"/>
    <w:rsid w:val="0039313D"/>
    <w:rsid w:val="0039367E"/>
    <w:rsid w:val="00393A9C"/>
    <w:rsid w:val="0039421D"/>
    <w:rsid w:val="00394652"/>
    <w:rsid w:val="00395988"/>
    <w:rsid w:val="00395A49"/>
    <w:rsid w:val="00396284"/>
    <w:rsid w:val="00397311"/>
    <w:rsid w:val="00397B33"/>
    <w:rsid w:val="003A0582"/>
    <w:rsid w:val="003A0D21"/>
    <w:rsid w:val="003A3031"/>
    <w:rsid w:val="003A3F9E"/>
    <w:rsid w:val="003A3FC4"/>
    <w:rsid w:val="003A56FB"/>
    <w:rsid w:val="003A5BCA"/>
    <w:rsid w:val="003A64F1"/>
    <w:rsid w:val="003A6B11"/>
    <w:rsid w:val="003A75B9"/>
    <w:rsid w:val="003A75E8"/>
    <w:rsid w:val="003A77AB"/>
    <w:rsid w:val="003B0AFA"/>
    <w:rsid w:val="003B0E8C"/>
    <w:rsid w:val="003B115F"/>
    <w:rsid w:val="003B19EB"/>
    <w:rsid w:val="003B1C1B"/>
    <w:rsid w:val="003B2091"/>
    <w:rsid w:val="003B215A"/>
    <w:rsid w:val="003B23FA"/>
    <w:rsid w:val="003B26E4"/>
    <w:rsid w:val="003B3684"/>
    <w:rsid w:val="003B3A58"/>
    <w:rsid w:val="003B4DD8"/>
    <w:rsid w:val="003B5376"/>
    <w:rsid w:val="003B565C"/>
    <w:rsid w:val="003B6565"/>
    <w:rsid w:val="003B72E6"/>
    <w:rsid w:val="003B786F"/>
    <w:rsid w:val="003B7912"/>
    <w:rsid w:val="003C0F95"/>
    <w:rsid w:val="003C0FA0"/>
    <w:rsid w:val="003C11F8"/>
    <w:rsid w:val="003C16C4"/>
    <w:rsid w:val="003C1847"/>
    <w:rsid w:val="003C1B93"/>
    <w:rsid w:val="003C1CD8"/>
    <w:rsid w:val="003C1F09"/>
    <w:rsid w:val="003C2712"/>
    <w:rsid w:val="003C2728"/>
    <w:rsid w:val="003C3051"/>
    <w:rsid w:val="003C314A"/>
    <w:rsid w:val="003C3722"/>
    <w:rsid w:val="003C39C6"/>
    <w:rsid w:val="003C3BC4"/>
    <w:rsid w:val="003C41CD"/>
    <w:rsid w:val="003C4A88"/>
    <w:rsid w:val="003C4ADE"/>
    <w:rsid w:val="003C4F02"/>
    <w:rsid w:val="003C560D"/>
    <w:rsid w:val="003C5B5A"/>
    <w:rsid w:val="003C5CC3"/>
    <w:rsid w:val="003C6774"/>
    <w:rsid w:val="003C6E50"/>
    <w:rsid w:val="003C721F"/>
    <w:rsid w:val="003C74F3"/>
    <w:rsid w:val="003C798D"/>
    <w:rsid w:val="003C79ED"/>
    <w:rsid w:val="003D0C5B"/>
    <w:rsid w:val="003D178E"/>
    <w:rsid w:val="003D2249"/>
    <w:rsid w:val="003D2981"/>
    <w:rsid w:val="003D2B2A"/>
    <w:rsid w:val="003D36A7"/>
    <w:rsid w:val="003D37AF"/>
    <w:rsid w:val="003D3895"/>
    <w:rsid w:val="003D419F"/>
    <w:rsid w:val="003D47D8"/>
    <w:rsid w:val="003D4A70"/>
    <w:rsid w:val="003D4B88"/>
    <w:rsid w:val="003D4EE9"/>
    <w:rsid w:val="003D4F31"/>
    <w:rsid w:val="003D5641"/>
    <w:rsid w:val="003D619F"/>
    <w:rsid w:val="003D6C0E"/>
    <w:rsid w:val="003D6C6C"/>
    <w:rsid w:val="003D6DBB"/>
    <w:rsid w:val="003D6DF7"/>
    <w:rsid w:val="003D739D"/>
    <w:rsid w:val="003D75AD"/>
    <w:rsid w:val="003E12CB"/>
    <w:rsid w:val="003E1457"/>
    <w:rsid w:val="003E1970"/>
    <w:rsid w:val="003E1E3F"/>
    <w:rsid w:val="003E20EB"/>
    <w:rsid w:val="003E2926"/>
    <w:rsid w:val="003E3633"/>
    <w:rsid w:val="003E3683"/>
    <w:rsid w:val="003E4030"/>
    <w:rsid w:val="003E41A3"/>
    <w:rsid w:val="003E44F5"/>
    <w:rsid w:val="003E4989"/>
    <w:rsid w:val="003E5177"/>
    <w:rsid w:val="003E5767"/>
    <w:rsid w:val="003E5B55"/>
    <w:rsid w:val="003E5DD0"/>
    <w:rsid w:val="003E6071"/>
    <w:rsid w:val="003E6242"/>
    <w:rsid w:val="003E633C"/>
    <w:rsid w:val="003E634A"/>
    <w:rsid w:val="003E6F81"/>
    <w:rsid w:val="003E713F"/>
    <w:rsid w:val="003E7E6D"/>
    <w:rsid w:val="003F08D8"/>
    <w:rsid w:val="003F123B"/>
    <w:rsid w:val="003F15E0"/>
    <w:rsid w:val="003F17A9"/>
    <w:rsid w:val="003F1D6C"/>
    <w:rsid w:val="003F229B"/>
    <w:rsid w:val="003F2E31"/>
    <w:rsid w:val="003F574E"/>
    <w:rsid w:val="003F5DAC"/>
    <w:rsid w:val="003F6055"/>
    <w:rsid w:val="003F62EA"/>
    <w:rsid w:val="003F7296"/>
    <w:rsid w:val="003F7764"/>
    <w:rsid w:val="003F7839"/>
    <w:rsid w:val="003F79F1"/>
    <w:rsid w:val="003F7F22"/>
    <w:rsid w:val="00400422"/>
    <w:rsid w:val="004004B5"/>
    <w:rsid w:val="004008E0"/>
    <w:rsid w:val="004010FF"/>
    <w:rsid w:val="004022A7"/>
    <w:rsid w:val="004023B4"/>
    <w:rsid w:val="004025E2"/>
    <w:rsid w:val="0040268C"/>
    <w:rsid w:val="00402AB4"/>
    <w:rsid w:val="0040354B"/>
    <w:rsid w:val="00404B79"/>
    <w:rsid w:val="00404F37"/>
    <w:rsid w:val="00405F52"/>
    <w:rsid w:val="004067E2"/>
    <w:rsid w:val="00407492"/>
    <w:rsid w:val="0040762D"/>
    <w:rsid w:val="0041031A"/>
    <w:rsid w:val="00410622"/>
    <w:rsid w:val="00410A77"/>
    <w:rsid w:val="00410E54"/>
    <w:rsid w:val="00411F09"/>
    <w:rsid w:val="004126A3"/>
    <w:rsid w:val="00412768"/>
    <w:rsid w:val="00412C75"/>
    <w:rsid w:val="00412F02"/>
    <w:rsid w:val="004130BA"/>
    <w:rsid w:val="004136E5"/>
    <w:rsid w:val="0041486D"/>
    <w:rsid w:val="00414C9C"/>
    <w:rsid w:val="0041532F"/>
    <w:rsid w:val="0041551C"/>
    <w:rsid w:val="00415558"/>
    <w:rsid w:val="00415AF4"/>
    <w:rsid w:val="00415CA4"/>
    <w:rsid w:val="004162E4"/>
    <w:rsid w:val="00416BC9"/>
    <w:rsid w:val="00420BD6"/>
    <w:rsid w:val="00420FF2"/>
    <w:rsid w:val="00421B04"/>
    <w:rsid w:val="004229B7"/>
    <w:rsid w:val="00423507"/>
    <w:rsid w:val="0042529E"/>
    <w:rsid w:val="0042587D"/>
    <w:rsid w:val="00426744"/>
    <w:rsid w:val="0042686F"/>
    <w:rsid w:val="00426942"/>
    <w:rsid w:val="00426B15"/>
    <w:rsid w:val="00426BAB"/>
    <w:rsid w:val="00431399"/>
    <w:rsid w:val="00431826"/>
    <w:rsid w:val="00431AAE"/>
    <w:rsid w:val="00431DCC"/>
    <w:rsid w:val="004320A7"/>
    <w:rsid w:val="00432350"/>
    <w:rsid w:val="004337F7"/>
    <w:rsid w:val="00433D2C"/>
    <w:rsid w:val="00433D9F"/>
    <w:rsid w:val="00433EFB"/>
    <w:rsid w:val="004346AB"/>
    <w:rsid w:val="00434766"/>
    <w:rsid w:val="00434BEA"/>
    <w:rsid w:val="00434D20"/>
    <w:rsid w:val="00434D29"/>
    <w:rsid w:val="00435544"/>
    <w:rsid w:val="00436B96"/>
    <w:rsid w:val="004372C4"/>
    <w:rsid w:val="00437CA8"/>
    <w:rsid w:val="00440FDB"/>
    <w:rsid w:val="0044133B"/>
    <w:rsid w:val="004415D2"/>
    <w:rsid w:val="00441CB6"/>
    <w:rsid w:val="00442D02"/>
    <w:rsid w:val="004432CE"/>
    <w:rsid w:val="004439D3"/>
    <w:rsid w:val="004440DB"/>
    <w:rsid w:val="004442F2"/>
    <w:rsid w:val="00444B06"/>
    <w:rsid w:val="00444D34"/>
    <w:rsid w:val="0044520A"/>
    <w:rsid w:val="004455A2"/>
    <w:rsid w:val="0044644E"/>
    <w:rsid w:val="00447364"/>
    <w:rsid w:val="004479B1"/>
    <w:rsid w:val="00447BEF"/>
    <w:rsid w:val="00447E16"/>
    <w:rsid w:val="00450420"/>
    <w:rsid w:val="004522C9"/>
    <w:rsid w:val="004530FD"/>
    <w:rsid w:val="00453A0C"/>
    <w:rsid w:val="00453A5F"/>
    <w:rsid w:val="00453F35"/>
    <w:rsid w:val="004540F3"/>
    <w:rsid w:val="004541A4"/>
    <w:rsid w:val="00455DF1"/>
    <w:rsid w:val="00456017"/>
    <w:rsid w:val="00456578"/>
    <w:rsid w:val="00456A37"/>
    <w:rsid w:val="00456E47"/>
    <w:rsid w:val="00457045"/>
    <w:rsid w:val="0046092E"/>
    <w:rsid w:val="00461029"/>
    <w:rsid w:val="00461384"/>
    <w:rsid w:val="00461A82"/>
    <w:rsid w:val="004623C7"/>
    <w:rsid w:val="0046445E"/>
    <w:rsid w:val="00464DB9"/>
    <w:rsid w:val="00464F9E"/>
    <w:rsid w:val="004654D8"/>
    <w:rsid w:val="00467023"/>
    <w:rsid w:val="004708FC"/>
    <w:rsid w:val="00470BE8"/>
    <w:rsid w:val="00470E33"/>
    <w:rsid w:val="004722FA"/>
    <w:rsid w:val="00472FDB"/>
    <w:rsid w:val="004732FC"/>
    <w:rsid w:val="00473847"/>
    <w:rsid w:val="00474571"/>
    <w:rsid w:val="00474932"/>
    <w:rsid w:val="00474CA6"/>
    <w:rsid w:val="00474F48"/>
    <w:rsid w:val="004753C5"/>
    <w:rsid w:val="00475CD6"/>
    <w:rsid w:val="00475E66"/>
    <w:rsid w:val="004760CF"/>
    <w:rsid w:val="00476207"/>
    <w:rsid w:val="004765AE"/>
    <w:rsid w:val="00476731"/>
    <w:rsid w:val="00476A1D"/>
    <w:rsid w:val="00476CFB"/>
    <w:rsid w:val="0047728E"/>
    <w:rsid w:val="00477872"/>
    <w:rsid w:val="004778E9"/>
    <w:rsid w:val="00477B9E"/>
    <w:rsid w:val="00480174"/>
    <w:rsid w:val="00480908"/>
    <w:rsid w:val="004809E7"/>
    <w:rsid w:val="00481FA6"/>
    <w:rsid w:val="00482284"/>
    <w:rsid w:val="00482350"/>
    <w:rsid w:val="0048297E"/>
    <w:rsid w:val="00483E3F"/>
    <w:rsid w:val="00484B8B"/>
    <w:rsid w:val="004850B2"/>
    <w:rsid w:val="0048574E"/>
    <w:rsid w:val="00485B1D"/>
    <w:rsid w:val="00485E9B"/>
    <w:rsid w:val="0048740D"/>
    <w:rsid w:val="004874AE"/>
    <w:rsid w:val="00487685"/>
    <w:rsid w:val="004876B1"/>
    <w:rsid w:val="00487AF5"/>
    <w:rsid w:val="0049059B"/>
    <w:rsid w:val="00490A10"/>
    <w:rsid w:val="00490C26"/>
    <w:rsid w:val="00491B28"/>
    <w:rsid w:val="00492883"/>
    <w:rsid w:val="00494D80"/>
    <w:rsid w:val="0049556C"/>
    <w:rsid w:val="004956B4"/>
    <w:rsid w:val="00495A80"/>
    <w:rsid w:val="00495C70"/>
    <w:rsid w:val="00495ED1"/>
    <w:rsid w:val="00496109"/>
    <w:rsid w:val="00496BB6"/>
    <w:rsid w:val="00496BF3"/>
    <w:rsid w:val="00497063"/>
    <w:rsid w:val="004A0361"/>
    <w:rsid w:val="004A05C7"/>
    <w:rsid w:val="004A079E"/>
    <w:rsid w:val="004A086D"/>
    <w:rsid w:val="004A21EC"/>
    <w:rsid w:val="004A26EA"/>
    <w:rsid w:val="004A37CA"/>
    <w:rsid w:val="004A39B7"/>
    <w:rsid w:val="004A3D2E"/>
    <w:rsid w:val="004A3FC0"/>
    <w:rsid w:val="004A4AC4"/>
    <w:rsid w:val="004A4C69"/>
    <w:rsid w:val="004A4D8C"/>
    <w:rsid w:val="004A566B"/>
    <w:rsid w:val="004A5A90"/>
    <w:rsid w:val="004A67FF"/>
    <w:rsid w:val="004A78CE"/>
    <w:rsid w:val="004A7960"/>
    <w:rsid w:val="004A7987"/>
    <w:rsid w:val="004A7A75"/>
    <w:rsid w:val="004B050C"/>
    <w:rsid w:val="004B3102"/>
    <w:rsid w:val="004B3555"/>
    <w:rsid w:val="004B3B17"/>
    <w:rsid w:val="004B4428"/>
    <w:rsid w:val="004B444C"/>
    <w:rsid w:val="004B47AF"/>
    <w:rsid w:val="004B4B77"/>
    <w:rsid w:val="004B5099"/>
    <w:rsid w:val="004B593D"/>
    <w:rsid w:val="004B5F04"/>
    <w:rsid w:val="004B7161"/>
    <w:rsid w:val="004B750B"/>
    <w:rsid w:val="004B7592"/>
    <w:rsid w:val="004B780E"/>
    <w:rsid w:val="004B7B4A"/>
    <w:rsid w:val="004C01BA"/>
    <w:rsid w:val="004C0E4E"/>
    <w:rsid w:val="004C0EDF"/>
    <w:rsid w:val="004C0F64"/>
    <w:rsid w:val="004C1829"/>
    <w:rsid w:val="004C1C87"/>
    <w:rsid w:val="004C1F59"/>
    <w:rsid w:val="004C2954"/>
    <w:rsid w:val="004C2D93"/>
    <w:rsid w:val="004C3F1D"/>
    <w:rsid w:val="004C4535"/>
    <w:rsid w:val="004C4B17"/>
    <w:rsid w:val="004C5457"/>
    <w:rsid w:val="004C654E"/>
    <w:rsid w:val="004C6E21"/>
    <w:rsid w:val="004C7AC0"/>
    <w:rsid w:val="004D0174"/>
    <w:rsid w:val="004D047B"/>
    <w:rsid w:val="004D0514"/>
    <w:rsid w:val="004D05E0"/>
    <w:rsid w:val="004D066E"/>
    <w:rsid w:val="004D082F"/>
    <w:rsid w:val="004D161C"/>
    <w:rsid w:val="004D1ADB"/>
    <w:rsid w:val="004D20EE"/>
    <w:rsid w:val="004D3538"/>
    <w:rsid w:val="004D3C9C"/>
    <w:rsid w:val="004D4075"/>
    <w:rsid w:val="004D465C"/>
    <w:rsid w:val="004D47B9"/>
    <w:rsid w:val="004D4B38"/>
    <w:rsid w:val="004D5E1C"/>
    <w:rsid w:val="004D6189"/>
    <w:rsid w:val="004D61F0"/>
    <w:rsid w:val="004D75A3"/>
    <w:rsid w:val="004D77E6"/>
    <w:rsid w:val="004E0F73"/>
    <w:rsid w:val="004E1AD9"/>
    <w:rsid w:val="004E1D68"/>
    <w:rsid w:val="004E2EB9"/>
    <w:rsid w:val="004E4026"/>
    <w:rsid w:val="004E4218"/>
    <w:rsid w:val="004E4C13"/>
    <w:rsid w:val="004E517E"/>
    <w:rsid w:val="004E51A0"/>
    <w:rsid w:val="004E59E5"/>
    <w:rsid w:val="004E5E57"/>
    <w:rsid w:val="004E76F1"/>
    <w:rsid w:val="004F10DF"/>
    <w:rsid w:val="004F1812"/>
    <w:rsid w:val="004F2247"/>
    <w:rsid w:val="004F2598"/>
    <w:rsid w:val="004F2815"/>
    <w:rsid w:val="004F29DA"/>
    <w:rsid w:val="004F2D11"/>
    <w:rsid w:val="004F3365"/>
    <w:rsid w:val="004F37A9"/>
    <w:rsid w:val="004F3FA3"/>
    <w:rsid w:val="004F402A"/>
    <w:rsid w:val="004F4694"/>
    <w:rsid w:val="004F510B"/>
    <w:rsid w:val="004F5547"/>
    <w:rsid w:val="004F5652"/>
    <w:rsid w:val="004F5C5F"/>
    <w:rsid w:val="004F5E86"/>
    <w:rsid w:val="004F5EE6"/>
    <w:rsid w:val="004F65AC"/>
    <w:rsid w:val="004F721F"/>
    <w:rsid w:val="00500984"/>
    <w:rsid w:val="00500D32"/>
    <w:rsid w:val="005014DF"/>
    <w:rsid w:val="00501FB4"/>
    <w:rsid w:val="00502414"/>
    <w:rsid w:val="005029EE"/>
    <w:rsid w:val="00502C2F"/>
    <w:rsid w:val="00502F90"/>
    <w:rsid w:val="0050399F"/>
    <w:rsid w:val="0050417A"/>
    <w:rsid w:val="00504495"/>
    <w:rsid w:val="0050509E"/>
    <w:rsid w:val="00505753"/>
    <w:rsid w:val="00505FC9"/>
    <w:rsid w:val="0050657D"/>
    <w:rsid w:val="005068CB"/>
    <w:rsid w:val="005073DF"/>
    <w:rsid w:val="0050758A"/>
    <w:rsid w:val="005105C6"/>
    <w:rsid w:val="00510984"/>
    <w:rsid w:val="005112B1"/>
    <w:rsid w:val="00511ED7"/>
    <w:rsid w:val="00513F4C"/>
    <w:rsid w:val="00514D2E"/>
    <w:rsid w:val="005151C9"/>
    <w:rsid w:val="00515486"/>
    <w:rsid w:val="00516234"/>
    <w:rsid w:val="005170BE"/>
    <w:rsid w:val="00517A1B"/>
    <w:rsid w:val="005201B2"/>
    <w:rsid w:val="00521070"/>
    <w:rsid w:val="00521963"/>
    <w:rsid w:val="00521BCE"/>
    <w:rsid w:val="0052289E"/>
    <w:rsid w:val="0052290A"/>
    <w:rsid w:val="00522B8C"/>
    <w:rsid w:val="00522DC2"/>
    <w:rsid w:val="0052471D"/>
    <w:rsid w:val="00525EF9"/>
    <w:rsid w:val="00526F1C"/>
    <w:rsid w:val="00526FE6"/>
    <w:rsid w:val="00527DD3"/>
    <w:rsid w:val="005300A5"/>
    <w:rsid w:val="00530118"/>
    <w:rsid w:val="0053084A"/>
    <w:rsid w:val="00530FC6"/>
    <w:rsid w:val="00531253"/>
    <w:rsid w:val="00531353"/>
    <w:rsid w:val="00533366"/>
    <w:rsid w:val="0053433E"/>
    <w:rsid w:val="00534932"/>
    <w:rsid w:val="0053517A"/>
    <w:rsid w:val="00535318"/>
    <w:rsid w:val="00536454"/>
    <w:rsid w:val="005367E3"/>
    <w:rsid w:val="005373BE"/>
    <w:rsid w:val="00537DF8"/>
    <w:rsid w:val="00540800"/>
    <w:rsid w:val="005408EF"/>
    <w:rsid w:val="00540B17"/>
    <w:rsid w:val="005426A9"/>
    <w:rsid w:val="00543670"/>
    <w:rsid w:val="00543A59"/>
    <w:rsid w:val="00543AFA"/>
    <w:rsid w:val="0054426F"/>
    <w:rsid w:val="00544790"/>
    <w:rsid w:val="00544981"/>
    <w:rsid w:val="00544CE1"/>
    <w:rsid w:val="00544FB8"/>
    <w:rsid w:val="00545051"/>
    <w:rsid w:val="005453EC"/>
    <w:rsid w:val="005458B3"/>
    <w:rsid w:val="00545E23"/>
    <w:rsid w:val="00546579"/>
    <w:rsid w:val="00547C01"/>
    <w:rsid w:val="005500A9"/>
    <w:rsid w:val="00550816"/>
    <w:rsid w:val="00550D15"/>
    <w:rsid w:val="0055152F"/>
    <w:rsid w:val="00552023"/>
    <w:rsid w:val="00552763"/>
    <w:rsid w:val="0055276B"/>
    <w:rsid w:val="00553BA1"/>
    <w:rsid w:val="005541F8"/>
    <w:rsid w:val="00554343"/>
    <w:rsid w:val="005549CF"/>
    <w:rsid w:val="00555292"/>
    <w:rsid w:val="0055642C"/>
    <w:rsid w:val="005571EC"/>
    <w:rsid w:val="005572FA"/>
    <w:rsid w:val="00557E03"/>
    <w:rsid w:val="005601AE"/>
    <w:rsid w:val="005605F0"/>
    <w:rsid w:val="00560B96"/>
    <w:rsid w:val="00560F55"/>
    <w:rsid w:val="005613AC"/>
    <w:rsid w:val="00561C69"/>
    <w:rsid w:val="00562C0B"/>
    <w:rsid w:val="00562CF9"/>
    <w:rsid w:val="00562FEC"/>
    <w:rsid w:val="00563256"/>
    <w:rsid w:val="00563834"/>
    <w:rsid w:val="005641D4"/>
    <w:rsid w:val="0056444C"/>
    <w:rsid w:val="005659C9"/>
    <w:rsid w:val="005665D2"/>
    <w:rsid w:val="00566DC7"/>
    <w:rsid w:val="00567414"/>
    <w:rsid w:val="00570126"/>
    <w:rsid w:val="00570A8C"/>
    <w:rsid w:val="00571B56"/>
    <w:rsid w:val="00571D48"/>
    <w:rsid w:val="00573061"/>
    <w:rsid w:val="005732B7"/>
    <w:rsid w:val="00573D55"/>
    <w:rsid w:val="00574046"/>
    <w:rsid w:val="0057432E"/>
    <w:rsid w:val="00574559"/>
    <w:rsid w:val="00574D30"/>
    <w:rsid w:val="00575B6E"/>
    <w:rsid w:val="00575FED"/>
    <w:rsid w:val="00576102"/>
    <w:rsid w:val="005764AB"/>
    <w:rsid w:val="00576623"/>
    <w:rsid w:val="00576FDE"/>
    <w:rsid w:val="00577C0C"/>
    <w:rsid w:val="005814CD"/>
    <w:rsid w:val="00581885"/>
    <w:rsid w:val="00581943"/>
    <w:rsid w:val="00581F1E"/>
    <w:rsid w:val="005823FA"/>
    <w:rsid w:val="00583020"/>
    <w:rsid w:val="005835D6"/>
    <w:rsid w:val="00583F2A"/>
    <w:rsid w:val="0058419C"/>
    <w:rsid w:val="00584375"/>
    <w:rsid w:val="005843A5"/>
    <w:rsid w:val="00584788"/>
    <w:rsid w:val="00584966"/>
    <w:rsid w:val="00584A72"/>
    <w:rsid w:val="00584DF6"/>
    <w:rsid w:val="00584FD8"/>
    <w:rsid w:val="005856E9"/>
    <w:rsid w:val="00585704"/>
    <w:rsid w:val="0058570C"/>
    <w:rsid w:val="00585CDA"/>
    <w:rsid w:val="00586996"/>
    <w:rsid w:val="005872BC"/>
    <w:rsid w:val="0058732B"/>
    <w:rsid w:val="0058762C"/>
    <w:rsid w:val="00587C4F"/>
    <w:rsid w:val="00587FBE"/>
    <w:rsid w:val="00590F04"/>
    <w:rsid w:val="005912C1"/>
    <w:rsid w:val="00591507"/>
    <w:rsid w:val="00591FA9"/>
    <w:rsid w:val="00592590"/>
    <w:rsid w:val="005927FE"/>
    <w:rsid w:val="00592F58"/>
    <w:rsid w:val="00595182"/>
    <w:rsid w:val="00595BAD"/>
    <w:rsid w:val="00595D06"/>
    <w:rsid w:val="00595F6C"/>
    <w:rsid w:val="00596517"/>
    <w:rsid w:val="00596553"/>
    <w:rsid w:val="00596B81"/>
    <w:rsid w:val="005975AB"/>
    <w:rsid w:val="00597E19"/>
    <w:rsid w:val="00597FAC"/>
    <w:rsid w:val="005A004D"/>
    <w:rsid w:val="005A09C1"/>
    <w:rsid w:val="005A0F06"/>
    <w:rsid w:val="005A2069"/>
    <w:rsid w:val="005A2194"/>
    <w:rsid w:val="005A3530"/>
    <w:rsid w:val="005A3CFE"/>
    <w:rsid w:val="005A5EC6"/>
    <w:rsid w:val="005A5F55"/>
    <w:rsid w:val="005A6598"/>
    <w:rsid w:val="005A6F25"/>
    <w:rsid w:val="005A6F8F"/>
    <w:rsid w:val="005A6FF0"/>
    <w:rsid w:val="005A7172"/>
    <w:rsid w:val="005A7727"/>
    <w:rsid w:val="005B05DC"/>
    <w:rsid w:val="005B0CE6"/>
    <w:rsid w:val="005B10B3"/>
    <w:rsid w:val="005B1AAF"/>
    <w:rsid w:val="005B1DD5"/>
    <w:rsid w:val="005B1EF7"/>
    <w:rsid w:val="005B25F0"/>
    <w:rsid w:val="005B27F1"/>
    <w:rsid w:val="005B28E0"/>
    <w:rsid w:val="005B2BBC"/>
    <w:rsid w:val="005B2DD9"/>
    <w:rsid w:val="005B3864"/>
    <w:rsid w:val="005B43AE"/>
    <w:rsid w:val="005B5141"/>
    <w:rsid w:val="005B5773"/>
    <w:rsid w:val="005B5A96"/>
    <w:rsid w:val="005B5D1D"/>
    <w:rsid w:val="005B6548"/>
    <w:rsid w:val="005B6C7A"/>
    <w:rsid w:val="005B7585"/>
    <w:rsid w:val="005B792A"/>
    <w:rsid w:val="005B7F8E"/>
    <w:rsid w:val="005C26B8"/>
    <w:rsid w:val="005C3818"/>
    <w:rsid w:val="005C4696"/>
    <w:rsid w:val="005C4B8B"/>
    <w:rsid w:val="005C4DE0"/>
    <w:rsid w:val="005C515B"/>
    <w:rsid w:val="005C5C91"/>
    <w:rsid w:val="005C5FF9"/>
    <w:rsid w:val="005C61E3"/>
    <w:rsid w:val="005C75EA"/>
    <w:rsid w:val="005C7F73"/>
    <w:rsid w:val="005D008B"/>
    <w:rsid w:val="005D0AA0"/>
    <w:rsid w:val="005D1CA0"/>
    <w:rsid w:val="005D3140"/>
    <w:rsid w:val="005D43A7"/>
    <w:rsid w:val="005D482D"/>
    <w:rsid w:val="005D4946"/>
    <w:rsid w:val="005D4B83"/>
    <w:rsid w:val="005D55C8"/>
    <w:rsid w:val="005D5FB1"/>
    <w:rsid w:val="005D70FF"/>
    <w:rsid w:val="005D723E"/>
    <w:rsid w:val="005D7261"/>
    <w:rsid w:val="005E0532"/>
    <w:rsid w:val="005E0672"/>
    <w:rsid w:val="005E0819"/>
    <w:rsid w:val="005E1050"/>
    <w:rsid w:val="005E11E8"/>
    <w:rsid w:val="005E12D0"/>
    <w:rsid w:val="005E1436"/>
    <w:rsid w:val="005E2556"/>
    <w:rsid w:val="005E2DC7"/>
    <w:rsid w:val="005E3358"/>
    <w:rsid w:val="005E3867"/>
    <w:rsid w:val="005E3EA0"/>
    <w:rsid w:val="005E4029"/>
    <w:rsid w:val="005E4041"/>
    <w:rsid w:val="005E4E84"/>
    <w:rsid w:val="005E5069"/>
    <w:rsid w:val="005E539C"/>
    <w:rsid w:val="005E58EF"/>
    <w:rsid w:val="005E59F1"/>
    <w:rsid w:val="005E5EBC"/>
    <w:rsid w:val="005E7E71"/>
    <w:rsid w:val="005E7E90"/>
    <w:rsid w:val="005F014A"/>
    <w:rsid w:val="005F0E48"/>
    <w:rsid w:val="005F1450"/>
    <w:rsid w:val="005F29F8"/>
    <w:rsid w:val="005F2DB0"/>
    <w:rsid w:val="005F3008"/>
    <w:rsid w:val="005F3278"/>
    <w:rsid w:val="005F3D00"/>
    <w:rsid w:val="005F42E2"/>
    <w:rsid w:val="005F441C"/>
    <w:rsid w:val="005F5109"/>
    <w:rsid w:val="005F72A1"/>
    <w:rsid w:val="006006F4"/>
    <w:rsid w:val="00600A08"/>
    <w:rsid w:val="006013B5"/>
    <w:rsid w:val="00601A5D"/>
    <w:rsid w:val="00601F3D"/>
    <w:rsid w:val="00602867"/>
    <w:rsid w:val="0060324C"/>
    <w:rsid w:val="00603597"/>
    <w:rsid w:val="006038C8"/>
    <w:rsid w:val="00603A61"/>
    <w:rsid w:val="00604D06"/>
    <w:rsid w:val="00604E73"/>
    <w:rsid w:val="0060580F"/>
    <w:rsid w:val="0060658C"/>
    <w:rsid w:val="00606BB7"/>
    <w:rsid w:val="006074BA"/>
    <w:rsid w:val="00610313"/>
    <w:rsid w:val="006104CB"/>
    <w:rsid w:val="00611561"/>
    <w:rsid w:val="00611812"/>
    <w:rsid w:val="00611B5C"/>
    <w:rsid w:val="00611F99"/>
    <w:rsid w:val="006121C6"/>
    <w:rsid w:val="0061285F"/>
    <w:rsid w:val="00612F54"/>
    <w:rsid w:val="0061397D"/>
    <w:rsid w:val="00613B41"/>
    <w:rsid w:val="006140AA"/>
    <w:rsid w:val="006144CD"/>
    <w:rsid w:val="00616692"/>
    <w:rsid w:val="00617517"/>
    <w:rsid w:val="0061761B"/>
    <w:rsid w:val="00617C3A"/>
    <w:rsid w:val="00617E75"/>
    <w:rsid w:val="006208D8"/>
    <w:rsid w:val="00620D0C"/>
    <w:rsid w:val="00621069"/>
    <w:rsid w:val="00621E71"/>
    <w:rsid w:val="00622CDD"/>
    <w:rsid w:val="00624BA0"/>
    <w:rsid w:val="006250A2"/>
    <w:rsid w:val="006265A9"/>
    <w:rsid w:val="006268A8"/>
    <w:rsid w:val="00626B27"/>
    <w:rsid w:val="006270B7"/>
    <w:rsid w:val="006271C7"/>
    <w:rsid w:val="00627281"/>
    <w:rsid w:val="006301FE"/>
    <w:rsid w:val="006303F7"/>
    <w:rsid w:val="006308B0"/>
    <w:rsid w:val="00631794"/>
    <w:rsid w:val="006317A4"/>
    <w:rsid w:val="00632659"/>
    <w:rsid w:val="006326B1"/>
    <w:rsid w:val="006333B1"/>
    <w:rsid w:val="00633648"/>
    <w:rsid w:val="00633C4B"/>
    <w:rsid w:val="00634137"/>
    <w:rsid w:val="0063469E"/>
    <w:rsid w:val="00634A6C"/>
    <w:rsid w:val="006352F7"/>
    <w:rsid w:val="0063725F"/>
    <w:rsid w:val="00640578"/>
    <w:rsid w:val="006406BE"/>
    <w:rsid w:val="00640B81"/>
    <w:rsid w:val="00640E1D"/>
    <w:rsid w:val="00640FDE"/>
    <w:rsid w:val="006413D4"/>
    <w:rsid w:val="00641EF7"/>
    <w:rsid w:val="006420CF"/>
    <w:rsid w:val="006423F1"/>
    <w:rsid w:val="00642995"/>
    <w:rsid w:val="00642BA5"/>
    <w:rsid w:val="006438E8"/>
    <w:rsid w:val="00643EFF"/>
    <w:rsid w:val="0064423A"/>
    <w:rsid w:val="00644A32"/>
    <w:rsid w:val="00644D79"/>
    <w:rsid w:val="00644E4A"/>
    <w:rsid w:val="006459D5"/>
    <w:rsid w:val="0064608E"/>
    <w:rsid w:val="00647286"/>
    <w:rsid w:val="006503E4"/>
    <w:rsid w:val="0065240D"/>
    <w:rsid w:val="00652C24"/>
    <w:rsid w:val="0065351B"/>
    <w:rsid w:val="00653A6B"/>
    <w:rsid w:val="006541A9"/>
    <w:rsid w:val="00654503"/>
    <w:rsid w:val="00655112"/>
    <w:rsid w:val="00655138"/>
    <w:rsid w:val="00655207"/>
    <w:rsid w:val="006563E3"/>
    <w:rsid w:val="0065667E"/>
    <w:rsid w:val="0065671F"/>
    <w:rsid w:val="00656A4E"/>
    <w:rsid w:val="00656E5C"/>
    <w:rsid w:val="0065729F"/>
    <w:rsid w:val="00657785"/>
    <w:rsid w:val="00657852"/>
    <w:rsid w:val="00657AFE"/>
    <w:rsid w:val="0066028A"/>
    <w:rsid w:val="0066031C"/>
    <w:rsid w:val="006610BC"/>
    <w:rsid w:val="00662362"/>
    <w:rsid w:val="00663DEB"/>
    <w:rsid w:val="00664134"/>
    <w:rsid w:val="006658AD"/>
    <w:rsid w:val="006659CB"/>
    <w:rsid w:val="00665D9A"/>
    <w:rsid w:val="00665E35"/>
    <w:rsid w:val="00666312"/>
    <w:rsid w:val="00666EAC"/>
    <w:rsid w:val="0066713D"/>
    <w:rsid w:val="00667397"/>
    <w:rsid w:val="0066750D"/>
    <w:rsid w:val="00667F3F"/>
    <w:rsid w:val="00670101"/>
    <w:rsid w:val="00670CFF"/>
    <w:rsid w:val="00671164"/>
    <w:rsid w:val="006713C3"/>
    <w:rsid w:val="006716AB"/>
    <w:rsid w:val="00671EA1"/>
    <w:rsid w:val="00672C79"/>
    <w:rsid w:val="00672D9C"/>
    <w:rsid w:val="00673A1A"/>
    <w:rsid w:val="0067484C"/>
    <w:rsid w:val="00675369"/>
    <w:rsid w:val="006757AB"/>
    <w:rsid w:val="006757B5"/>
    <w:rsid w:val="006758BA"/>
    <w:rsid w:val="00675A93"/>
    <w:rsid w:val="00676012"/>
    <w:rsid w:val="0067666F"/>
    <w:rsid w:val="00676CA1"/>
    <w:rsid w:val="00677388"/>
    <w:rsid w:val="00677707"/>
    <w:rsid w:val="00680186"/>
    <w:rsid w:val="0068078A"/>
    <w:rsid w:val="00680D2C"/>
    <w:rsid w:val="00683131"/>
    <w:rsid w:val="0068328F"/>
    <w:rsid w:val="00683534"/>
    <w:rsid w:val="0068353F"/>
    <w:rsid w:val="0068364E"/>
    <w:rsid w:val="0068374F"/>
    <w:rsid w:val="006867B5"/>
    <w:rsid w:val="00686E62"/>
    <w:rsid w:val="006875EE"/>
    <w:rsid w:val="00687A5C"/>
    <w:rsid w:val="006906A0"/>
    <w:rsid w:val="0069088D"/>
    <w:rsid w:val="00690F1C"/>
    <w:rsid w:val="00691CD4"/>
    <w:rsid w:val="00691E4A"/>
    <w:rsid w:val="006922B9"/>
    <w:rsid w:val="00692AF2"/>
    <w:rsid w:val="00692CC1"/>
    <w:rsid w:val="00693536"/>
    <w:rsid w:val="00694522"/>
    <w:rsid w:val="00694791"/>
    <w:rsid w:val="006949A9"/>
    <w:rsid w:val="006949D1"/>
    <w:rsid w:val="00694C52"/>
    <w:rsid w:val="006953A3"/>
    <w:rsid w:val="00695A5E"/>
    <w:rsid w:val="00696841"/>
    <w:rsid w:val="00696BBF"/>
    <w:rsid w:val="00696D8A"/>
    <w:rsid w:val="006A1201"/>
    <w:rsid w:val="006A15C1"/>
    <w:rsid w:val="006A15C8"/>
    <w:rsid w:val="006A15EB"/>
    <w:rsid w:val="006A1853"/>
    <w:rsid w:val="006A1A1F"/>
    <w:rsid w:val="006A1FAE"/>
    <w:rsid w:val="006A233F"/>
    <w:rsid w:val="006A25CC"/>
    <w:rsid w:val="006A26B0"/>
    <w:rsid w:val="006A2893"/>
    <w:rsid w:val="006A2EB5"/>
    <w:rsid w:val="006A48BF"/>
    <w:rsid w:val="006A49C5"/>
    <w:rsid w:val="006A4AE4"/>
    <w:rsid w:val="006A6022"/>
    <w:rsid w:val="006A6136"/>
    <w:rsid w:val="006A6C13"/>
    <w:rsid w:val="006A7032"/>
    <w:rsid w:val="006A709B"/>
    <w:rsid w:val="006A7615"/>
    <w:rsid w:val="006B06F8"/>
    <w:rsid w:val="006B076E"/>
    <w:rsid w:val="006B162D"/>
    <w:rsid w:val="006B1930"/>
    <w:rsid w:val="006B2890"/>
    <w:rsid w:val="006B28C6"/>
    <w:rsid w:val="006B30B7"/>
    <w:rsid w:val="006B3414"/>
    <w:rsid w:val="006B34EE"/>
    <w:rsid w:val="006B3D97"/>
    <w:rsid w:val="006B576E"/>
    <w:rsid w:val="006B6157"/>
    <w:rsid w:val="006B6AC9"/>
    <w:rsid w:val="006B6F45"/>
    <w:rsid w:val="006B6FA7"/>
    <w:rsid w:val="006B72E1"/>
    <w:rsid w:val="006B76AD"/>
    <w:rsid w:val="006B7814"/>
    <w:rsid w:val="006B7CCF"/>
    <w:rsid w:val="006B7E24"/>
    <w:rsid w:val="006C0CA2"/>
    <w:rsid w:val="006C0D0F"/>
    <w:rsid w:val="006C1554"/>
    <w:rsid w:val="006C1842"/>
    <w:rsid w:val="006C187C"/>
    <w:rsid w:val="006C3100"/>
    <w:rsid w:val="006C312D"/>
    <w:rsid w:val="006C3F92"/>
    <w:rsid w:val="006C4021"/>
    <w:rsid w:val="006C4945"/>
    <w:rsid w:val="006C56BB"/>
    <w:rsid w:val="006C5A5B"/>
    <w:rsid w:val="006C5B1B"/>
    <w:rsid w:val="006C5CD2"/>
    <w:rsid w:val="006C5D69"/>
    <w:rsid w:val="006C69F9"/>
    <w:rsid w:val="006C6AB3"/>
    <w:rsid w:val="006C7397"/>
    <w:rsid w:val="006D0D67"/>
    <w:rsid w:val="006D21AC"/>
    <w:rsid w:val="006D291D"/>
    <w:rsid w:val="006D2F21"/>
    <w:rsid w:val="006D31A1"/>
    <w:rsid w:val="006D380B"/>
    <w:rsid w:val="006D3B1B"/>
    <w:rsid w:val="006D3C30"/>
    <w:rsid w:val="006D3F43"/>
    <w:rsid w:val="006D442F"/>
    <w:rsid w:val="006D4489"/>
    <w:rsid w:val="006D455F"/>
    <w:rsid w:val="006D48C4"/>
    <w:rsid w:val="006D4EA1"/>
    <w:rsid w:val="006D4EA5"/>
    <w:rsid w:val="006D514B"/>
    <w:rsid w:val="006D51FD"/>
    <w:rsid w:val="006D5721"/>
    <w:rsid w:val="006D6392"/>
    <w:rsid w:val="006D6D75"/>
    <w:rsid w:val="006D729C"/>
    <w:rsid w:val="006D758E"/>
    <w:rsid w:val="006D7903"/>
    <w:rsid w:val="006D7B92"/>
    <w:rsid w:val="006E06AB"/>
    <w:rsid w:val="006E0FB9"/>
    <w:rsid w:val="006E2184"/>
    <w:rsid w:val="006E2420"/>
    <w:rsid w:val="006E2D1B"/>
    <w:rsid w:val="006E307D"/>
    <w:rsid w:val="006E33A5"/>
    <w:rsid w:val="006E3BBA"/>
    <w:rsid w:val="006E3D10"/>
    <w:rsid w:val="006E4A43"/>
    <w:rsid w:val="006E4CCD"/>
    <w:rsid w:val="006E4FC6"/>
    <w:rsid w:val="006E5032"/>
    <w:rsid w:val="006E544A"/>
    <w:rsid w:val="006E56BA"/>
    <w:rsid w:val="006E6927"/>
    <w:rsid w:val="006E6AD9"/>
    <w:rsid w:val="006E6E17"/>
    <w:rsid w:val="006E76D6"/>
    <w:rsid w:val="006F0338"/>
    <w:rsid w:val="006F0BF4"/>
    <w:rsid w:val="006F0CD6"/>
    <w:rsid w:val="006F1AA3"/>
    <w:rsid w:val="006F1CE9"/>
    <w:rsid w:val="006F3EBB"/>
    <w:rsid w:val="006F4E5D"/>
    <w:rsid w:val="006F563D"/>
    <w:rsid w:val="006F56A5"/>
    <w:rsid w:val="006F5DB7"/>
    <w:rsid w:val="006F6251"/>
    <w:rsid w:val="006F675C"/>
    <w:rsid w:val="006F7679"/>
    <w:rsid w:val="006F77FE"/>
    <w:rsid w:val="006F78D4"/>
    <w:rsid w:val="007012D2"/>
    <w:rsid w:val="007018B9"/>
    <w:rsid w:val="00702F52"/>
    <w:rsid w:val="00703217"/>
    <w:rsid w:val="00703477"/>
    <w:rsid w:val="007034A3"/>
    <w:rsid w:val="00703BB9"/>
    <w:rsid w:val="00705936"/>
    <w:rsid w:val="00705FAC"/>
    <w:rsid w:val="00706F1C"/>
    <w:rsid w:val="00707205"/>
    <w:rsid w:val="00707242"/>
    <w:rsid w:val="00707323"/>
    <w:rsid w:val="00707DC0"/>
    <w:rsid w:val="00710246"/>
    <w:rsid w:val="00710707"/>
    <w:rsid w:val="00710AC5"/>
    <w:rsid w:val="00710BFB"/>
    <w:rsid w:val="00710FD5"/>
    <w:rsid w:val="007113AD"/>
    <w:rsid w:val="0071216F"/>
    <w:rsid w:val="007137C9"/>
    <w:rsid w:val="00713BA1"/>
    <w:rsid w:val="007142C1"/>
    <w:rsid w:val="0071641B"/>
    <w:rsid w:val="00716774"/>
    <w:rsid w:val="0071719D"/>
    <w:rsid w:val="007174D5"/>
    <w:rsid w:val="007174E8"/>
    <w:rsid w:val="0071757E"/>
    <w:rsid w:val="0072010D"/>
    <w:rsid w:val="00721189"/>
    <w:rsid w:val="0072118B"/>
    <w:rsid w:val="00722283"/>
    <w:rsid w:val="007222FF"/>
    <w:rsid w:val="00722DC6"/>
    <w:rsid w:val="00723882"/>
    <w:rsid w:val="00723D16"/>
    <w:rsid w:val="0072452C"/>
    <w:rsid w:val="00725242"/>
    <w:rsid w:val="007269A4"/>
    <w:rsid w:val="00726AC3"/>
    <w:rsid w:val="00726DB1"/>
    <w:rsid w:val="007271D7"/>
    <w:rsid w:val="007274AC"/>
    <w:rsid w:val="00727543"/>
    <w:rsid w:val="0072759E"/>
    <w:rsid w:val="00727FB8"/>
    <w:rsid w:val="007304BC"/>
    <w:rsid w:val="00730AAB"/>
    <w:rsid w:val="00730D95"/>
    <w:rsid w:val="00730F82"/>
    <w:rsid w:val="0073105F"/>
    <w:rsid w:val="00731FD8"/>
    <w:rsid w:val="00732020"/>
    <w:rsid w:val="007328A2"/>
    <w:rsid w:val="00732932"/>
    <w:rsid w:val="00732B78"/>
    <w:rsid w:val="00732F09"/>
    <w:rsid w:val="00733A30"/>
    <w:rsid w:val="00733BC3"/>
    <w:rsid w:val="00733E87"/>
    <w:rsid w:val="007342B2"/>
    <w:rsid w:val="00734CCD"/>
    <w:rsid w:val="00734D96"/>
    <w:rsid w:val="00734EE7"/>
    <w:rsid w:val="00736477"/>
    <w:rsid w:val="00737141"/>
    <w:rsid w:val="0074007C"/>
    <w:rsid w:val="007407BD"/>
    <w:rsid w:val="00740C64"/>
    <w:rsid w:val="00741DC0"/>
    <w:rsid w:val="007433F1"/>
    <w:rsid w:val="00743589"/>
    <w:rsid w:val="00743F43"/>
    <w:rsid w:val="007446FA"/>
    <w:rsid w:val="00745370"/>
    <w:rsid w:val="00745847"/>
    <w:rsid w:val="00746C25"/>
    <w:rsid w:val="00747349"/>
    <w:rsid w:val="007504AB"/>
    <w:rsid w:val="007509C4"/>
    <w:rsid w:val="00750AFB"/>
    <w:rsid w:val="0075184D"/>
    <w:rsid w:val="007518A4"/>
    <w:rsid w:val="007518BC"/>
    <w:rsid w:val="007519CB"/>
    <w:rsid w:val="007536B9"/>
    <w:rsid w:val="0075378B"/>
    <w:rsid w:val="007537CF"/>
    <w:rsid w:val="00753CC0"/>
    <w:rsid w:val="0075425C"/>
    <w:rsid w:val="00756500"/>
    <w:rsid w:val="00756775"/>
    <w:rsid w:val="007567E6"/>
    <w:rsid w:val="00757071"/>
    <w:rsid w:val="00757438"/>
    <w:rsid w:val="00757885"/>
    <w:rsid w:val="00757EDE"/>
    <w:rsid w:val="00760435"/>
    <w:rsid w:val="00761CE0"/>
    <w:rsid w:val="00761D43"/>
    <w:rsid w:val="0076370B"/>
    <w:rsid w:val="00763B1E"/>
    <w:rsid w:val="00764506"/>
    <w:rsid w:val="0076487F"/>
    <w:rsid w:val="007649C3"/>
    <w:rsid w:val="007650A1"/>
    <w:rsid w:val="0076590D"/>
    <w:rsid w:val="007663E2"/>
    <w:rsid w:val="00766524"/>
    <w:rsid w:val="00767327"/>
    <w:rsid w:val="007715ED"/>
    <w:rsid w:val="00771DB4"/>
    <w:rsid w:val="0077279F"/>
    <w:rsid w:val="00772F46"/>
    <w:rsid w:val="00773E48"/>
    <w:rsid w:val="00773E94"/>
    <w:rsid w:val="00774D66"/>
    <w:rsid w:val="0077541A"/>
    <w:rsid w:val="00775B6C"/>
    <w:rsid w:val="007762D0"/>
    <w:rsid w:val="0077715C"/>
    <w:rsid w:val="00777356"/>
    <w:rsid w:val="00777CDC"/>
    <w:rsid w:val="007800A4"/>
    <w:rsid w:val="0078019A"/>
    <w:rsid w:val="007801EE"/>
    <w:rsid w:val="00780ADD"/>
    <w:rsid w:val="00781D2D"/>
    <w:rsid w:val="00781DB9"/>
    <w:rsid w:val="00781E2C"/>
    <w:rsid w:val="0078222F"/>
    <w:rsid w:val="00782DDD"/>
    <w:rsid w:val="00782FD9"/>
    <w:rsid w:val="00783531"/>
    <w:rsid w:val="0078367C"/>
    <w:rsid w:val="00783C0C"/>
    <w:rsid w:val="0078447A"/>
    <w:rsid w:val="00784B6B"/>
    <w:rsid w:val="00784C33"/>
    <w:rsid w:val="007864E1"/>
    <w:rsid w:val="0078695E"/>
    <w:rsid w:val="00786CC9"/>
    <w:rsid w:val="007871F9"/>
    <w:rsid w:val="00790D77"/>
    <w:rsid w:val="007916F5"/>
    <w:rsid w:val="00791F67"/>
    <w:rsid w:val="007927D1"/>
    <w:rsid w:val="00792B43"/>
    <w:rsid w:val="00792B53"/>
    <w:rsid w:val="00793243"/>
    <w:rsid w:val="00793F32"/>
    <w:rsid w:val="00794E7D"/>
    <w:rsid w:val="00795000"/>
    <w:rsid w:val="00796110"/>
    <w:rsid w:val="00796152"/>
    <w:rsid w:val="00796B24"/>
    <w:rsid w:val="00797318"/>
    <w:rsid w:val="007A0C76"/>
    <w:rsid w:val="007A1087"/>
    <w:rsid w:val="007A1216"/>
    <w:rsid w:val="007A13AB"/>
    <w:rsid w:val="007A1654"/>
    <w:rsid w:val="007A165A"/>
    <w:rsid w:val="007A1D5E"/>
    <w:rsid w:val="007A1F7B"/>
    <w:rsid w:val="007A2283"/>
    <w:rsid w:val="007A2EDA"/>
    <w:rsid w:val="007A3044"/>
    <w:rsid w:val="007A3BAC"/>
    <w:rsid w:val="007A4008"/>
    <w:rsid w:val="007A52BD"/>
    <w:rsid w:val="007A73AB"/>
    <w:rsid w:val="007A7B93"/>
    <w:rsid w:val="007B0E83"/>
    <w:rsid w:val="007B15B6"/>
    <w:rsid w:val="007B1C36"/>
    <w:rsid w:val="007B1C3E"/>
    <w:rsid w:val="007B1C90"/>
    <w:rsid w:val="007B1D55"/>
    <w:rsid w:val="007B1E72"/>
    <w:rsid w:val="007B2B12"/>
    <w:rsid w:val="007B2D86"/>
    <w:rsid w:val="007B4077"/>
    <w:rsid w:val="007B4134"/>
    <w:rsid w:val="007B4155"/>
    <w:rsid w:val="007B46EA"/>
    <w:rsid w:val="007B5FA5"/>
    <w:rsid w:val="007B7771"/>
    <w:rsid w:val="007C016A"/>
    <w:rsid w:val="007C1DB3"/>
    <w:rsid w:val="007C1EC9"/>
    <w:rsid w:val="007C41B2"/>
    <w:rsid w:val="007C41F3"/>
    <w:rsid w:val="007C4241"/>
    <w:rsid w:val="007C42E5"/>
    <w:rsid w:val="007C4A9E"/>
    <w:rsid w:val="007C53B0"/>
    <w:rsid w:val="007C579D"/>
    <w:rsid w:val="007C58BE"/>
    <w:rsid w:val="007C5B32"/>
    <w:rsid w:val="007C5E60"/>
    <w:rsid w:val="007C5EAF"/>
    <w:rsid w:val="007C615C"/>
    <w:rsid w:val="007C6540"/>
    <w:rsid w:val="007C707E"/>
    <w:rsid w:val="007C7140"/>
    <w:rsid w:val="007C747D"/>
    <w:rsid w:val="007C7551"/>
    <w:rsid w:val="007C7CA7"/>
    <w:rsid w:val="007D145E"/>
    <w:rsid w:val="007D1551"/>
    <w:rsid w:val="007D2828"/>
    <w:rsid w:val="007D2B29"/>
    <w:rsid w:val="007D2C5F"/>
    <w:rsid w:val="007D2D61"/>
    <w:rsid w:val="007D35CE"/>
    <w:rsid w:val="007D3E95"/>
    <w:rsid w:val="007D3FEE"/>
    <w:rsid w:val="007D41A5"/>
    <w:rsid w:val="007D5923"/>
    <w:rsid w:val="007D641E"/>
    <w:rsid w:val="007D6B1E"/>
    <w:rsid w:val="007D6C41"/>
    <w:rsid w:val="007D7C78"/>
    <w:rsid w:val="007E09AE"/>
    <w:rsid w:val="007E20F9"/>
    <w:rsid w:val="007E25C4"/>
    <w:rsid w:val="007E26A6"/>
    <w:rsid w:val="007E273C"/>
    <w:rsid w:val="007E2C04"/>
    <w:rsid w:val="007E2E82"/>
    <w:rsid w:val="007E42AB"/>
    <w:rsid w:val="007E4341"/>
    <w:rsid w:val="007E4D1F"/>
    <w:rsid w:val="007E522A"/>
    <w:rsid w:val="007E531B"/>
    <w:rsid w:val="007E587F"/>
    <w:rsid w:val="007E6DF9"/>
    <w:rsid w:val="007E7347"/>
    <w:rsid w:val="007E7E8B"/>
    <w:rsid w:val="007F04F5"/>
    <w:rsid w:val="007F0CD2"/>
    <w:rsid w:val="007F1312"/>
    <w:rsid w:val="007F2F26"/>
    <w:rsid w:val="007F4F50"/>
    <w:rsid w:val="007F56D0"/>
    <w:rsid w:val="007F5993"/>
    <w:rsid w:val="007F5B24"/>
    <w:rsid w:val="007F60D8"/>
    <w:rsid w:val="007F6186"/>
    <w:rsid w:val="007F7724"/>
    <w:rsid w:val="008003D5"/>
    <w:rsid w:val="00800D9C"/>
    <w:rsid w:val="0080129B"/>
    <w:rsid w:val="00801338"/>
    <w:rsid w:val="00801F9E"/>
    <w:rsid w:val="00802384"/>
    <w:rsid w:val="008029DC"/>
    <w:rsid w:val="008045A7"/>
    <w:rsid w:val="00804664"/>
    <w:rsid w:val="00804932"/>
    <w:rsid w:val="0080519E"/>
    <w:rsid w:val="008071F1"/>
    <w:rsid w:val="00807299"/>
    <w:rsid w:val="0080742B"/>
    <w:rsid w:val="0080786F"/>
    <w:rsid w:val="00807CD8"/>
    <w:rsid w:val="00807CEE"/>
    <w:rsid w:val="00811D55"/>
    <w:rsid w:val="0081262E"/>
    <w:rsid w:val="0081323A"/>
    <w:rsid w:val="00813522"/>
    <w:rsid w:val="00813EEC"/>
    <w:rsid w:val="008149E4"/>
    <w:rsid w:val="00815341"/>
    <w:rsid w:val="00815439"/>
    <w:rsid w:val="00815A81"/>
    <w:rsid w:val="00815EC9"/>
    <w:rsid w:val="00820231"/>
    <w:rsid w:val="0082073A"/>
    <w:rsid w:val="008212DF"/>
    <w:rsid w:val="0082182F"/>
    <w:rsid w:val="008219D0"/>
    <w:rsid w:val="0082227D"/>
    <w:rsid w:val="00822456"/>
    <w:rsid w:val="00822A99"/>
    <w:rsid w:val="00823B18"/>
    <w:rsid w:val="00823D74"/>
    <w:rsid w:val="0082425A"/>
    <w:rsid w:val="00824385"/>
    <w:rsid w:val="008245AA"/>
    <w:rsid w:val="00825F02"/>
    <w:rsid w:val="00825F6F"/>
    <w:rsid w:val="00825FE9"/>
    <w:rsid w:val="0082788E"/>
    <w:rsid w:val="00827F50"/>
    <w:rsid w:val="008303B8"/>
    <w:rsid w:val="00830B9F"/>
    <w:rsid w:val="00831404"/>
    <w:rsid w:val="008316F9"/>
    <w:rsid w:val="00831963"/>
    <w:rsid w:val="00831E60"/>
    <w:rsid w:val="00831F69"/>
    <w:rsid w:val="008322F7"/>
    <w:rsid w:val="00832959"/>
    <w:rsid w:val="00832EA6"/>
    <w:rsid w:val="008336A8"/>
    <w:rsid w:val="00833A4A"/>
    <w:rsid w:val="00833EB6"/>
    <w:rsid w:val="008344C5"/>
    <w:rsid w:val="00834A0F"/>
    <w:rsid w:val="00834AC3"/>
    <w:rsid w:val="008367AA"/>
    <w:rsid w:val="00837049"/>
    <w:rsid w:val="008400F7"/>
    <w:rsid w:val="00840188"/>
    <w:rsid w:val="00840D95"/>
    <w:rsid w:val="00842D53"/>
    <w:rsid w:val="0084302B"/>
    <w:rsid w:val="00843621"/>
    <w:rsid w:val="008436C5"/>
    <w:rsid w:val="00843717"/>
    <w:rsid w:val="008440D8"/>
    <w:rsid w:val="008444E2"/>
    <w:rsid w:val="008447D4"/>
    <w:rsid w:val="00845178"/>
    <w:rsid w:val="0084521D"/>
    <w:rsid w:val="008463D8"/>
    <w:rsid w:val="00846E1B"/>
    <w:rsid w:val="00846FFB"/>
    <w:rsid w:val="008472D4"/>
    <w:rsid w:val="008500DE"/>
    <w:rsid w:val="008507C6"/>
    <w:rsid w:val="00850A2E"/>
    <w:rsid w:val="00850C23"/>
    <w:rsid w:val="00851DEF"/>
    <w:rsid w:val="00851FB8"/>
    <w:rsid w:val="00853649"/>
    <w:rsid w:val="00853E7E"/>
    <w:rsid w:val="00853F26"/>
    <w:rsid w:val="00854AC6"/>
    <w:rsid w:val="00854B30"/>
    <w:rsid w:val="00855043"/>
    <w:rsid w:val="0085575F"/>
    <w:rsid w:val="0085720E"/>
    <w:rsid w:val="00857739"/>
    <w:rsid w:val="00860BE2"/>
    <w:rsid w:val="00861547"/>
    <w:rsid w:val="00862392"/>
    <w:rsid w:val="008624B2"/>
    <w:rsid w:val="008627F6"/>
    <w:rsid w:val="00862EDE"/>
    <w:rsid w:val="008638AF"/>
    <w:rsid w:val="00863A34"/>
    <w:rsid w:val="00863B89"/>
    <w:rsid w:val="00863E6B"/>
    <w:rsid w:val="0086520F"/>
    <w:rsid w:val="00865D52"/>
    <w:rsid w:val="00865EEA"/>
    <w:rsid w:val="00866143"/>
    <w:rsid w:val="008670B1"/>
    <w:rsid w:val="0087106B"/>
    <w:rsid w:val="00871820"/>
    <w:rsid w:val="00872CF7"/>
    <w:rsid w:val="00872F79"/>
    <w:rsid w:val="00873167"/>
    <w:rsid w:val="00874457"/>
    <w:rsid w:val="00874A68"/>
    <w:rsid w:val="00874CE3"/>
    <w:rsid w:val="00875407"/>
    <w:rsid w:val="008754D4"/>
    <w:rsid w:val="008756B5"/>
    <w:rsid w:val="00875C20"/>
    <w:rsid w:val="0087614C"/>
    <w:rsid w:val="00877600"/>
    <w:rsid w:val="008777E3"/>
    <w:rsid w:val="00877D6F"/>
    <w:rsid w:val="0088004D"/>
    <w:rsid w:val="0088026A"/>
    <w:rsid w:val="008803AC"/>
    <w:rsid w:val="008807AF"/>
    <w:rsid w:val="00880A28"/>
    <w:rsid w:val="00880C0B"/>
    <w:rsid w:val="008812C1"/>
    <w:rsid w:val="00881FF8"/>
    <w:rsid w:val="008822BF"/>
    <w:rsid w:val="00882648"/>
    <w:rsid w:val="00882C50"/>
    <w:rsid w:val="008837CD"/>
    <w:rsid w:val="00883B8F"/>
    <w:rsid w:val="00883CA2"/>
    <w:rsid w:val="00883CC2"/>
    <w:rsid w:val="00884B7B"/>
    <w:rsid w:val="008852A9"/>
    <w:rsid w:val="008859E3"/>
    <w:rsid w:val="0088670E"/>
    <w:rsid w:val="00886E47"/>
    <w:rsid w:val="00887E94"/>
    <w:rsid w:val="00887F72"/>
    <w:rsid w:val="00890A97"/>
    <w:rsid w:val="008910A6"/>
    <w:rsid w:val="008911A5"/>
    <w:rsid w:val="00891CE5"/>
    <w:rsid w:val="008920DD"/>
    <w:rsid w:val="00892401"/>
    <w:rsid w:val="00892920"/>
    <w:rsid w:val="00892AC7"/>
    <w:rsid w:val="00892DF5"/>
    <w:rsid w:val="00893195"/>
    <w:rsid w:val="00894633"/>
    <w:rsid w:val="0089634F"/>
    <w:rsid w:val="0089690F"/>
    <w:rsid w:val="00897003"/>
    <w:rsid w:val="00897709"/>
    <w:rsid w:val="008A0B8B"/>
    <w:rsid w:val="008A2125"/>
    <w:rsid w:val="008A268A"/>
    <w:rsid w:val="008A28A3"/>
    <w:rsid w:val="008A4040"/>
    <w:rsid w:val="008A4D14"/>
    <w:rsid w:val="008A5416"/>
    <w:rsid w:val="008A5A5A"/>
    <w:rsid w:val="008A6A62"/>
    <w:rsid w:val="008A6F64"/>
    <w:rsid w:val="008A7249"/>
    <w:rsid w:val="008A779A"/>
    <w:rsid w:val="008B0D36"/>
    <w:rsid w:val="008B0E12"/>
    <w:rsid w:val="008B1182"/>
    <w:rsid w:val="008B119F"/>
    <w:rsid w:val="008B13C5"/>
    <w:rsid w:val="008B159B"/>
    <w:rsid w:val="008B163F"/>
    <w:rsid w:val="008B1EAF"/>
    <w:rsid w:val="008B2224"/>
    <w:rsid w:val="008B2231"/>
    <w:rsid w:val="008B233F"/>
    <w:rsid w:val="008B2987"/>
    <w:rsid w:val="008B2DA5"/>
    <w:rsid w:val="008B2DD8"/>
    <w:rsid w:val="008B3931"/>
    <w:rsid w:val="008B3952"/>
    <w:rsid w:val="008B3C84"/>
    <w:rsid w:val="008B3ECA"/>
    <w:rsid w:val="008B434A"/>
    <w:rsid w:val="008B4ABE"/>
    <w:rsid w:val="008B6AC1"/>
    <w:rsid w:val="008B701E"/>
    <w:rsid w:val="008B7D83"/>
    <w:rsid w:val="008C0462"/>
    <w:rsid w:val="008C0630"/>
    <w:rsid w:val="008C105A"/>
    <w:rsid w:val="008C1CC5"/>
    <w:rsid w:val="008C1D34"/>
    <w:rsid w:val="008C1DBD"/>
    <w:rsid w:val="008C29EC"/>
    <w:rsid w:val="008C2F58"/>
    <w:rsid w:val="008C2FA6"/>
    <w:rsid w:val="008C3B0C"/>
    <w:rsid w:val="008C3E44"/>
    <w:rsid w:val="008C4EE4"/>
    <w:rsid w:val="008C584E"/>
    <w:rsid w:val="008C5F56"/>
    <w:rsid w:val="008C642E"/>
    <w:rsid w:val="008C650F"/>
    <w:rsid w:val="008C6CEB"/>
    <w:rsid w:val="008D01C6"/>
    <w:rsid w:val="008D14FC"/>
    <w:rsid w:val="008D17F8"/>
    <w:rsid w:val="008D1D62"/>
    <w:rsid w:val="008D1DA0"/>
    <w:rsid w:val="008D20E1"/>
    <w:rsid w:val="008D2142"/>
    <w:rsid w:val="008D288B"/>
    <w:rsid w:val="008D2E16"/>
    <w:rsid w:val="008D361D"/>
    <w:rsid w:val="008D3EE2"/>
    <w:rsid w:val="008D3F36"/>
    <w:rsid w:val="008D447F"/>
    <w:rsid w:val="008D4B60"/>
    <w:rsid w:val="008D4F74"/>
    <w:rsid w:val="008D545D"/>
    <w:rsid w:val="008D573D"/>
    <w:rsid w:val="008D5F21"/>
    <w:rsid w:val="008D647D"/>
    <w:rsid w:val="008D69D3"/>
    <w:rsid w:val="008D7C90"/>
    <w:rsid w:val="008E033D"/>
    <w:rsid w:val="008E03AE"/>
    <w:rsid w:val="008E043E"/>
    <w:rsid w:val="008E066D"/>
    <w:rsid w:val="008E0C0F"/>
    <w:rsid w:val="008E1DD4"/>
    <w:rsid w:val="008E1E36"/>
    <w:rsid w:val="008E30C9"/>
    <w:rsid w:val="008E3385"/>
    <w:rsid w:val="008E3A3E"/>
    <w:rsid w:val="008E47D5"/>
    <w:rsid w:val="008E4A69"/>
    <w:rsid w:val="008E511A"/>
    <w:rsid w:val="008E5179"/>
    <w:rsid w:val="008E59CF"/>
    <w:rsid w:val="008E5C03"/>
    <w:rsid w:val="008E6B79"/>
    <w:rsid w:val="008E6C1C"/>
    <w:rsid w:val="008E716B"/>
    <w:rsid w:val="008E7881"/>
    <w:rsid w:val="008F0082"/>
    <w:rsid w:val="008F08F4"/>
    <w:rsid w:val="008F165B"/>
    <w:rsid w:val="008F1772"/>
    <w:rsid w:val="008F1846"/>
    <w:rsid w:val="008F29ED"/>
    <w:rsid w:val="008F2D4C"/>
    <w:rsid w:val="008F4196"/>
    <w:rsid w:val="008F44A3"/>
    <w:rsid w:val="008F464D"/>
    <w:rsid w:val="008F477B"/>
    <w:rsid w:val="008F4C9D"/>
    <w:rsid w:val="008F5B02"/>
    <w:rsid w:val="008F5B55"/>
    <w:rsid w:val="008F5D1A"/>
    <w:rsid w:val="008F65ED"/>
    <w:rsid w:val="008F6920"/>
    <w:rsid w:val="008F7224"/>
    <w:rsid w:val="00900D3D"/>
    <w:rsid w:val="00900F71"/>
    <w:rsid w:val="009022CB"/>
    <w:rsid w:val="009025A8"/>
    <w:rsid w:val="00902658"/>
    <w:rsid w:val="0090269D"/>
    <w:rsid w:val="00902C8A"/>
    <w:rsid w:val="00902FA5"/>
    <w:rsid w:val="00903940"/>
    <w:rsid w:val="00904210"/>
    <w:rsid w:val="00904276"/>
    <w:rsid w:val="009042EA"/>
    <w:rsid w:val="0090439D"/>
    <w:rsid w:val="009048B7"/>
    <w:rsid w:val="009051D8"/>
    <w:rsid w:val="00906644"/>
    <w:rsid w:val="009069C8"/>
    <w:rsid w:val="00907E9A"/>
    <w:rsid w:val="009100C4"/>
    <w:rsid w:val="009102EE"/>
    <w:rsid w:val="00910F27"/>
    <w:rsid w:val="009110A8"/>
    <w:rsid w:val="00911267"/>
    <w:rsid w:val="009114DD"/>
    <w:rsid w:val="009114F2"/>
    <w:rsid w:val="00913072"/>
    <w:rsid w:val="00913B24"/>
    <w:rsid w:val="0091404C"/>
    <w:rsid w:val="00914CBA"/>
    <w:rsid w:val="009150AF"/>
    <w:rsid w:val="0091522A"/>
    <w:rsid w:val="00915818"/>
    <w:rsid w:val="00915822"/>
    <w:rsid w:val="00915CA6"/>
    <w:rsid w:val="00915E78"/>
    <w:rsid w:val="00916221"/>
    <w:rsid w:val="00916861"/>
    <w:rsid w:val="00916972"/>
    <w:rsid w:val="00917667"/>
    <w:rsid w:val="009176DA"/>
    <w:rsid w:val="0091773F"/>
    <w:rsid w:val="00920152"/>
    <w:rsid w:val="009201A8"/>
    <w:rsid w:val="00920848"/>
    <w:rsid w:val="009208FD"/>
    <w:rsid w:val="0092137A"/>
    <w:rsid w:val="00922639"/>
    <w:rsid w:val="009228D3"/>
    <w:rsid w:val="0092366A"/>
    <w:rsid w:val="00923AC8"/>
    <w:rsid w:val="00924ABF"/>
    <w:rsid w:val="00924BA3"/>
    <w:rsid w:val="00924ED9"/>
    <w:rsid w:val="00925A9E"/>
    <w:rsid w:val="00926186"/>
    <w:rsid w:val="00927468"/>
    <w:rsid w:val="00927E6E"/>
    <w:rsid w:val="00930683"/>
    <w:rsid w:val="009313ED"/>
    <w:rsid w:val="00931A76"/>
    <w:rsid w:val="00932C3B"/>
    <w:rsid w:val="00932C40"/>
    <w:rsid w:val="009352FE"/>
    <w:rsid w:val="009355FC"/>
    <w:rsid w:val="00935FA2"/>
    <w:rsid w:val="00936039"/>
    <w:rsid w:val="00936333"/>
    <w:rsid w:val="00936CDF"/>
    <w:rsid w:val="00936E13"/>
    <w:rsid w:val="00937069"/>
    <w:rsid w:val="00937114"/>
    <w:rsid w:val="009374B9"/>
    <w:rsid w:val="0093754B"/>
    <w:rsid w:val="00937E3A"/>
    <w:rsid w:val="00937FAA"/>
    <w:rsid w:val="00940972"/>
    <w:rsid w:val="009421AE"/>
    <w:rsid w:val="00942C57"/>
    <w:rsid w:val="0094363C"/>
    <w:rsid w:val="009438A9"/>
    <w:rsid w:val="0094452B"/>
    <w:rsid w:val="00945A77"/>
    <w:rsid w:val="00945B73"/>
    <w:rsid w:val="00946010"/>
    <w:rsid w:val="009461D9"/>
    <w:rsid w:val="00946EA3"/>
    <w:rsid w:val="009470AD"/>
    <w:rsid w:val="00947256"/>
    <w:rsid w:val="009501A3"/>
    <w:rsid w:val="00950460"/>
    <w:rsid w:val="00950CC5"/>
    <w:rsid w:val="00950F55"/>
    <w:rsid w:val="0095131E"/>
    <w:rsid w:val="00951358"/>
    <w:rsid w:val="009514DE"/>
    <w:rsid w:val="00951C54"/>
    <w:rsid w:val="0095231C"/>
    <w:rsid w:val="00952C92"/>
    <w:rsid w:val="00953344"/>
    <w:rsid w:val="00954831"/>
    <w:rsid w:val="00954BE0"/>
    <w:rsid w:val="00955394"/>
    <w:rsid w:val="009556D4"/>
    <w:rsid w:val="00955ACB"/>
    <w:rsid w:val="0095733B"/>
    <w:rsid w:val="009576EF"/>
    <w:rsid w:val="009578C4"/>
    <w:rsid w:val="00957BB8"/>
    <w:rsid w:val="00957FD5"/>
    <w:rsid w:val="00960AFB"/>
    <w:rsid w:val="009616EB"/>
    <w:rsid w:val="00961B28"/>
    <w:rsid w:val="0096212D"/>
    <w:rsid w:val="00962876"/>
    <w:rsid w:val="00963400"/>
    <w:rsid w:val="00963E9E"/>
    <w:rsid w:val="009649F1"/>
    <w:rsid w:val="00965485"/>
    <w:rsid w:val="00965B9E"/>
    <w:rsid w:val="00966A56"/>
    <w:rsid w:val="00966D9D"/>
    <w:rsid w:val="009675D2"/>
    <w:rsid w:val="0096782A"/>
    <w:rsid w:val="009679BD"/>
    <w:rsid w:val="00967AFF"/>
    <w:rsid w:val="00970851"/>
    <w:rsid w:val="0097085F"/>
    <w:rsid w:val="00970C38"/>
    <w:rsid w:val="00971225"/>
    <w:rsid w:val="009712CA"/>
    <w:rsid w:val="00971701"/>
    <w:rsid w:val="00971CD4"/>
    <w:rsid w:val="00972653"/>
    <w:rsid w:val="0097273A"/>
    <w:rsid w:val="00972B44"/>
    <w:rsid w:val="00972ED6"/>
    <w:rsid w:val="00973761"/>
    <w:rsid w:val="00973F6B"/>
    <w:rsid w:val="00974F42"/>
    <w:rsid w:val="0097521D"/>
    <w:rsid w:val="0097535E"/>
    <w:rsid w:val="009756D6"/>
    <w:rsid w:val="009759D4"/>
    <w:rsid w:val="00975EAD"/>
    <w:rsid w:val="009762F2"/>
    <w:rsid w:val="009763C7"/>
    <w:rsid w:val="00977161"/>
    <w:rsid w:val="00977EF1"/>
    <w:rsid w:val="00980CF1"/>
    <w:rsid w:val="00980EB3"/>
    <w:rsid w:val="00981856"/>
    <w:rsid w:val="00982183"/>
    <w:rsid w:val="00982CC3"/>
    <w:rsid w:val="0098357E"/>
    <w:rsid w:val="00983CAC"/>
    <w:rsid w:val="00983F06"/>
    <w:rsid w:val="00984B16"/>
    <w:rsid w:val="00985D33"/>
    <w:rsid w:val="0098606F"/>
    <w:rsid w:val="009866FA"/>
    <w:rsid w:val="00986E56"/>
    <w:rsid w:val="00987277"/>
    <w:rsid w:val="0098741E"/>
    <w:rsid w:val="009878AB"/>
    <w:rsid w:val="00987C19"/>
    <w:rsid w:val="00987E49"/>
    <w:rsid w:val="00990C70"/>
    <w:rsid w:val="00991624"/>
    <w:rsid w:val="00992C31"/>
    <w:rsid w:val="00993814"/>
    <w:rsid w:val="00993E80"/>
    <w:rsid w:val="00993FAE"/>
    <w:rsid w:val="00993FE3"/>
    <w:rsid w:val="00994F1F"/>
    <w:rsid w:val="00995115"/>
    <w:rsid w:val="009954D2"/>
    <w:rsid w:val="00995695"/>
    <w:rsid w:val="00996094"/>
    <w:rsid w:val="00997166"/>
    <w:rsid w:val="0099776F"/>
    <w:rsid w:val="009A01DA"/>
    <w:rsid w:val="009A189F"/>
    <w:rsid w:val="009A2437"/>
    <w:rsid w:val="009A2B95"/>
    <w:rsid w:val="009A2C76"/>
    <w:rsid w:val="009A2FCC"/>
    <w:rsid w:val="009A3085"/>
    <w:rsid w:val="009A3EE1"/>
    <w:rsid w:val="009A4A95"/>
    <w:rsid w:val="009A4BFB"/>
    <w:rsid w:val="009A4E69"/>
    <w:rsid w:val="009A5587"/>
    <w:rsid w:val="009A5F88"/>
    <w:rsid w:val="009A6122"/>
    <w:rsid w:val="009A6771"/>
    <w:rsid w:val="009A78BD"/>
    <w:rsid w:val="009B023C"/>
    <w:rsid w:val="009B06A8"/>
    <w:rsid w:val="009B16E3"/>
    <w:rsid w:val="009B23A7"/>
    <w:rsid w:val="009B28B8"/>
    <w:rsid w:val="009B28EE"/>
    <w:rsid w:val="009B2B88"/>
    <w:rsid w:val="009B351A"/>
    <w:rsid w:val="009B3AD6"/>
    <w:rsid w:val="009B3D3D"/>
    <w:rsid w:val="009B3F3E"/>
    <w:rsid w:val="009B3FF2"/>
    <w:rsid w:val="009B409A"/>
    <w:rsid w:val="009B45AA"/>
    <w:rsid w:val="009B467B"/>
    <w:rsid w:val="009B4B7D"/>
    <w:rsid w:val="009B4E2A"/>
    <w:rsid w:val="009B4F0D"/>
    <w:rsid w:val="009B5A9E"/>
    <w:rsid w:val="009B6775"/>
    <w:rsid w:val="009B69A6"/>
    <w:rsid w:val="009B7312"/>
    <w:rsid w:val="009B7BCF"/>
    <w:rsid w:val="009B7C50"/>
    <w:rsid w:val="009B7F62"/>
    <w:rsid w:val="009C0A2B"/>
    <w:rsid w:val="009C0E4F"/>
    <w:rsid w:val="009C1BDB"/>
    <w:rsid w:val="009C27C9"/>
    <w:rsid w:val="009C2DDB"/>
    <w:rsid w:val="009C2E19"/>
    <w:rsid w:val="009C3098"/>
    <w:rsid w:val="009C3942"/>
    <w:rsid w:val="009C3AF4"/>
    <w:rsid w:val="009C3BD3"/>
    <w:rsid w:val="009C3CDE"/>
    <w:rsid w:val="009C442D"/>
    <w:rsid w:val="009C48CD"/>
    <w:rsid w:val="009C4E0A"/>
    <w:rsid w:val="009C6169"/>
    <w:rsid w:val="009C75AE"/>
    <w:rsid w:val="009C762E"/>
    <w:rsid w:val="009C7BE2"/>
    <w:rsid w:val="009C7FF7"/>
    <w:rsid w:val="009D0821"/>
    <w:rsid w:val="009D138B"/>
    <w:rsid w:val="009D14D8"/>
    <w:rsid w:val="009D2BEB"/>
    <w:rsid w:val="009D2F09"/>
    <w:rsid w:val="009D36CF"/>
    <w:rsid w:val="009D3BEE"/>
    <w:rsid w:val="009D4D9A"/>
    <w:rsid w:val="009D619D"/>
    <w:rsid w:val="009D6E82"/>
    <w:rsid w:val="009D7D04"/>
    <w:rsid w:val="009E0587"/>
    <w:rsid w:val="009E0688"/>
    <w:rsid w:val="009E0872"/>
    <w:rsid w:val="009E0FB8"/>
    <w:rsid w:val="009E1524"/>
    <w:rsid w:val="009E1C12"/>
    <w:rsid w:val="009E2E6C"/>
    <w:rsid w:val="009E37AA"/>
    <w:rsid w:val="009E4C42"/>
    <w:rsid w:val="009E5880"/>
    <w:rsid w:val="009E58B9"/>
    <w:rsid w:val="009E6B75"/>
    <w:rsid w:val="009E7036"/>
    <w:rsid w:val="009E71E6"/>
    <w:rsid w:val="009F0B5B"/>
    <w:rsid w:val="009F112B"/>
    <w:rsid w:val="009F13D6"/>
    <w:rsid w:val="009F19D6"/>
    <w:rsid w:val="009F1E58"/>
    <w:rsid w:val="009F1F8B"/>
    <w:rsid w:val="009F22E2"/>
    <w:rsid w:val="009F2548"/>
    <w:rsid w:val="009F27B9"/>
    <w:rsid w:val="009F27D4"/>
    <w:rsid w:val="009F3052"/>
    <w:rsid w:val="009F3B97"/>
    <w:rsid w:val="009F4051"/>
    <w:rsid w:val="009F4EBC"/>
    <w:rsid w:val="009F5CB9"/>
    <w:rsid w:val="009F5E14"/>
    <w:rsid w:val="009F6790"/>
    <w:rsid w:val="009F7285"/>
    <w:rsid w:val="009F7577"/>
    <w:rsid w:val="009F78C1"/>
    <w:rsid w:val="009F7955"/>
    <w:rsid w:val="009F7EBC"/>
    <w:rsid w:val="00A00149"/>
    <w:rsid w:val="00A00258"/>
    <w:rsid w:val="00A0102F"/>
    <w:rsid w:val="00A01EC3"/>
    <w:rsid w:val="00A02416"/>
    <w:rsid w:val="00A026A3"/>
    <w:rsid w:val="00A027A8"/>
    <w:rsid w:val="00A028C9"/>
    <w:rsid w:val="00A04348"/>
    <w:rsid w:val="00A04843"/>
    <w:rsid w:val="00A05045"/>
    <w:rsid w:val="00A0664E"/>
    <w:rsid w:val="00A07598"/>
    <w:rsid w:val="00A07AA6"/>
    <w:rsid w:val="00A07F5F"/>
    <w:rsid w:val="00A10890"/>
    <w:rsid w:val="00A109E0"/>
    <w:rsid w:val="00A10B85"/>
    <w:rsid w:val="00A12015"/>
    <w:rsid w:val="00A138C8"/>
    <w:rsid w:val="00A13A49"/>
    <w:rsid w:val="00A13F56"/>
    <w:rsid w:val="00A1404F"/>
    <w:rsid w:val="00A15AD7"/>
    <w:rsid w:val="00A15E58"/>
    <w:rsid w:val="00A16854"/>
    <w:rsid w:val="00A1687F"/>
    <w:rsid w:val="00A17AA6"/>
    <w:rsid w:val="00A17B06"/>
    <w:rsid w:val="00A21211"/>
    <w:rsid w:val="00A22678"/>
    <w:rsid w:val="00A23985"/>
    <w:rsid w:val="00A23E37"/>
    <w:rsid w:val="00A249CA"/>
    <w:rsid w:val="00A24C69"/>
    <w:rsid w:val="00A25116"/>
    <w:rsid w:val="00A2574F"/>
    <w:rsid w:val="00A26099"/>
    <w:rsid w:val="00A26185"/>
    <w:rsid w:val="00A2701A"/>
    <w:rsid w:val="00A277FD"/>
    <w:rsid w:val="00A3048C"/>
    <w:rsid w:val="00A308A0"/>
    <w:rsid w:val="00A30C8E"/>
    <w:rsid w:val="00A30E40"/>
    <w:rsid w:val="00A31EA9"/>
    <w:rsid w:val="00A32218"/>
    <w:rsid w:val="00A32641"/>
    <w:rsid w:val="00A328CB"/>
    <w:rsid w:val="00A32AD9"/>
    <w:rsid w:val="00A32BF4"/>
    <w:rsid w:val="00A336C9"/>
    <w:rsid w:val="00A33E9A"/>
    <w:rsid w:val="00A34487"/>
    <w:rsid w:val="00A34762"/>
    <w:rsid w:val="00A34FBF"/>
    <w:rsid w:val="00A35035"/>
    <w:rsid w:val="00A350B8"/>
    <w:rsid w:val="00A3540F"/>
    <w:rsid w:val="00A35544"/>
    <w:rsid w:val="00A363FF"/>
    <w:rsid w:val="00A36800"/>
    <w:rsid w:val="00A368F4"/>
    <w:rsid w:val="00A3769D"/>
    <w:rsid w:val="00A40802"/>
    <w:rsid w:val="00A40BDC"/>
    <w:rsid w:val="00A40C66"/>
    <w:rsid w:val="00A40ED3"/>
    <w:rsid w:val="00A41628"/>
    <w:rsid w:val="00A4208E"/>
    <w:rsid w:val="00A4218C"/>
    <w:rsid w:val="00A42C22"/>
    <w:rsid w:val="00A43DAC"/>
    <w:rsid w:val="00A43F92"/>
    <w:rsid w:val="00A44F51"/>
    <w:rsid w:val="00A452F6"/>
    <w:rsid w:val="00A45454"/>
    <w:rsid w:val="00A45FA8"/>
    <w:rsid w:val="00A45FDC"/>
    <w:rsid w:val="00A4623C"/>
    <w:rsid w:val="00A46337"/>
    <w:rsid w:val="00A463D8"/>
    <w:rsid w:val="00A470C7"/>
    <w:rsid w:val="00A47D51"/>
    <w:rsid w:val="00A47E09"/>
    <w:rsid w:val="00A47EE8"/>
    <w:rsid w:val="00A509EA"/>
    <w:rsid w:val="00A523F1"/>
    <w:rsid w:val="00A52634"/>
    <w:rsid w:val="00A531B6"/>
    <w:rsid w:val="00A53572"/>
    <w:rsid w:val="00A53EEA"/>
    <w:rsid w:val="00A54E76"/>
    <w:rsid w:val="00A567E6"/>
    <w:rsid w:val="00A570BC"/>
    <w:rsid w:val="00A575C1"/>
    <w:rsid w:val="00A5799F"/>
    <w:rsid w:val="00A60396"/>
    <w:rsid w:val="00A60469"/>
    <w:rsid w:val="00A605A1"/>
    <w:rsid w:val="00A60D1D"/>
    <w:rsid w:val="00A62656"/>
    <w:rsid w:val="00A63E06"/>
    <w:rsid w:val="00A6459F"/>
    <w:rsid w:val="00A650BE"/>
    <w:rsid w:val="00A65221"/>
    <w:rsid w:val="00A65472"/>
    <w:rsid w:val="00A65790"/>
    <w:rsid w:val="00A6587B"/>
    <w:rsid w:val="00A65D66"/>
    <w:rsid w:val="00A668CB"/>
    <w:rsid w:val="00A6717E"/>
    <w:rsid w:val="00A67C20"/>
    <w:rsid w:val="00A67E45"/>
    <w:rsid w:val="00A70861"/>
    <w:rsid w:val="00A72628"/>
    <w:rsid w:val="00A72841"/>
    <w:rsid w:val="00A7373A"/>
    <w:rsid w:val="00A740B5"/>
    <w:rsid w:val="00A74120"/>
    <w:rsid w:val="00A7435C"/>
    <w:rsid w:val="00A74833"/>
    <w:rsid w:val="00A7643B"/>
    <w:rsid w:val="00A76B2D"/>
    <w:rsid w:val="00A76B6D"/>
    <w:rsid w:val="00A77950"/>
    <w:rsid w:val="00A77CC8"/>
    <w:rsid w:val="00A80304"/>
    <w:rsid w:val="00A8066C"/>
    <w:rsid w:val="00A80F6C"/>
    <w:rsid w:val="00A81212"/>
    <w:rsid w:val="00A812A8"/>
    <w:rsid w:val="00A81E15"/>
    <w:rsid w:val="00A821E0"/>
    <w:rsid w:val="00A825DE"/>
    <w:rsid w:val="00A82610"/>
    <w:rsid w:val="00A82A74"/>
    <w:rsid w:val="00A835D7"/>
    <w:rsid w:val="00A83902"/>
    <w:rsid w:val="00A83F21"/>
    <w:rsid w:val="00A84494"/>
    <w:rsid w:val="00A849F5"/>
    <w:rsid w:val="00A84C19"/>
    <w:rsid w:val="00A84FB2"/>
    <w:rsid w:val="00A8555F"/>
    <w:rsid w:val="00A85808"/>
    <w:rsid w:val="00A86489"/>
    <w:rsid w:val="00A874B2"/>
    <w:rsid w:val="00A90C07"/>
    <w:rsid w:val="00A90CBA"/>
    <w:rsid w:val="00A912F8"/>
    <w:rsid w:val="00A91C08"/>
    <w:rsid w:val="00A91FCD"/>
    <w:rsid w:val="00A92149"/>
    <w:rsid w:val="00A927BA"/>
    <w:rsid w:val="00A92ED3"/>
    <w:rsid w:val="00A9334F"/>
    <w:rsid w:val="00A93C6A"/>
    <w:rsid w:val="00A945E1"/>
    <w:rsid w:val="00A95108"/>
    <w:rsid w:val="00A951E8"/>
    <w:rsid w:val="00A9526F"/>
    <w:rsid w:val="00A95295"/>
    <w:rsid w:val="00A958AF"/>
    <w:rsid w:val="00A96D27"/>
    <w:rsid w:val="00A96F95"/>
    <w:rsid w:val="00A9735E"/>
    <w:rsid w:val="00AA101D"/>
    <w:rsid w:val="00AA1118"/>
    <w:rsid w:val="00AA15AE"/>
    <w:rsid w:val="00AA193A"/>
    <w:rsid w:val="00AA3825"/>
    <w:rsid w:val="00AA3860"/>
    <w:rsid w:val="00AA3DDC"/>
    <w:rsid w:val="00AA437C"/>
    <w:rsid w:val="00AA487A"/>
    <w:rsid w:val="00AA508A"/>
    <w:rsid w:val="00AA5235"/>
    <w:rsid w:val="00AA579D"/>
    <w:rsid w:val="00AA5851"/>
    <w:rsid w:val="00AA59EC"/>
    <w:rsid w:val="00AA679E"/>
    <w:rsid w:val="00AA6A08"/>
    <w:rsid w:val="00AA6C0A"/>
    <w:rsid w:val="00AA74A1"/>
    <w:rsid w:val="00AA7ACB"/>
    <w:rsid w:val="00AB136E"/>
    <w:rsid w:val="00AB3594"/>
    <w:rsid w:val="00AB40E3"/>
    <w:rsid w:val="00AB45C2"/>
    <w:rsid w:val="00AB47EC"/>
    <w:rsid w:val="00AB5A7A"/>
    <w:rsid w:val="00AB6A05"/>
    <w:rsid w:val="00AB7305"/>
    <w:rsid w:val="00AB79D4"/>
    <w:rsid w:val="00AB7C61"/>
    <w:rsid w:val="00AC0DAF"/>
    <w:rsid w:val="00AC24AC"/>
    <w:rsid w:val="00AC26AD"/>
    <w:rsid w:val="00AC2D57"/>
    <w:rsid w:val="00AC2F9E"/>
    <w:rsid w:val="00AC35B3"/>
    <w:rsid w:val="00AC3608"/>
    <w:rsid w:val="00AC4261"/>
    <w:rsid w:val="00AC4C78"/>
    <w:rsid w:val="00AC5165"/>
    <w:rsid w:val="00AC55C0"/>
    <w:rsid w:val="00AC6785"/>
    <w:rsid w:val="00AC6F36"/>
    <w:rsid w:val="00AC707D"/>
    <w:rsid w:val="00AD099F"/>
    <w:rsid w:val="00AD0FD1"/>
    <w:rsid w:val="00AD14D0"/>
    <w:rsid w:val="00AD153D"/>
    <w:rsid w:val="00AD16A8"/>
    <w:rsid w:val="00AD16B0"/>
    <w:rsid w:val="00AD383E"/>
    <w:rsid w:val="00AD3A37"/>
    <w:rsid w:val="00AD3FD7"/>
    <w:rsid w:val="00AD4DF7"/>
    <w:rsid w:val="00AD609E"/>
    <w:rsid w:val="00AD6548"/>
    <w:rsid w:val="00AE095D"/>
    <w:rsid w:val="00AE121F"/>
    <w:rsid w:val="00AE2DF3"/>
    <w:rsid w:val="00AE35B1"/>
    <w:rsid w:val="00AE42E4"/>
    <w:rsid w:val="00AE474A"/>
    <w:rsid w:val="00AE548A"/>
    <w:rsid w:val="00AE7A09"/>
    <w:rsid w:val="00AE7A41"/>
    <w:rsid w:val="00AE7DD9"/>
    <w:rsid w:val="00AF0BA3"/>
    <w:rsid w:val="00AF0D6B"/>
    <w:rsid w:val="00AF10B1"/>
    <w:rsid w:val="00AF3EAA"/>
    <w:rsid w:val="00AF4034"/>
    <w:rsid w:val="00AF471B"/>
    <w:rsid w:val="00AF4B2C"/>
    <w:rsid w:val="00AF4D68"/>
    <w:rsid w:val="00AF544C"/>
    <w:rsid w:val="00AF5DEB"/>
    <w:rsid w:val="00AF6424"/>
    <w:rsid w:val="00AF64E4"/>
    <w:rsid w:val="00AF6CC3"/>
    <w:rsid w:val="00AF7392"/>
    <w:rsid w:val="00B0033F"/>
    <w:rsid w:val="00B00AAD"/>
    <w:rsid w:val="00B00E5D"/>
    <w:rsid w:val="00B017BE"/>
    <w:rsid w:val="00B01A60"/>
    <w:rsid w:val="00B01BDB"/>
    <w:rsid w:val="00B02030"/>
    <w:rsid w:val="00B05028"/>
    <w:rsid w:val="00B051B1"/>
    <w:rsid w:val="00B055B4"/>
    <w:rsid w:val="00B05D95"/>
    <w:rsid w:val="00B05F54"/>
    <w:rsid w:val="00B05F80"/>
    <w:rsid w:val="00B05FA2"/>
    <w:rsid w:val="00B1024A"/>
    <w:rsid w:val="00B10303"/>
    <w:rsid w:val="00B10F0A"/>
    <w:rsid w:val="00B114A4"/>
    <w:rsid w:val="00B11630"/>
    <w:rsid w:val="00B117FE"/>
    <w:rsid w:val="00B11F4A"/>
    <w:rsid w:val="00B123DD"/>
    <w:rsid w:val="00B12A18"/>
    <w:rsid w:val="00B12E7A"/>
    <w:rsid w:val="00B1360B"/>
    <w:rsid w:val="00B13626"/>
    <w:rsid w:val="00B13FD6"/>
    <w:rsid w:val="00B14931"/>
    <w:rsid w:val="00B14C17"/>
    <w:rsid w:val="00B15079"/>
    <w:rsid w:val="00B15211"/>
    <w:rsid w:val="00B15428"/>
    <w:rsid w:val="00B15A47"/>
    <w:rsid w:val="00B15C95"/>
    <w:rsid w:val="00B15CDA"/>
    <w:rsid w:val="00B15FCA"/>
    <w:rsid w:val="00B17596"/>
    <w:rsid w:val="00B177CD"/>
    <w:rsid w:val="00B20423"/>
    <w:rsid w:val="00B2078A"/>
    <w:rsid w:val="00B21046"/>
    <w:rsid w:val="00B21C5A"/>
    <w:rsid w:val="00B21F02"/>
    <w:rsid w:val="00B21F77"/>
    <w:rsid w:val="00B21F78"/>
    <w:rsid w:val="00B221C2"/>
    <w:rsid w:val="00B231C5"/>
    <w:rsid w:val="00B23C26"/>
    <w:rsid w:val="00B23CDA"/>
    <w:rsid w:val="00B25162"/>
    <w:rsid w:val="00B25608"/>
    <w:rsid w:val="00B25B6E"/>
    <w:rsid w:val="00B25C62"/>
    <w:rsid w:val="00B26C02"/>
    <w:rsid w:val="00B275A5"/>
    <w:rsid w:val="00B278AE"/>
    <w:rsid w:val="00B27ED4"/>
    <w:rsid w:val="00B27FF5"/>
    <w:rsid w:val="00B31707"/>
    <w:rsid w:val="00B32EF3"/>
    <w:rsid w:val="00B334EF"/>
    <w:rsid w:val="00B33587"/>
    <w:rsid w:val="00B33705"/>
    <w:rsid w:val="00B33B65"/>
    <w:rsid w:val="00B35159"/>
    <w:rsid w:val="00B3547D"/>
    <w:rsid w:val="00B36B6C"/>
    <w:rsid w:val="00B37289"/>
    <w:rsid w:val="00B37349"/>
    <w:rsid w:val="00B37656"/>
    <w:rsid w:val="00B37D5F"/>
    <w:rsid w:val="00B37FBA"/>
    <w:rsid w:val="00B4013A"/>
    <w:rsid w:val="00B40488"/>
    <w:rsid w:val="00B41306"/>
    <w:rsid w:val="00B41628"/>
    <w:rsid w:val="00B41813"/>
    <w:rsid w:val="00B42787"/>
    <w:rsid w:val="00B42981"/>
    <w:rsid w:val="00B42EF8"/>
    <w:rsid w:val="00B43263"/>
    <w:rsid w:val="00B4330B"/>
    <w:rsid w:val="00B441C2"/>
    <w:rsid w:val="00B442AA"/>
    <w:rsid w:val="00B44520"/>
    <w:rsid w:val="00B45481"/>
    <w:rsid w:val="00B45BCE"/>
    <w:rsid w:val="00B47143"/>
    <w:rsid w:val="00B500C4"/>
    <w:rsid w:val="00B50148"/>
    <w:rsid w:val="00B50B76"/>
    <w:rsid w:val="00B511EA"/>
    <w:rsid w:val="00B514BA"/>
    <w:rsid w:val="00B5168C"/>
    <w:rsid w:val="00B51A18"/>
    <w:rsid w:val="00B51A44"/>
    <w:rsid w:val="00B520FC"/>
    <w:rsid w:val="00B52429"/>
    <w:rsid w:val="00B525DE"/>
    <w:rsid w:val="00B537EA"/>
    <w:rsid w:val="00B5486B"/>
    <w:rsid w:val="00B555A0"/>
    <w:rsid w:val="00B55799"/>
    <w:rsid w:val="00B55ACA"/>
    <w:rsid w:val="00B56AF7"/>
    <w:rsid w:val="00B57537"/>
    <w:rsid w:val="00B601A5"/>
    <w:rsid w:val="00B6024A"/>
    <w:rsid w:val="00B606F5"/>
    <w:rsid w:val="00B612D0"/>
    <w:rsid w:val="00B6277B"/>
    <w:rsid w:val="00B63282"/>
    <w:rsid w:val="00B6346D"/>
    <w:rsid w:val="00B63AA6"/>
    <w:rsid w:val="00B6402A"/>
    <w:rsid w:val="00B648CA"/>
    <w:rsid w:val="00B66023"/>
    <w:rsid w:val="00B66955"/>
    <w:rsid w:val="00B67500"/>
    <w:rsid w:val="00B71587"/>
    <w:rsid w:val="00B7227B"/>
    <w:rsid w:val="00B72355"/>
    <w:rsid w:val="00B72AE5"/>
    <w:rsid w:val="00B7364A"/>
    <w:rsid w:val="00B73D4A"/>
    <w:rsid w:val="00B74ED1"/>
    <w:rsid w:val="00B7501D"/>
    <w:rsid w:val="00B75449"/>
    <w:rsid w:val="00B7576F"/>
    <w:rsid w:val="00B75EAB"/>
    <w:rsid w:val="00B76EC8"/>
    <w:rsid w:val="00B76FE8"/>
    <w:rsid w:val="00B77FBA"/>
    <w:rsid w:val="00B81CDF"/>
    <w:rsid w:val="00B81F6F"/>
    <w:rsid w:val="00B82831"/>
    <w:rsid w:val="00B82867"/>
    <w:rsid w:val="00B830FD"/>
    <w:rsid w:val="00B84E48"/>
    <w:rsid w:val="00B85B69"/>
    <w:rsid w:val="00B863BD"/>
    <w:rsid w:val="00B86684"/>
    <w:rsid w:val="00B868EA"/>
    <w:rsid w:val="00B868FD"/>
    <w:rsid w:val="00B871F0"/>
    <w:rsid w:val="00B87C4A"/>
    <w:rsid w:val="00B87C5B"/>
    <w:rsid w:val="00B9014F"/>
    <w:rsid w:val="00B91011"/>
    <w:rsid w:val="00B91085"/>
    <w:rsid w:val="00B925B9"/>
    <w:rsid w:val="00B928F7"/>
    <w:rsid w:val="00B93648"/>
    <w:rsid w:val="00B94641"/>
    <w:rsid w:val="00B94974"/>
    <w:rsid w:val="00B94F0C"/>
    <w:rsid w:val="00B94F36"/>
    <w:rsid w:val="00B961AE"/>
    <w:rsid w:val="00B969A5"/>
    <w:rsid w:val="00B96DD1"/>
    <w:rsid w:val="00B96E5E"/>
    <w:rsid w:val="00B97277"/>
    <w:rsid w:val="00B97BD8"/>
    <w:rsid w:val="00BA01D3"/>
    <w:rsid w:val="00BA10D2"/>
    <w:rsid w:val="00BA1BF9"/>
    <w:rsid w:val="00BA1C79"/>
    <w:rsid w:val="00BA20B8"/>
    <w:rsid w:val="00BA3234"/>
    <w:rsid w:val="00BA39E7"/>
    <w:rsid w:val="00BA3DC2"/>
    <w:rsid w:val="00BA42E1"/>
    <w:rsid w:val="00BA432C"/>
    <w:rsid w:val="00BA43E2"/>
    <w:rsid w:val="00BA4A4E"/>
    <w:rsid w:val="00BA5136"/>
    <w:rsid w:val="00BA5A65"/>
    <w:rsid w:val="00BA6387"/>
    <w:rsid w:val="00BB00C8"/>
    <w:rsid w:val="00BB052D"/>
    <w:rsid w:val="00BB1450"/>
    <w:rsid w:val="00BB235B"/>
    <w:rsid w:val="00BB2549"/>
    <w:rsid w:val="00BB34D5"/>
    <w:rsid w:val="00BB3598"/>
    <w:rsid w:val="00BB42E5"/>
    <w:rsid w:val="00BB4D33"/>
    <w:rsid w:val="00BB5166"/>
    <w:rsid w:val="00BB5AAC"/>
    <w:rsid w:val="00BB5EF0"/>
    <w:rsid w:val="00BB6E46"/>
    <w:rsid w:val="00BB6F5F"/>
    <w:rsid w:val="00BB7381"/>
    <w:rsid w:val="00BC06A7"/>
    <w:rsid w:val="00BC0E2A"/>
    <w:rsid w:val="00BC1143"/>
    <w:rsid w:val="00BC149D"/>
    <w:rsid w:val="00BC1724"/>
    <w:rsid w:val="00BC1987"/>
    <w:rsid w:val="00BC1CFB"/>
    <w:rsid w:val="00BC3B04"/>
    <w:rsid w:val="00BC3D09"/>
    <w:rsid w:val="00BC4188"/>
    <w:rsid w:val="00BC4452"/>
    <w:rsid w:val="00BC4D41"/>
    <w:rsid w:val="00BC4E56"/>
    <w:rsid w:val="00BC60A7"/>
    <w:rsid w:val="00BC77B8"/>
    <w:rsid w:val="00BC7C2E"/>
    <w:rsid w:val="00BD041D"/>
    <w:rsid w:val="00BD09D6"/>
    <w:rsid w:val="00BD0C29"/>
    <w:rsid w:val="00BD1037"/>
    <w:rsid w:val="00BD19F6"/>
    <w:rsid w:val="00BD1A63"/>
    <w:rsid w:val="00BD2441"/>
    <w:rsid w:val="00BD3431"/>
    <w:rsid w:val="00BD3A52"/>
    <w:rsid w:val="00BD3B5D"/>
    <w:rsid w:val="00BD4490"/>
    <w:rsid w:val="00BD4A60"/>
    <w:rsid w:val="00BD5376"/>
    <w:rsid w:val="00BD5767"/>
    <w:rsid w:val="00BD6D68"/>
    <w:rsid w:val="00BD7B8B"/>
    <w:rsid w:val="00BE0373"/>
    <w:rsid w:val="00BE0B8B"/>
    <w:rsid w:val="00BE0CD0"/>
    <w:rsid w:val="00BE1354"/>
    <w:rsid w:val="00BE13AE"/>
    <w:rsid w:val="00BE1E52"/>
    <w:rsid w:val="00BE272B"/>
    <w:rsid w:val="00BE317A"/>
    <w:rsid w:val="00BE4658"/>
    <w:rsid w:val="00BE4684"/>
    <w:rsid w:val="00BE4972"/>
    <w:rsid w:val="00BE521F"/>
    <w:rsid w:val="00BE55FB"/>
    <w:rsid w:val="00BE640D"/>
    <w:rsid w:val="00BE7C11"/>
    <w:rsid w:val="00BF0C14"/>
    <w:rsid w:val="00BF0CD6"/>
    <w:rsid w:val="00BF0D7B"/>
    <w:rsid w:val="00BF195E"/>
    <w:rsid w:val="00BF2224"/>
    <w:rsid w:val="00BF24B0"/>
    <w:rsid w:val="00BF3070"/>
    <w:rsid w:val="00BF3A4E"/>
    <w:rsid w:val="00BF4E5F"/>
    <w:rsid w:val="00BF5115"/>
    <w:rsid w:val="00BF7A17"/>
    <w:rsid w:val="00C00800"/>
    <w:rsid w:val="00C01576"/>
    <w:rsid w:val="00C017A7"/>
    <w:rsid w:val="00C01E09"/>
    <w:rsid w:val="00C01FF3"/>
    <w:rsid w:val="00C02314"/>
    <w:rsid w:val="00C034B0"/>
    <w:rsid w:val="00C04D8B"/>
    <w:rsid w:val="00C0562A"/>
    <w:rsid w:val="00C07AD5"/>
    <w:rsid w:val="00C10322"/>
    <w:rsid w:val="00C10D37"/>
    <w:rsid w:val="00C11D56"/>
    <w:rsid w:val="00C11E0E"/>
    <w:rsid w:val="00C1246E"/>
    <w:rsid w:val="00C126E0"/>
    <w:rsid w:val="00C1286F"/>
    <w:rsid w:val="00C1351F"/>
    <w:rsid w:val="00C136F5"/>
    <w:rsid w:val="00C13D34"/>
    <w:rsid w:val="00C13DCA"/>
    <w:rsid w:val="00C142F8"/>
    <w:rsid w:val="00C1461B"/>
    <w:rsid w:val="00C14C1B"/>
    <w:rsid w:val="00C15242"/>
    <w:rsid w:val="00C152CE"/>
    <w:rsid w:val="00C159CD"/>
    <w:rsid w:val="00C1680C"/>
    <w:rsid w:val="00C174AE"/>
    <w:rsid w:val="00C17E1E"/>
    <w:rsid w:val="00C20622"/>
    <w:rsid w:val="00C20935"/>
    <w:rsid w:val="00C209BC"/>
    <w:rsid w:val="00C2119C"/>
    <w:rsid w:val="00C21E24"/>
    <w:rsid w:val="00C221F4"/>
    <w:rsid w:val="00C224FA"/>
    <w:rsid w:val="00C22CD7"/>
    <w:rsid w:val="00C23DEA"/>
    <w:rsid w:val="00C23E24"/>
    <w:rsid w:val="00C249F8"/>
    <w:rsid w:val="00C257F3"/>
    <w:rsid w:val="00C25FF5"/>
    <w:rsid w:val="00C26384"/>
    <w:rsid w:val="00C27432"/>
    <w:rsid w:val="00C27B6A"/>
    <w:rsid w:val="00C27D08"/>
    <w:rsid w:val="00C27E60"/>
    <w:rsid w:val="00C3386B"/>
    <w:rsid w:val="00C339C0"/>
    <w:rsid w:val="00C33B10"/>
    <w:rsid w:val="00C3448C"/>
    <w:rsid w:val="00C36230"/>
    <w:rsid w:val="00C36283"/>
    <w:rsid w:val="00C368B2"/>
    <w:rsid w:val="00C40E57"/>
    <w:rsid w:val="00C40FD5"/>
    <w:rsid w:val="00C417A0"/>
    <w:rsid w:val="00C42908"/>
    <w:rsid w:val="00C42B94"/>
    <w:rsid w:val="00C42C2F"/>
    <w:rsid w:val="00C43334"/>
    <w:rsid w:val="00C43621"/>
    <w:rsid w:val="00C43E27"/>
    <w:rsid w:val="00C443F3"/>
    <w:rsid w:val="00C45920"/>
    <w:rsid w:val="00C45C9D"/>
    <w:rsid w:val="00C45ED7"/>
    <w:rsid w:val="00C46F3F"/>
    <w:rsid w:val="00C47424"/>
    <w:rsid w:val="00C474E0"/>
    <w:rsid w:val="00C47771"/>
    <w:rsid w:val="00C5062C"/>
    <w:rsid w:val="00C51016"/>
    <w:rsid w:val="00C514A8"/>
    <w:rsid w:val="00C51EA4"/>
    <w:rsid w:val="00C51FB5"/>
    <w:rsid w:val="00C520FC"/>
    <w:rsid w:val="00C52417"/>
    <w:rsid w:val="00C52E79"/>
    <w:rsid w:val="00C542D1"/>
    <w:rsid w:val="00C54D02"/>
    <w:rsid w:val="00C55148"/>
    <w:rsid w:val="00C55211"/>
    <w:rsid w:val="00C5547C"/>
    <w:rsid w:val="00C55BBC"/>
    <w:rsid w:val="00C56151"/>
    <w:rsid w:val="00C568B1"/>
    <w:rsid w:val="00C5701B"/>
    <w:rsid w:val="00C575F2"/>
    <w:rsid w:val="00C60E57"/>
    <w:rsid w:val="00C61833"/>
    <w:rsid w:val="00C61C6B"/>
    <w:rsid w:val="00C63440"/>
    <w:rsid w:val="00C6427B"/>
    <w:rsid w:val="00C64750"/>
    <w:rsid w:val="00C64774"/>
    <w:rsid w:val="00C648A3"/>
    <w:rsid w:val="00C65FF8"/>
    <w:rsid w:val="00C66958"/>
    <w:rsid w:val="00C672DE"/>
    <w:rsid w:val="00C6777F"/>
    <w:rsid w:val="00C70C02"/>
    <w:rsid w:val="00C70D2B"/>
    <w:rsid w:val="00C70D44"/>
    <w:rsid w:val="00C71B74"/>
    <w:rsid w:val="00C7224A"/>
    <w:rsid w:val="00C72A2D"/>
    <w:rsid w:val="00C740FE"/>
    <w:rsid w:val="00C743CF"/>
    <w:rsid w:val="00C745F5"/>
    <w:rsid w:val="00C749AD"/>
    <w:rsid w:val="00C74B47"/>
    <w:rsid w:val="00C75590"/>
    <w:rsid w:val="00C76548"/>
    <w:rsid w:val="00C76630"/>
    <w:rsid w:val="00C766F0"/>
    <w:rsid w:val="00C7679E"/>
    <w:rsid w:val="00C77C2F"/>
    <w:rsid w:val="00C809C5"/>
    <w:rsid w:val="00C80EEA"/>
    <w:rsid w:val="00C82319"/>
    <w:rsid w:val="00C82679"/>
    <w:rsid w:val="00C82B83"/>
    <w:rsid w:val="00C82D5F"/>
    <w:rsid w:val="00C83101"/>
    <w:rsid w:val="00C83B5A"/>
    <w:rsid w:val="00C83FA9"/>
    <w:rsid w:val="00C8434A"/>
    <w:rsid w:val="00C848F7"/>
    <w:rsid w:val="00C84DBE"/>
    <w:rsid w:val="00C84F48"/>
    <w:rsid w:val="00C85A89"/>
    <w:rsid w:val="00C85AF4"/>
    <w:rsid w:val="00C85D47"/>
    <w:rsid w:val="00C86037"/>
    <w:rsid w:val="00C8633E"/>
    <w:rsid w:val="00C8652D"/>
    <w:rsid w:val="00C866EC"/>
    <w:rsid w:val="00C867D7"/>
    <w:rsid w:val="00C869F5"/>
    <w:rsid w:val="00C86FC1"/>
    <w:rsid w:val="00C87CB6"/>
    <w:rsid w:val="00C9029F"/>
    <w:rsid w:val="00C90CC7"/>
    <w:rsid w:val="00C9228B"/>
    <w:rsid w:val="00C93417"/>
    <w:rsid w:val="00C93494"/>
    <w:rsid w:val="00C934C5"/>
    <w:rsid w:val="00C943C7"/>
    <w:rsid w:val="00C94AFD"/>
    <w:rsid w:val="00C94D44"/>
    <w:rsid w:val="00C94F3A"/>
    <w:rsid w:val="00C95A38"/>
    <w:rsid w:val="00C95C67"/>
    <w:rsid w:val="00C96249"/>
    <w:rsid w:val="00C977AC"/>
    <w:rsid w:val="00C9797E"/>
    <w:rsid w:val="00C97B66"/>
    <w:rsid w:val="00C97EFB"/>
    <w:rsid w:val="00CA05B9"/>
    <w:rsid w:val="00CA141B"/>
    <w:rsid w:val="00CA1FD7"/>
    <w:rsid w:val="00CA265A"/>
    <w:rsid w:val="00CA3C63"/>
    <w:rsid w:val="00CA45BF"/>
    <w:rsid w:val="00CA483C"/>
    <w:rsid w:val="00CA6236"/>
    <w:rsid w:val="00CA6BD2"/>
    <w:rsid w:val="00CA7EB1"/>
    <w:rsid w:val="00CB02C6"/>
    <w:rsid w:val="00CB1001"/>
    <w:rsid w:val="00CB1944"/>
    <w:rsid w:val="00CB2F0A"/>
    <w:rsid w:val="00CB32BA"/>
    <w:rsid w:val="00CB34BD"/>
    <w:rsid w:val="00CB35D6"/>
    <w:rsid w:val="00CB3738"/>
    <w:rsid w:val="00CB4D74"/>
    <w:rsid w:val="00CB58AB"/>
    <w:rsid w:val="00CB5976"/>
    <w:rsid w:val="00CB5DA8"/>
    <w:rsid w:val="00CB5F0D"/>
    <w:rsid w:val="00CB671E"/>
    <w:rsid w:val="00CB764F"/>
    <w:rsid w:val="00CC011A"/>
    <w:rsid w:val="00CC0DBC"/>
    <w:rsid w:val="00CC141B"/>
    <w:rsid w:val="00CC15C1"/>
    <w:rsid w:val="00CC17CB"/>
    <w:rsid w:val="00CC2027"/>
    <w:rsid w:val="00CC24E7"/>
    <w:rsid w:val="00CC2638"/>
    <w:rsid w:val="00CC271D"/>
    <w:rsid w:val="00CC2BA1"/>
    <w:rsid w:val="00CC2C84"/>
    <w:rsid w:val="00CC3A0B"/>
    <w:rsid w:val="00CC4208"/>
    <w:rsid w:val="00CC4215"/>
    <w:rsid w:val="00CC4EFF"/>
    <w:rsid w:val="00CC5817"/>
    <w:rsid w:val="00CC5C79"/>
    <w:rsid w:val="00CC70A6"/>
    <w:rsid w:val="00CC7D17"/>
    <w:rsid w:val="00CD02DE"/>
    <w:rsid w:val="00CD2A49"/>
    <w:rsid w:val="00CD35B7"/>
    <w:rsid w:val="00CD36FF"/>
    <w:rsid w:val="00CD43F8"/>
    <w:rsid w:val="00CD440E"/>
    <w:rsid w:val="00CD45CC"/>
    <w:rsid w:val="00CD47DD"/>
    <w:rsid w:val="00CD49D9"/>
    <w:rsid w:val="00CD69D5"/>
    <w:rsid w:val="00CD71E0"/>
    <w:rsid w:val="00CD71E5"/>
    <w:rsid w:val="00CD78AD"/>
    <w:rsid w:val="00CE0421"/>
    <w:rsid w:val="00CE0B8F"/>
    <w:rsid w:val="00CE0D72"/>
    <w:rsid w:val="00CE1856"/>
    <w:rsid w:val="00CE1981"/>
    <w:rsid w:val="00CE1CC6"/>
    <w:rsid w:val="00CE1DF5"/>
    <w:rsid w:val="00CE1EA2"/>
    <w:rsid w:val="00CE2105"/>
    <w:rsid w:val="00CE2143"/>
    <w:rsid w:val="00CE23EB"/>
    <w:rsid w:val="00CE2B2E"/>
    <w:rsid w:val="00CE34BA"/>
    <w:rsid w:val="00CE3CD8"/>
    <w:rsid w:val="00CE419E"/>
    <w:rsid w:val="00CE571C"/>
    <w:rsid w:val="00CE6217"/>
    <w:rsid w:val="00CE6F51"/>
    <w:rsid w:val="00CF0108"/>
    <w:rsid w:val="00CF1950"/>
    <w:rsid w:val="00CF229D"/>
    <w:rsid w:val="00CF266B"/>
    <w:rsid w:val="00CF2AFF"/>
    <w:rsid w:val="00CF2CCE"/>
    <w:rsid w:val="00CF3A7B"/>
    <w:rsid w:val="00CF5B97"/>
    <w:rsid w:val="00CF5F10"/>
    <w:rsid w:val="00CF63DA"/>
    <w:rsid w:val="00CF665D"/>
    <w:rsid w:val="00CF6C8F"/>
    <w:rsid w:val="00CF7256"/>
    <w:rsid w:val="00D0010B"/>
    <w:rsid w:val="00D00DFC"/>
    <w:rsid w:val="00D014F6"/>
    <w:rsid w:val="00D025B9"/>
    <w:rsid w:val="00D0282F"/>
    <w:rsid w:val="00D02D6B"/>
    <w:rsid w:val="00D031F0"/>
    <w:rsid w:val="00D03EF1"/>
    <w:rsid w:val="00D04C3C"/>
    <w:rsid w:val="00D05347"/>
    <w:rsid w:val="00D055A3"/>
    <w:rsid w:val="00D06701"/>
    <w:rsid w:val="00D06781"/>
    <w:rsid w:val="00D069A3"/>
    <w:rsid w:val="00D06A38"/>
    <w:rsid w:val="00D06F55"/>
    <w:rsid w:val="00D07F9B"/>
    <w:rsid w:val="00D10114"/>
    <w:rsid w:val="00D10F9A"/>
    <w:rsid w:val="00D1111C"/>
    <w:rsid w:val="00D1185A"/>
    <w:rsid w:val="00D11DF6"/>
    <w:rsid w:val="00D128E0"/>
    <w:rsid w:val="00D129B2"/>
    <w:rsid w:val="00D130A5"/>
    <w:rsid w:val="00D13E83"/>
    <w:rsid w:val="00D14882"/>
    <w:rsid w:val="00D14EA6"/>
    <w:rsid w:val="00D154CF"/>
    <w:rsid w:val="00D1564B"/>
    <w:rsid w:val="00D15C10"/>
    <w:rsid w:val="00D16238"/>
    <w:rsid w:val="00D16A6C"/>
    <w:rsid w:val="00D16F92"/>
    <w:rsid w:val="00D207A5"/>
    <w:rsid w:val="00D20904"/>
    <w:rsid w:val="00D2098F"/>
    <w:rsid w:val="00D212DB"/>
    <w:rsid w:val="00D2194B"/>
    <w:rsid w:val="00D2197C"/>
    <w:rsid w:val="00D21D05"/>
    <w:rsid w:val="00D21F98"/>
    <w:rsid w:val="00D22006"/>
    <w:rsid w:val="00D22199"/>
    <w:rsid w:val="00D225D6"/>
    <w:rsid w:val="00D22698"/>
    <w:rsid w:val="00D22723"/>
    <w:rsid w:val="00D22877"/>
    <w:rsid w:val="00D22CB3"/>
    <w:rsid w:val="00D2305E"/>
    <w:rsid w:val="00D2369E"/>
    <w:rsid w:val="00D243BE"/>
    <w:rsid w:val="00D24BC5"/>
    <w:rsid w:val="00D26FFB"/>
    <w:rsid w:val="00D272BF"/>
    <w:rsid w:val="00D275BB"/>
    <w:rsid w:val="00D276CD"/>
    <w:rsid w:val="00D278F0"/>
    <w:rsid w:val="00D27B2B"/>
    <w:rsid w:val="00D27BFB"/>
    <w:rsid w:val="00D27DEF"/>
    <w:rsid w:val="00D30D73"/>
    <w:rsid w:val="00D31C9C"/>
    <w:rsid w:val="00D3262B"/>
    <w:rsid w:val="00D32A19"/>
    <w:rsid w:val="00D3384E"/>
    <w:rsid w:val="00D33BD7"/>
    <w:rsid w:val="00D343DA"/>
    <w:rsid w:val="00D34F45"/>
    <w:rsid w:val="00D351E2"/>
    <w:rsid w:val="00D35312"/>
    <w:rsid w:val="00D35819"/>
    <w:rsid w:val="00D35D67"/>
    <w:rsid w:val="00D35F30"/>
    <w:rsid w:val="00D35F87"/>
    <w:rsid w:val="00D364B1"/>
    <w:rsid w:val="00D36BE8"/>
    <w:rsid w:val="00D3704A"/>
    <w:rsid w:val="00D3762E"/>
    <w:rsid w:val="00D378B5"/>
    <w:rsid w:val="00D40096"/>
    <w:rsid w:val="00D406E3"/>
    <w:rsid w:val="00D40A9A"/>
    <w:rsid w:val="00D42231"/>
    <w:rsid w:val="00D425D3"/>
    <w:rsid w:val="00D42807"/>
    <w:rsid w:val="00D42C72"/>
    <w:rsid w:val="00D44CE2"/>
    <w:rsid w:val="00D44EEF"/>
    <w:rsid w:val="00D453DD"/>
    <w:rsid w:val="00D454C1"/>
    <w:rsid w:val="00D454DA"/>
    <w:rsid w:val="00D457B2"/>
    <w:rsid w:val="00D45EBE"/>
    <w:rsid w:val="00D461A8"/>
    <w:rsid w:val="00D46BA5"/>
    <w:rsid w:val="00D46F2C"/>
    <w:rsid w:val="00D47319"/>
    <w:rsid w:val="00D475E6"/>
    <w:rsid w:val="00D477DC"/>
    <w:rsid w:val="00D501B2"/>
    <w:rsid w:val="00D502ED"/>
    <w:rsid w:val="00D5085E"/>
    <w:rsid w:val="00D51999"/>
    <w:rsid w:val="00D51C28"/>
    <w:rsid w:val="00D52BF5"/>
    <w:rsid w:val="00D533C6"/>
    <w:rsid w:val="00D536D1"/>
    <w:rsid w:val="00D54650"/>
    <w:rsid w:val="00D546C8"/>
    <w:rsid w:val="00D547B4"/>
    <w:rsid w:val="00D552C7"/>
    <w:rsid w:val="00D55985"/>
    <w:rsid w:val="00D56080"/>
    <w:rsid w:val="00D56C65"/>
    <w:rsid w:val="00D56C6F"/>
    <w:rsid w:val="00D57263"/>
    <w:rsid w:val="00D60739"/>
    <w:rsid w:val="00D60860"/>
    <w:rsid w:val="00D61246"/>
    <w:rsid w:val="00D61714"/>
    <w:rsid w:val="00D62B45"/>
    <w:rsid w:val="00D631E2"/>
    <w:rsid w:val="00D63644"/>
    <w:rsid w:val="00D638A6"/>
    <w:rsid w:val="00D63D20"/>
    <w:rsid w:val="00D63EA6"/>
    <w:rsid w:val="00D643C3"/>
    <w:rsid w:val="00D654DA"/>
    <w:rsid w:val="00D65973"/>
    <w:rsid w:val="00D65999"/>
    <w:rsid w:val="00D65A46"/>
    <w:rsid w:val="00D66339"/>
    <w:rsid w:val="00D66C1C"/>
    <w:rsid w:val="00D676CC"/>
    <w:rsid w:val="00D67A8B"/>
    <w:rsid w:val="00D705EF"/>
    <w:rsid w:val="00D709B8"/>
    <w:rsid w:val="00D70DE9"/>
    <w:rsid w:val="00D71639"/>
    <w:rsid w:val="00D71941"/>
    <w:rsid w:val="00D728AA"/>
    <w:rsid w:val="00D72A90"/>
    <w:rsid w:val="00D735F7"/>
    <w:rsid w:val="00D73B57"/>
    <w:rsid w:val="00D73E03"/>
    <w:rsid w:val="00D73E2B"/>
    <w:rsid w:val="00D74077"/>
    <w:rsid w:val="00D7415A"/>
    <w:rsid w:val="00D765AC"/>
    <w:rsid w:val="00D76BE3"/>
    <w:rsid w:val="00D80283"/>
    <w:rsid w:val="00D80650"/>
    <w:rsid w:val="00D807EF"/>
    <w:rsid w:val="00D80A4F"/>
    <w:rsid w:val="00D80F7D"/>
    <w:rsid w:val="00D81572"/>
    <w:rsid w:val="00D819D2"/>
    <w:rsid w:val="00D81BC2"/>
    <w:rsid w:val="00D8256F"/>
    <w:rsid w:val="00D84CA4"/>
    <w:rsid w:val="00D852E2"/>
    <w:rsid w:val="00D858B4"/>
    <w:rsid w:val="00D85E9B"/>
    <w:rsid w:val="00D90D35"/>
    <w:rsid w:val="00D932ED"/>
    <w:rsid w:val="00D93606"/>
    <w:rsid w:val="00D943E8"/>
    <w:rsid w:val="00D94704"/>
    <w:rsid w:val="00D961CD"/>
    <w:rsid w:val="00D962E1"/>
    <w:rsid w:val="00D9692A"/>
    <w:rsid w:val="00D96A80"/>
    <w:rsid w:val="00D96D3E"/>
    <w:rsid w:val="00D970A1"/>
    <w:rsid w:val="00D97C38"/>
    <w:rsid w:val="00DA09EA"/>
    <w:rsid w:val="00DA1041"/>
    <w:rsid w:val="00DA117D"/>
    <w:rsid w:val="00DA16F3"/>
    <w:rsid w:val="00DA1D29"/>
    <w:rsid w:val="00DA2415"/>
    <w:rsid w:val="00DA2832"/>
    <w:rsid w:val="00DA2E10"/>
    <w:rsid w:val="00DA362E"/>
    <w:rsid w:val="00DA36E5"/>
    <w:rsid w:val="00DA510F"/>
    <w:rsid w:val="00DA5112"/>
    <w:rsid w:val="00DA539D"/>
    <w:rsid w:val="00DA549A"/>
    <w:rsid w:val="00DA6843"/>
    <w:rsid w:val="00DA739E"/>
    <w:rsid w:val="00DA73F4"/>
    <w:rsid w:val="00DA7532"/>
    <w:rsid w:val="00DA7B2E"/>
    <w:rsid w:val="00DB095C"/>
    <w:rsid w:val="00DB0D55"/>
    <w:rsid w:val="00DB1A64"/>
    <w:rsid w:val="00DB1C0F"/>
    <w:rsid w:val="00DB3304"/>
    <w:rsid w:val="00DB51C2"/>
    <w:rsid w:val="00DB5C7C"/>
    <w:rsid w:val="00DC010F"/>
    <w:rsid w:val="00DC01C4"/>
    <w:rsid w:val="00DC0304"/>
    <w:rsid w:val="00DC0968"/>
    <w:rsid w:val="00DC0C05"/>
    <w:rsid w:val="00DC19C5"/>
    <w:rsid w:val="00DC2ED9"/>
    <w:rsid w:val="00DC4FD2"/>
    <w:rsid w:val="00DC7F6D"/>
    <w:rsid w:val="00DD0A93"/>
    <w:rsid w:val="00DD0AE2"/>
    <w:rsid w:val="00DD0F07"/>
    <w:rsid w:val="00DD1694"/>
    <w:rsid w:val="00DD16D1"/>
    <w:rsid w:val="00DD1958"/>
    <w:rsid w:val="00DD2808"/>
    <w:rsid w:val="00DD2A17"/>
    <w:rsid w:val="00DD2B97"/>
    <w:rsid w:val="00DD3C3B"/>
    <w:rsid w:val="00DD406D"/>
    <w:rsid w:val="00DD4F3F"/>
    <w:rsid w:val="00DD5507"/>
    <w:rsid w:val="00DD59F7"/>
    <w:rsid w:val="00DD607E"/>
    <w:rsid w:val="00DD6274"/>
    <w:rsid w:val="00DD64FD"/>
    <w:rsid w:val="00DD6CC1"/>
    <w:rsid w:val="00DD6DFD"/>
    <w:rsid w:val="00DD7852"/>
    <w:rsid w:val="00DD7A79"/>
    <w:rsid w:val="00DE1539"/>
    <w:rsid w:val="00DE35F0"/>
    <w:rsid w:val="00DE3DAE"/>
    <w:rsid w:val="00DE459F"/>
    <w:rsid w:val="00DE4A9E"/>
    <w:rsid w:val="00DE50C9"/>
    <w:rsid w:val="00DE558E"/>
    <w:rsid w:val="00DE6012"/>
    <w:rsid w:val="00DE60EB"/>
    <w:rsid w:val="00DE645C"/>
    <w:rsid w:val="00DE6624"/>
    <w:rsid w:val="00DE6A3C"/>
    <w:rsid w:val="00DE7DA5"/>
    <w:rsid w:val="00DF073C"/>
    <w:rsid w:val="00DF1399"/>
    <w:rsid w:val="00DF184D"/>
    <w:rsid w:val="00DF2285"/>
    <w:rsid w:val="00DF246E"/>
    <w:rsid w:val="00DF2882"/>
    <w:rsid w:val="00DF2F2F"/>
    <w:rsid w:val="00DF30BE"/>
    <w:rsid w:val="00DF3949"/>
    <w:rsid w:val="00DF459C"/>
    <w:rsid w:val="00DF4C7C"/>
    <w:rsid w:val="00DF54BB"/>
    <w:rsid w:val="00DF5C04"/>
    <w:rsid w:val="00DF5F98"/>
    <w:rsid w:val="00DF666D"/>
    <w:rsid w:val="00DF6FE3"/>
    <w:rsid w:val="00DF723C"/>
    <w:rsid w:val="00DF7C43"/>
    <w:rsid w:val="00DF7DDD"/>
    <w:rsid w:val="00DF7DE7"/>
    <w:rsid w:val="00E0080A"/>
    <w:rsid w:val="00E0089D"/>
    <w:rsid w:val="00E00A2F"/>
    <w:rsid w:val="00E01C37"/>
    <w:rsid w:val="00E01D0A"/>
    <w:rsid w:val="00E020CA"/>
    <w:rsid w:val="00E02216"/>
    <w:rsid w:val="00E0249C"/>
    <w:rsid w:val="00E0468A"/>
    <w:rsid w:val="00E04E7B"/>
    <w:rsid w:val="00E05FB3"/>
    <w:rsid w:val="00E06566"/>
    <w:rsid w:val="00E068B2"/>
    <w:rsid w:val="00E07A88"/>
    <w:rsid w:val="00E10530"/>
    <w:rsid w:val="00E1081F"/>
    <w:rsid w:val="00E10899"/>
    <w:rsid w:val="00E10CA4"/>
    <w:rsid w:val="00E10F35"/>
    <w:rsid w:val="00E1176A"/>
    <w:rsid w:val="00E11C4A"/>
    <w:rsid w:val="00E12122"/>
    <w:rsid w:val="00E12D72"/>
    <w:rsid w:val="00E13359"/>
    <w:rsid w:val="00E134BE"/>
    <w:rsid w:val="00E1397A"/>
    <w:rsid w:val="00E14977"/>
    <w:rsid w:val="00E14A20"/>
    <w:rsid w:val="00E15173"/>
    <w:rsid w:val="00E15301"/>
    <w:rsid w:val="00E156F8"/>
    <w:rsid w:val="00E159D5"/>
    <w:rsid w:val="00E16DFF"/>
    <w:rsid w:val="00E17773"/>
    <w:rsid w:val="00E17A9B"/>
    <w:rsid w:val="00E209AA"/>
    <w:rsid w:val="00E20A59"/>
    <w:rsid w:val="00E213FE"/>
    <w:rsid w:val="00E22307"/>
    <w:rsid w:val="00E22690"/>
    <w:rsid w:val="00E227E5"/>
    <w:rsid w:val="00E22D62"/>
    <w:rsid w:val="00E231AB"/>
    <w:rsid w:val="00E2533C"/>
    <w:rsid w:val="00E25452"/>
    <w:rsid w:val="00E2581E"/>
    <w:rsid w:val="00E25916"/>
    <w:rsid w:val="00E25CA6"/>
    <w:rsid w:val="00E25FCA"/>
    <w:rsid w:val="00E2603C"/>
    <w:rsid w:val="00E26170"/>
    <w:rsid w:val="00E27FDA"/>
    <w:rsid w:val="00E3082E"/>
    <w:rsid w:val="00E31616"/>
    <w:rsid w:val="00E31C14"/>
    <w:rsid w:val="00E31E51"/>
    <w:rsid w:val="00E3448A"/>
    <w:rsid w:val="00E35DEF"/>
    <w:rsid w:val="00E35F09"/>
    <w:rsid w:val="00E361A8"/>
    <w:rsid w:val="00E37C3F"/>
    <w:rsid w:val="00E4019F"/>
    <w:rsid w:val="00E4083D"/>
    <w:rsid w:val="00E42E7C"/>
    <w:rsid w:val="00E4342B"/>
    <w:rsid w:val="00E438EA"/>
    <w:rsid w:val="00E43914"/>
    <w:rsid w:val="00E44995"/>
    <w:rsid w:val="00E44CE6"/>
    <w:rsid w:val="00E45128"/>
    <w:rsid w:val="00E45181"/>
    <w:rsid w:val="00E45C37"/>
    <w:rsid w:val="00E46AE5"/>
    <w:rsid w:val="00E47424"/>
    <w:rsid w:val="00E47990"/>
    <w:rsid w:val="00E47AB2"/>
    <w:rsid w:val="00E50C45"/>
    <w:rsid w:val="00E512ED"/>
    <w:rsid w:val="00E51996"/>
    <w:rsid w:val="00E51DC1"/>
    <w:rsid w:val="00E51DF1"/>
    <w:rsid w:val="00E51EE7"/>
    <w:rsid w:val="00E53479"/>
    <w:rsid w:val="00E53EC0"/>
    <w:rsid w:val="00E54AE7"/>
    <w:rsid w:val="00E5671B"/>
    <w:rsid w:val="00E56997"/>
    <w:rsid w:val="00E5713A"/>
    <w:rsid w:val="00E57183"/>
    <w:rsid w:val="00E57399"/>
    <w:rsid w:val="00E60200"/>
    <w:rsid w:val="00E60240"/>
    <w:rsid w:val="00E60688"/>
    <w:rsid w:val="00E61126"/>
    <w:rsid w:val="00E61201"/>
    <w:rsid w:val="00E61348"/>
    <w:rsid w:val="00E61BB1"/>
    <w:rsid w:val="00E62170"/>
    <w:rsid w:val="00E62879"/>
    <w:rsid w:val="00E62AE2"/>
    <w:rsid w:val="00E636B3"/>
    <w:rsid w:val="00E639A0"/>
    <w:rsid w:val="00E63A8D"/>
    <w:rsid w:val="00E63F72"/>
    <w:rsid w:val="00E648AA"/>
    <w:rsid w:val="00E64983"/>
    <w:rsid w:val="00E64A92"/>
    <w:rsid w:val="00E6708A"/>
    <w:rsid w:val="00E6787E"/>
    <w:rsid w:val="00E7074C"/>
    <w:rsid w:val="00E71015"/>
    <w:rsid w:val="00E71273"/>
    <w:rsid w:val="00E71516"/>
    <w:rsid w:val="00E71697"/>
    <w:rsid w:val="00E731B6"/>
    <w:rsid w:val="00E733ED"/>
    <w:rsid w:val="00E74101"/>
    <w:rsid w:val="00E74BD0"/>
    <w:rsid w:val="00E750D1"/>
    <w:rsid w:val="00E75411"/>
    <w:rsid w:val="00E7587A"/>
    <w:rsid w:val="00E75F18"/>
    <w:rsid w:val="00E774E7"/>
    <w:rsid w:val="00E778C3"/>
    <w:rsid w:val="00E80376"/>
    <w:rsid w:val="00E80C61"/>
    <w:rsid w:val="00E8188E"/>
    <w:rsid w:val="00E81BB1"/>
    <w:rsid w:val="00E830B5"/>
    <w:rsid w:val="00E83A03"/>
    <w:rsid w:val="00E83B32"/>
    <w:rsid w:val="00E83FB9"/>
    <w:rsid w:val="00E8462E"/>
    <w:rsid w:val="00E84CA0"/>
    <w:rsid w:val="00E862DF"/>
    <w:rsid w:val="00E86349"/>
    <w:rsid w:val="00E87BAB"/>
    <w:rsid w:val="00E904F9"/>
    <w:rsid w:val="00E90E39"/>
    <w:rsid w:val="00E91930"/>
    <w:rsid w:val="00E919BE"/>
    <w:rsid w:val="00E9315B"/>
    <w:rsid w:val="00E94437"/>
    <w:rsid w:val="00E945A2"/>
    <w:rsid w:val="00E96FDD"/>
    <w:rsid w:val="00E97824"/>
    <w:rsid w:val="00E97979"/>
    <w:rsid w:val="00E97B55"/>
    <w:rsid w:val="00EA00B6"/>
    <w:rsid w:val="00EA00E8"/>
    <w:rsid w:val="00EA0133"/>
    <w:rsid w:val="00EA04D7"/>
    <w:rsid w:val="00EA04E6"/>
    <w:rsid w:val="00EA0CAA"/>
    <w:rsid w:val="00EA19E3"/>
    <w:rsid w:val="00EA1B06"/>
    <w:rsid w:val="00EA22D1"/>
    <w:rsid w:val="00EA2431"/>
    <w:rsid w:val="00EA294F"/>
    <w:rsid w:val="00EA33C5"/>
    <w:rsid w:val="00EA3519"/>
    <w:rsid w:val="00EA439C"/>
    <w:rsid w:val="00EA4987"/>
    <w:rsid w:val="00EA593C"/>
    <w:rsid w:val="00EA5C47"/>
    <w:rsid w:val="00EA6A95"/>
    <w:rsid w:val="00EA6B7D"/>
    <w:rsid w:val="00EA756F"/>
    <w:rsid w:val="00EB0458"/>
    <w:rsid w:val="00EB12EB"/>
    <w:rsid w:val="00EB1858"/>
    <w:rsid w:val="00EB2CDE"/>
    <w:rsid w:val="00EB2EFF"/>
    <w:rsid w:val="00EB327F"/>
    <w:rsid w:val="00EB45D9"/>
    <w:rsid w:val="00EB4B5E"/>
    <w:rsid w:val="00EB4BC2"/>
    <w:rsid w:val="00EB62B5"/>
    <w:rsid w:val="00EB63C9"/>
    <w:rsid w:val="00EB7D93"/>
    <w:rsid w:val="00EC057C"/>
    <w:rsid w:val="00EC0914"/>
    <w:rsid w:val="00EC0A26"/>
    <w:rsid w:val="00EC0AEA"/>
    <w:rsid w:val="00EC1457"/>
    <w:rsid w:val="00EC355D"/>
    <w:rsid w:val="00EC35DB"/>
    <w:rsid w:val="00EC735A"/>
    <w:rsid w:val="00EC7C43"/>
    <w:rsid w:val="00ED0406"/>
    <w:rsid w:val="00ED0D78"/>
    <w:rsid w:val="00ED163C"/>
    <w:rsid w:val="00ED1779"/>
    <w:rsid w:val="00ED219C"/>
    <w:rsid w:val="00ED279C"/>
    <w:rsid w:val="00ED322E"/>
    <w:rsid w:val="00ED3C40"/>
    <w:rsid w:val="00ED3E76"/>
    <w:rsid w:val="00ED48AE"/>
    <w:rsid w:val="00ED50C0"/>
    <w:rsid w:val="00ED56C1"/>
    <w:rsid w:val="00ED6AE5"/>
    <w:rsid w:val="00ED6D86"/>
    <w:rsid w:val="00ED732E"/>
    <w:rsid w:val="00ED736A"/>
    <w:rsid w:val="00ED7441"/>
    <w:rsid w:val="00ED75A8"/>
    <w:rsid w:val="00ED7D1B"/>
    <w:rsid w:val="00EE027B"/>
    <w:rsid w:val="00EE0544"/>
    <w:rsid w:val="00EE1337"/>
    <w:rsid w:val="00EE15D3"/>
    <w:rsid w:val="00EE178E"/>
    <w:rsid w:val="00EE23F6"/>
    <w:rsid w:val="00EE2D3A"/>
    <w:rsid w:val="00EE39A6"/>
    <w:rsid w:val="00EE3A7A"/>
    <w:rsid w:val="00EE3CC9"/>
    <w:rsid w:val="00EE3F32"/>
    <w:rsid w:val="00EE43F2"/>
    <w:rsid w:val="00EE452A"/>
    <w:rsid w:val="00EE47E5"/>
    <w:rsid w:val="00EE4995"/>
    <w:rsid w:val="00EE50BC"/>
    <w:rsid w:val="00EE570B"/>
    <w:rsid w:val="00EE5945"/>
    <w:rsid w:val="00EE6691"/>
    <w:rsid w:val="00EE718D"/>
    <w:rsid w:val="00EE7255"/>
    <w:rsid w:val="00EE7734"/>
    <w:rsid w:val="00EF2942"/>
    <w:rsid w:val="00EF330B"/>
    <w:rsid w:val="00EF367F"/>
    <w:rsid w:val="00EF53F3"/>
    <w:rsid w:val="00EF55A9"/>
    <w:rsid w:val="00EF57BA"/>
    <w:rsid w:val="00EF57E2"/>
    <w:rsid w:val="00EF5ABB"/>
    <w:rsid w:val="00EF672E"/>
    <w:rsid w:val="00EF68F8"/>
    <w:rsid w:val="00EF7017"/>
    <w:rsid w:val="00EF784C"/>
    <w:rsid w:val="00EF7891"/>
    <w:rsid w:val="00EF7CCE"/>
    <w:rsid w:val="00F007C5"/>
    <w:rsid w:val="00F00ADC"/>
    <w:rsid w:val="00F01BE9"/>
    <w:rsid w:val="00F0271B"/>
    <w:rsid w:val="00F037E1"/>
    <w:rsid w:val="00F0386A"/>
    <w:rsid w:val="00F03964"/>
    <w:rsid w:val="00F056C5"/>
    <w:rsid w:val="00F058B1"/>
    <w:rsid w:val="00F05E6D"/>
    <w:rsid w:val="00F0727B"/>
    <w:rsid w:val="00F073CD"/>
    <w:rsid w:val="00F07AF2"/>
    <w:rsid w:val="00F1127E"/>
    <w:rsid w:val="00F116EB"/>
    <w:rsid w:val="00F1243C"/>
    <w:rsid w:val="00F12A6F"/>
    <w:rsid w:val="00F12B54"/>
    <w:rsid w:val="00F134F0"/>
    <w:rsid w:val="00F14656"/>
    <w:rsid w:val="00F14B2F"/>
    <w:rsid w:val="00F15A83"/>
    <w:rsid w:val="00F15B44"/>
    <w:rsid w:val="00F15D73"/>
    <w:rsid w:val="00F16113"/>
    <w:rsid w:val="00F163F3"/>
    <w:rsid w:val="00F1783B"/>
    <w:rsid w:val="00F20615"/>
    <w:rsid w:val="00F208CF"/>
    <w:rsid w:val="00F20C30"/>
    <w:rsid w:val="00F20E4E"/>
    <w:rsid w:val="00F21BE8"/>
    <w:rsid w:val="00F22A56"/>
    <w:rsid w:val="00F245AF"/>
    <w:rsid w:val="00F24F70"/>
    <w:rsid w:val="00F258A4"/>
    <w:rsid w:val="00F25A20"/>
    <w:rsid w:val="00F25ABD"/>
    <w:rsid w:val="00F26813"/>
    <w:rsid w:val="00F26998"/>
    <w:rsid w:val="00F26B66"/>
    <w:rsid w:val="00F27D04"/>
    <w:rsid w:val="00F30566"/>
    <w:rsid w:val="00F30A7D"/>
    <w:rsid w:val="00F30D56"/>
    <w:rsid w:val="00F31A24"/>
    <w:rsid w:val="00F31C06"/>
    <w:rsid w:val="00F31DD2"/>
    <w:rsid w:val="00F31E03"/>
    <w:rsid w:val="00F325C4"/>
    <w:rsid w:val="00F32C98"/>
    <w:rsid w:val="00F32CF3"/>
    <w:rsid w:val="00F33C00"/>
    <w:rsid w:val="00F34599"/>
    <w:rsid w:val="00F347AE"/>
    <w:rsid w:val="00F35289"/>
    <w:rsid w:val="00F3538C"/>
    <w:rsid w:val="00F36956"/>
    <w:rsid w:val="00F36F18"/>
    <w:rsid w:val="00F375A5"/>
    <w:rsid w:val="00F4103B"/>
    <w:rsid w:val="00F41557"/>
    <w:rsid w:val="00F418EF"/>
    <w:rsid w:val="00F41D81"/>
    <w:rsid w:val="00F4276C"/>
    <w:rsid w:val="00F42E43"/>
    <w:rsid w:val="00F443FE"/>
    <w:rsid w:val="00F447D9"/>
    <w:rsid w:val="00F45326"/>
    <w:rsid w:val="00F459B7"/>
    <w:rsid w:val="00F45A48"/>
    <w:rsid w:val="00F47658"/>
    <w:rsid w:val="00F47D54"/>
    <w:rsid w:val="00F51638"/>
    <w:rsid w:val="00F529A5"/>
    <w:rsid w:val="00F52CE2"/>
    <w:rsid w:val="00F530C4"/>
    <w:rsid w:val="00F5319B"/>
    <w:rsid w:val="00F53535"/>
    <w:rsid w:val="00F53A8F"/>
    <w:rsid w:val="00F54E05"/>
    <w:rsid w:val="00F565C6"/>
    <w:rsid w:val="00F568A3"/>
    <w:rsid w:val="00F56B26"/>
    <w:rsid w:val="00F5725F"/>
    <w:rsid w:val="00F57BEB"/>
    <w:rsid w:val="00F6049F"/>
    <w:rsid w:val="00F607D2"/>
    <w:rsid w:val="00F608AC"/>
    <w:rsid w:val="00F60995"/>
    <w:rsid w:val="00F60CEB"/>
    <w:rsid w:val="00F60E4C"/>
    <w:rsid w:val="00F61240"/>
    <w:rsid w:val="00F61648"/>
    <w:rsid w:val="00F61802"/>
    <w:rsid w:val="00F61CDC"/>
    <w:rsid w:val="00F62700"/>
    <w:rsid w:val="00F64141"/>
    <w:rsid w:val="00F65126"/>
    <w:rsid w:val="00F662A7"/>
    <w:rsid w:val="00F664AF"/>
    <w:rsid w:val="00F66AF6"/>
    <w:rsid w:val="00F66B10"/>
    <w:rsid w:val="00F673D4"/>
    <w:rsid w:val="00F676C9"/>
    <w:rsid w:val="00F67F0A"/>
    <w:rsid w:val="00F70868"/>
    <w:rsid w:val="00F70EA2"/>
    <w:rsid w:val="00F7111A"/>
    <w:rsid w:val="00F71456"/>
    <w:rsid w:val="00F714D5"/>
    <w:rsid w:val="00F716C4"/>
    <w:rsid w:val="00F71AB7"/>
    <w:rsid w:val="00F725AA"/>
    <w:rsid w:val="00F72D9E"/>
    <w:rsid w:val="00F73AD8"/>
    <w:rsid w:val="00F73C52"/>
    <w:rsid w:val="00F7407B"/>
    <w:rsid w:val="00F755CB"/>
    <w:rsid w:val="00F75AC9"/>
    <w:rsid w:val="00F75B13"/>
    <w:rsid w:val="00F775F3"/>
    <w:rsid w:val="00F80631"/>
    <w:rsid w:val="00F80F02"/>
    <w:rsid w:val="00F817DA"/>
    <w:rsid w:val="00F8182A"/>
    <w:rsid w:val="00F81946"/>
    <w:rsid w:val="00F81CBC"/>
    <w:rsid w:val="00F829E6"/>
    <w:rsid w:val="00F83426"/>
    <w:rsid w:val="00F8398E"/>
    <w:rsid w:val="00F83A66"/>
    <w:rsid w:val="00F8441C"/>
    <w:rsid w:val="00F84B9B"/>
    <w:rsid w:val="00F84FE6"/>
    <w:rsid w:val="00F85183"/>
    <w:rsid w:val="00F85C18"/>
    <w:rsid w:val="00F868A3"/>
    <w:rsid w:val="00F87A7C"/>
    <w:rsid w:val="00F90263"/>
    <w:rsid w:val="00F905A3"/>
    <w:rsid w:val="00F91B7A"/>
    <w:rsid w:val="00F93D66"/>
    <w:rsid w:val="00F94504"/>
    <w:rsid w:val="00F94A32"/>
    <w:rsid w:val="00F95E73"/>
    <w:rsid w:val="00F9696A"/>
    <w:rsid w:val="00F96CBA"/>
    <w:rsid w:val="00F9723F"/>
    <w:rsid w:val="00F97403"/>
    <w:rsid w:val="00F97DDA"/>
    <w:rsid w:val="00FA0283"/>
    <w:rsid w:val="00FA07DD"/>
    <w:rsid w:val="00FA0958"/>
    <w:rsid w:val="00FA0AAD"/>
    <w:rsid w:val="00FA0D45"/>
    <w:rsid w:val="00FA10B1"/>
    <w:rsid w:val="00FA1227"/>
    <w:rsid w:val="00FA2399"/>
    <w:rsid w:val="00FA2784"/>
    <w:rsid w:val="00FA297B"/>
    <w:rsid w:val="00FA3133"/>
    <w:rsid w:val="00FA3E00"/>
    <w:rsid w:val="00FA5677"/>
    <w:rsid w:val="00FA625D"/>
    <w:rsid w:val="00FA6720"/>
    <w:rsid w:val="00FA71A5"/>
    <w:rsid w:val="00FA7ADF"/>
    <w:rsid w:val="00FA7D75"/>
    <w:rsid w:val="00FB0249"/>
    <w:rsid w:val="00FB0285"/>
    <w:rsid w:val="00FB08D3"/>
    <w:rsid w:val="00FB1D96"/>
    <w:rsid w:val="00FB2B97"/>
    <w:rsid w:val="00FB3D97"/>
    <w:rsid w:val="00FB4E4E"/>
    <w:rsid w:val="00FB556C"/>
    <w:rsid w:val="00FB5CE4"/>
    <w:rsid w:val="00FB6771"/>
    <w:rsid w:val="00FB69D5"/>
    <w:rsid w:val="00FB71B3"/>
    <w:rsid w:val="00FB73E0"/>
    <w:rsid w:val="00FB7650"/>
    <w:rsid w:val="00FB792E"/>
    <w:rsid w:val="00FC036F"/>
    <w:rsid w:val="00FC0639"/>
    <w:rsid w:val="00FC1594"/>
    <w:rsid w:val="00FC24AF"/>
    <w:rsid w:val="00FC3069"/>
    <w:rsid w:val="00FC4F48"/>
    <w:rsid w:val="00FC4FF5"/>
    <w:rsid w:val="00FC58DE"/>
    <w:rsid w:val="00FC5C99"/>
    <w:rsid w:val="00FC6526"/>
    <w:rsid w:val="00FC6594"/>
    <w:rsid w:val="00FC6932"/>
    <w:rsid w:val="00FC7732"/>
    <w:rsid w:val="00FD005F"/>
    <w:rsid w:val="00FD0124"/>
    <w:rsid w:val="00FD0487"/>
    <w:rsid w:val="00FD0CC4"/>
    <w:rsid w:val="00FD0E9D"/>
    <w:rsid w:val="00FD10B7"/>
    <w:rsid w:val="00FD182B"/>
    <w:rsid w:val="00FD1B7E"/>
    <w:rsid w:val="00FD1F6C"/>
    <w:rsid w:val="00FD2571"/>
    <w:rsid w:val="00FD3860"/>
    <w:rsid w:val="00FD3CBC"/>
    <w:rsid w:val="00FD3D81"/>
    <w:rsid w:val="00FD43C6"/>
    <w:rsid w:val="00FD4AA7"/>
    <w:rsid w:val="00FD4AE3"/>
    <w:rsid w:val="00FD4CA6"/>
    <w:rsid w:val="00FD577A"/>
    <w:rsid w:val="00FD6466"/>
    <w:rsid w:val="00FD6AE4"/>
    <w:rsid w:val="00FD7B3A"/>
    <w:rsid w:val="00FE01C0"/>
    <w:rsid w:val="00FE03B9"/>
    <w:rsid w:val="00FE0489"/>
    <w:rsid w:val="00FE093A"/>
    <w:rsid w:val="00FE0ABE"/>
    <w:rsid w:val="00FE1975"/>
    <w:rsid w:val="00FE2768"/>
    <w:rsid w:val="00FE2A6C"/>
    <w:rsid w:val="00FE443A"/>
    <w:rsid w:val="00FE4B8B"/>
    <w:rsid w:val="00FE4DC8"/>
    <w:rsid w:val="00FE633D"/>
    <w:rsid w:val="00FE682C"/>
    <w:rsid w:val="00FE68FF"/>
    <w:rsid w:val="00FE6E6F"/>
    <w:rsid w:val="00FE6F6F"/>
    <w:rsid w:val="00FE7545"/>
    <w:rsid w:val="00FE7C4D"/>
    <w:rsid w:val="00FF0185"/>
    <w:rsid w:val="00FF0F6C"/>
    <w:rsid w:val="00FF13EF"/>
    <w:rsid w:val="00FF1640"/>
    <w:rsid w:val="00FF1941"/>
    <w:rsid w:val="00FF206B"/>
    <w:rsid w:val="00FF2A43"/>
    <w:rsid w:val="00FF2B20"/>
    <w:rsid w:val="00FF3326"/>
    <w:rsid w:val="00FF4038"/>
    <w:rsid w:val="00FF467E"/>
    <w:rsid w:val="00FF480D"/>
    <w:rsid w:val="00FF58BA"/>
    <w:rsid w:val="00FF5C14"/>
    <w:rsid w:val="00FF5C76"/>
    <w:rsid w:val="00F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749497"/>
  <w15:chartTrackingRefBased/>
  <w15:docId w15:val="{86E4D647-FA2D-4A17-AB8D-9636D0C76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25F"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6120"/>
      </w:tabs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 w:val="0"/>
      <w:numPr>
        <w:numId w:val="2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center" w:pos="4680"/>
      </w:tabs>
      <w:jc w:val="center"/>
      <w:outlineLvl w:val="3"/>
    </w:pPr>
    <w:rPr>
      <w:i/>
      <w:i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126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widowControl w:val="0"/>
      <w:numPr>
        <w:numId w:val="1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5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616"/>
      </w:tabs>
      <w:ind w:left="900"/>
    </w:pPr>
    <w:rPr>
      <w:sz w:val="24"/>
    </w:rPr>
  </w:style>
  <w:style w:type="paragraph" w:styleId="BodyTextIndent2">
    <w:name w:val="Body Text Indent 2"/>
    <w:basedOn w:val="Normal"/>
    <w:link w:val="BodyTextIndent2Char"/>
    <w:pPr>
      <w:widowControl w:val="0"/>
      <w:tabs>
        <w:tab w:val="right" w:pos="270"/>
        <w:tab w:val="left" w:pos="720"/>
        <w:tab w:val="left" w:pos="900"/>
        <w:tab w:val="left" w:pos="1260"/>
        <w:tab w:val="left" w:pos="2592"/>
        <w:tab w:val="left" w:pos="5490"/>
      </w:tabs>
      <w:ind w:left="900" w:hanging="540"/>
    </w:pPr>
    <w:rPr>
      <w:sz w:val="24"/>
    </w:rPr>
  </w:style>
  <w:style w:type="paragraph" w:styleId="BodyTextIndent3">
    <w:name w:val="Body Text Indent 3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900" w:hanging="900"/>
    </w:pPr>
    <w:rPr>
      <w:sz w:val="24"/>
    </w:rPr>
  </w:style>
  <w:style w:type="paragraph" w:styleId="BodyText">
    <w:name w:val="Body Text"/>
    <w:basedOn w:val="Normal"/>
    <w:link w:val="BodyTextChar"/>
    <w:pPr>
      <w:widowControl w:val="0"/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widowControl w:val="0"/>
      <w:tabs>
        <w:tab w:val="right" w:pos="270"/>
        <w:tab w:val="left" w:pos="540"/>
        <w:tab w:val="left" w:pos="810"/>
        <w:tab w:val="left" w:pos="990"/>
        <w:tab w:val="left" w:pos="1260"/>
        <w:tab w:val="left" w:pos="2592"/>
        <w:tab w:val="left" w:pos="6480"/>
      </w:tabs>
    </w:pPr>
    <w:rPr>
      <w:sz w:val="28"/>
    </w:rPr>
  </w:style>
  <w:style w:type="paragraph" w:styleId="DocumentMap">
    <w:name w:val="Document Map"/>
    <w:basedOn w:val="Normal"/>
    <w:semiHidden/>
    <w:rsid w:val="00222C70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4708FC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F12B54"/>
  </w:style>
  <w:style w:type="character" w:customStyle="1" w:styleId="BodyTextIndent2Char">
    <w:name w:val="Body Text Indent 2 Char"/>
    <w:link w:val="BodyTextIndent2"/>
    <w:rsid w:val="00716774"/>
    <w:rPr>
      <w:sz w:val="24"/>
    </w:rPr>
  </w:style>
  <w:style w:type="character" w:customStyle="1" w:styleId="Heading2Char">
    <w:name w:val="Heading 2 Char"/>
    <w:link w:val="Heading2"/>
    <w:rsid w:val="00A821E0"/>
    <w:rPr>
      <w:sz w:val="24"/>
    </w:rPr>
  </w:style>
  <w:style w:type="paragraph" w:styleId="FootnoteText">
    <w:name w:val="footnote text"/>
    <w:basedOn w:val="Normal"/>
    <w:link w:val="FootnoteTextChar"/>
    <w:rsid w:val="00301B49"/>
  </w:style>
  <w:style w:type="character" w:customStyle="1" w:styleId="FootnoteTextChar">
    <w:name w:val="Footnote Text Char"/>
    <w:basedOn w:val="DefaultParagraphFont"/>
    <w:link w:val="FootnoteText"/>
    <w:rsid w:val="00301B49"/>
  </w:style>
  <w:style w:type="character" w:customStyle="1" w:styleId="BodyTextChar">
    <w:name w:val="Body Text Char"/>
    <w:link w:val="BodyText"/>
    <w:rsid w:val="00E134BE"/>
    <w:rPr>
      <w:sz w:val="24"/>
    </w:rPr>
  </w:style>
  <w:style w:type="character" w:customStyle="1" w:styleId="Heading3Char">
    <w:name w:val="Heading 3 Char"/>
    <w:link w:val="Heading3"/>
    <w:rsid w:val="00F26998"/>
    <w:rPr>
      <w:sz w:val="24"/>
      <w:u w:val="single"/>
    </w:rPr>
  </w:style>
  <w:style w:type="paragraph" w:styleId="ListParagraph">
    <w:name w:val="List Paragraph"/>
    <w:basedOn w:val="Normal"/>
    <w:uiPriority w:val="34"/>
    <w:qFormat/>
    <w:rsid w:val="0028401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B177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177CD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rsid w:val="00ED56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56C1"/>
  </w:style>
  <w:style w:type="character" w:customStyle="1" w:styleId="CommentTextChar">
    <w:name w:val="Comment Text Char"/>
    <w:basedOn w:val="DefaultParagraphFont"/>
    <w:link w:val="CommentText"/>
    <w:rsid w:val="00ED56C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D56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D56C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9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B77A833F5FBA4182D1AAFEBADB4893" ma:contentTypeVersion="18" ma:contentTypeDescription="Create a new document." ma:contentTypeScope="" ma:versionID="038a535c561bb0a1146918f45a64c3a1">
  <xsd:schema xmlns:xsd="http://www.w3.org/2001/XMLSchema" xmlns:xs="http://www.w3.org/2001/XMLSchema" xmlns:p="http://schemas.microsoft.com/office/2006/metadata/properties" xmlns:ns3="01e9b29b-4291-410e-b703-10809609068b" xmlns:ns4="85f4ddc1-a4eb-447f-b505-7a40bf1fa33f" targetNamespace="http://schemas.microsoft.com/office/2006/metadata/properties" ma:root="true" ma:fieldsID="f31b3245331aa6e5331ab78694167010" ns3:_="" ns4:_="">
    <xsd:import namespace="01e9b29b-4291-410e-b703-10809609068b"/>
    <xsd:import namespace="85f4ddc1-a4eb-447f-b505-7a40bf1fa3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9b29b-4291-410e-b703-1080960906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4ddc1-a4eb-447f-b505-7a40bf1fa33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e9b29b-4291-410e-b703-10809609068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BBB3EF-3F26-4BB1-A28B-FE36E8A2E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e9b29b-4291-410e-b703-10809609068b"/>
    <ds:schemaRef ds:uri="85f4ddc1-a4eb-447f-b505-7a40bf1fa3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55E692-FE81-475E-805E-9ECE9517A7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C4C1D5-B547-4FA8-9152-4E96A9D2E8C0}">
  <ds:schemaRefs>
    <ds:schemaRef ds:uri="http://schemas.microsoft.com/office/2006/metadata/properties"/>
    <ds:schemaRef ds:uri="http://schemas.microsoft.com/office/infopath/2007/PartnerControls"/>
    <ds:schemaRef ds:uri="01e9b29b-4291-410e-b703-10809609068b"/>
  </ds:schemaRefs>
</ds:datastoreItem>
</file>

<file path=customXml/itemProps4.xml><?xml version="1.0" encoding="utf-8"?>
<ds:datastoreItem xmlns:ds="http://schemas.openxmlformats.org/officeDocument/2006/customXml" ds:itemID="{92458149-2F97-43CE-9FBF-198E173344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University of Illinois</Company>
  <LinksUpToDate>false</LinksUpToDate>
  <CharactersWithSpaces>967</CharactersWithSpaces>
  <SharedDoc>false</SharedDoc>
  <HLinks>
    <vt:vector size="6" baseType="variant">
      <vt:variant>
        <vt:i4>3407985</vt:i4>
      </vt:variant>
      <vt:variant>
        <vt:i4>0</vt:i4>
      </vt:variant>
      <vt:variant>
        <vt:i4>0</vt:i4>
      </vt:variant>
      <vt:variant>
        <vt:i4>5</vt:i4>
      </vt:variant>
      <vt:variant>
        <vt:lpwstr>https://illinois.zoom.us/j/86213849468?pwd=PfCeAAN75DbBGTc8FzQorZhrCjf1bV.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Connie Sailor</dc:creator>
  <cp:keywords/>
  <dc:description/>
  <cp:lastModifiedBy>Perryn, David</cp:lastModifiedBy>
  <cp:revision>2</cp:revision>
  <cp:lastPrinted>2022-08-29T05:09:00Z</cp:lastPrinted>
  <dcterms:created xsi:type="dcterms:W3CDTF">2026-07-09T17:40:00Z</dcterms:created>
  <dcterms:modified xsi:type="dcterms:W3CDTF">2026-07-09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77A833F5FBA4182D1AAFEBADB4893</vt:lpwstr>
  </property>
</Properties>
</file>